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3A439" w14:textId="77777777" w:rsidR="007057E9" w:rsidRPr="00307507" w:rsidRDefault="007057E9" w:rsidP="007057E9">
      <w:pPr>
        <w:pStyle w:val="Title"/>
        <w:outlineLvl w:val="0"/>
        <w:rPr>
          <w:rFonts w:ascii="Times New Roman" w:hAnsi="Times New Roman" w:cs="Times New Roman"/>
        </w:rPr>
      </w:pPr>
      <w:bookmarkStart w:id="0" w:name="OLE_LINK1"/>
      <w:bookmarkStart w:id="1" w:name="OLE_LINK2"/>
      <w:bookmarkStart w:id="2" w:name="OLE_LINK3"/>
      <w:bookmarkStart w:id="3" w:name="OLE_LINK4"/>
      <w:r w:rsidRPr="00307507">
        <w:rPr>
          <w:rFonts w:ascii="Times New Roman" w:hAnsi="Times New Roman" w:cs="Times New Roman"/>
        </w:rPr>
        <w:t>The Art Gallery Sales Tracking System</w:t>
      </w:r>
      <w:bookmarkEnd w:id="0"/>
      <w:bookmarkEnd w:id="1"/>
    </w:p>
    <w:bookmarkEnd w:id="2"/>
    <w:bookmarkEnd w:id="3"/>
    <w:p w14:paraId="61EFD46E" w14:textId="77777777" w:rsidR="007057E9" w:rsidRPr="00307507" w:rsidRDefault="007057E9" w:rsidP="007057E9">
      <w:pPr>
        <w:jc w:val="center"/>
        <w:rPr>
          <w:sz w:val="36"/>
          <w:szCs w:val="36"/>
        </w:rPr>
      </w:pPr>
    </w:p>
    <w:p w14:paraId="48B562DE" w14:textId="77777777" w:rsidR="007057E9" w:rsidRPr="00307507" w:rsidRDefault="007057E9" w:rsidP="007057E9">
      <w:pPr>
        <w:pStyle w:val="Subtitle"/>
        <w:jc w:val="center"/>
        <w:rPr>
          <w:rFonts w:ascii="Times New Roman" w:hAnsi="Times New Roman" w:cs="Times New Roman"/>
          <w:color w:val="auto"/>
          <w:sz w:val="32"/>
        </w:rPr>
      </w:pPr>
      <w:r w:rsidRPr="00307507">
        <w:rPr>
          <w:rFonts w:ascii="Times New Roman" w:hAnsi="Times New Roman" w:cs="Times New Roman"/>
          <w:color w:val="auto"/>
          <w:sz w:val="32"/>
        </w:rPr>
        <w:t>A system for 100 artists, 1000 pieces, 5000 customers per year Phase 2</w:t>
      </w:r>
    </w:p>
    <w:p w14:paraId="719EAF7E" w14:textId="77777777" w:rsidR="007057E9" w:rsidRPr="00307507" w:rsidRDefault="007057E9" w:rsidP="007057E9">
      <w:pPr>
        <w:jc w:val="center"/>
      </w:pPr>
    </w:p>
    <w:p w14:paraId="6FBF7499" w14:textId="77777777" w:rsidR="007057E9" w:rsidRPr="00307507" w:rsidRDefault="007057E9" w:rsidP="007057E9">
      <w:pPr>
        <w:jc w:val="center"/>
      </w:pPr>
    </w:p>
    <w:p w14:paraId="1EE90D4A" w14:textId="77777777" w:rsidR="007057E9" w:rsidRPr="00307507" w:rsidRDefault="007057E9" w:rsidP="007057E9">
      <w:pPr>
        <w:jc w:val="center"/>
      </w:pPr>
    </w:p>
    <w:p w14:paraId="6DAFA586" w14:textId="77777777" w:rsidR="007057E9" w:rsidRPr="00307507" w:rsidRDefault="007057E9" w:rsidP="007057E9">
      <w:pPr>
        <w:jc w:val="center"/>
      </w:pPr>
    </w:p>
    <w:p w14:paraId="066DF720" w14:textId="77777777" w:rsidR="007057E9" w:rsidRPr="00307507" w:rsidRDefault="007057E9" w:rsidP="007057E9">
      <w:pPr>
        <w:jc w:val="center"/>
      </w:pPr>
    </w:p>
    <w:p w14:paraId="43AE3A67" w14:textId="77777777" w:rsidR="007057E9" w:rsidRPr="00307507" w:rsidRDefault="007057E9" w:rsidP="007057E9">
      <w:pPr>
        <w:jc w:val="center"/>
      </w:pPr>
    </w:p>
    <w:p w14:paraId="0E03489A" w14:textId="77777777" w:rsidR="007057E9" w:rsidRPr="00307507" w:rsidRDefault="007057E9" w:rsidP="007057E9">
      <w:pPr>
        <w:jc w:val="center"/>
      </w:pPr>
    </w:p>
    <w:p w14:paraId="2F0504DA" w14:textId="77777777" w:rsidR="007057E9" w:rsidRPr="00307507" w:rsidRDefault="007057E9" w:rsidP="007057E9">
      <w:pPr>
        <w:jc w:val="center"/>
      </w:pPr>
    </w:p>
    <w:p w14:paraId="6E97EEEB" w14:textId="77777777" w:rsidR="007057E9" w:rsidRPr="00307507" w:rsidRDefault="007057E9" w:rsidP="007057E9">
      <w:pPr>
        <w:jc w:val="center"/>
      </w:pPr>
    </w:p>
    <w:p w14:paraId="55B59166" w14:textId="77777777" w:rsidR="007057E9" w:rsidRPr="00307507" w:rsidRDefault="007057E9" w:rsidP="007057E9">
      <w:pPr>
        <w:jc w:val="center"/>
      </w:pPr>
    </w:p>
    <w:p w14:paraId="3197E2C7" w14:textId="77777777" w:rsidR="007057E9" w:rsidRPr="00307507" w:rsidRDefault="007057E9" w:rsidP="007057E9">
      <w:pPr>
        <w:jc w:val="center"/>
      </w:pPr>
    </w:p>
    <w:p w14:paraId="2AE3B546" w14:textId="77777777" w:rsidR="007057E9" w:rsidRPr="00307507" w:rsidRDefault="007057E9" w:rsidP="007057E9">
      <w:pPr>
        <w:jc w:val="center"/>
      </w:pPr>
    </w:p>
    <w:p w14:paraId="7CAE151E" w14:textId="77777777" w:rsidR="007057E9" w:rsidRPr="00307507" w:rsidRDefault="007057E9" w:rsidP="007057E9">
      <w:pPr>
        <w:jc w:val="center"/>
        <w:outlineLvl w:val="0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Gabelli School of Business</w:t>
      </w:r>
    </w:p>
    <w:p w14:paraId="3D6D262C" w14:textId="77777777" w:rsidR="007057E9" w:rsidRPr="00307507" w:rsidRDefault="007057E9" w:rsidP="007057E9">
      <w:pPr>
        <w:jc w:val="center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Fordham University</w:t>
      </w:r>
    </w:p>
    <w:p w14:paraId="1F5E2CA5" w14:textId="77777777" w:rsidR="007057E9" w:rsidRPr="00307507" w:rsidRDefault="007057E9" w:rsidP="007057E9">
      <w:pPr>
        <w:jc w:val="center"/>
      </w:pPr>
    </w:p>
    <w:p w14:paraId="7AE3746E" w14:textId="77777777" w:rsidR="007057E9" w:rsidRPr="00307507" w:rsidRDefault="007057E9" w:rsidP="007057E9">
      <w:pPr>
        <w:jc w:val="center"/>
      </w:pPr>
    </w:p>
    <w:p w14:paraId="02F68C89" w14:textId="77777777" w:rsidR="007057E9" w:rsidRPr="00307507" w:rsidRDefault="007057E9" w:rsidP="007057E9">
      <w:pPr>
        <w:jc w:val="center"/>
      </w:pPr>
    </w:p>
    <w:p w14:paraId="477A1EE3" w14:textId="77777777" w:rsidR="007057E9" w:rsidRPr="00307507" w:rsidRDefault="007057E9" w:rsidP="007057E9">
      <w:pPr>
        <w:jc w:val="center"/>
      </w:pPr>
    </w:p>
    <w:p w14:paraId="32FFD05F" w14:textId="77777777" w:rsidR="007057E9" w:rsidRPr="00307507" w:rsidRDefault="007057E9" w:rsidP="007057E9">
      <w:pPr>
        <w:jc w:val="center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ATOM</w:t>
      </w:r>
    </w:p>
    <w:p w14:paraId="1AE99831" w14:textId="77777777" w:rsidR="007057E9" w:rsidRPr="00307507" w:rsidRDefault="007057E9" w:rsidP="007057E9">
      <w:pPr>
        <w:jc w:val="center"/>
        <w:rPr>
          <w:noProof/>
          <w:color w:val="000000" w:themeColor="text1"/>
          <w:sz w:val="32"/>
          <w:szCs w:val="32"/>
        </w:rPr>
      </w:pPr>
    </w:p>
    <w:p w14:paraId="0E8054D0" w14:textId="77777777" w:rsidR="007057E9" w:rsidRPr="00307507" w:rsidRDefault="007057E9" w:rsidP="007057E9">
      <w:pPr>
        <w:jc w:val="center"/>
        <w:outlineLvl w:val="0"/>
        <w:rPr>
          <w:sz w:val="28"/>
          <w:szCs w:val="28"/>
        </w:rPr>
      </w:pPr>
      <w:proofErr w:type="spellStart"/>
      <w:r w:rsidRPr="00307507">
        <w:rPr>
          <w:sz w:val="28"/>
          <w:szCs w:val="28"/>
        </w:rPr>
        <w:t>Yifan</w:t>
      </w:r>
      <w:proofErr w:type="spellEnd"/>
      <w:r w:rsidRPr="00307507">
        <w:rPr>
          <w:sz w:val="28"/>
          <w:szCs w:val="28"/>
        </w:rPr>
        <w:t xml:space="preserve"> Ren</w:t>
      </w:r>
    </w:p>
    <w:p w14:paraId="6C426E33" w14:textId="77777777" w:rsidR="007057E9" w:rsidRPr="00307507" w:rsidRDefault="007057E9" w:rsidP="007057E9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 xml:space="preserve">Xin Sui </w:t>
      </w:r>
    </w:p>
    <w:p w14:paraId="4B8A9509" w14:textId="77777777" w:rsidR="007057E9" w:rsidRPr="00307507" w:rsidRDefault="007057E9" w:rsidP="007057E9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>Jian Shen</w:t>
      </w:r>
    </w:p>
    <w:p w14:paraId="1E845383" w14:textId="77777777" w:rsidR="007057E9" w:rsidRPr="00307507" w:rsidRDefault="007057E9" w:rsidP="007057E9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>Chang Liu</w:t>
      </w:r>
    </w:p>
    <w:p w14:paraId="6CA8C9A1" w14:textId="54FBFDBE" w:rsidR="00811ECA" w:rsidRPr="004D2C34" w:rsidRDefault="007057E9" w:rsidP="00811E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307507">
        <w:rPr>
          <w:sz w:val="28"/>
          <w:szCs w:val="28"/>
        </w:rPr>
        <w:br w:type="page"/>
      </w:r>
      <w:bookmarkStart w:id="4" w:name="_GoBack"/>
      <w:bookmarkEnd w:id="4"/>
    </w:p>
    <w:p w14:paraId="18182AD5" w14:textId="77777777" w:rsidR="00811ECA" w:rsidRPr="004D2C34" w:rsidRDefault="00811ECA" w:rsidP="00811ECA">
      <w:pPr>
        <w:outlineLvl w:val="0"/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Entity Relationship Diagram for The Art Gallery Sales Tracking System</w:t>
      </w:r>
    </w:p>
    <w:p w14:paraId="722FDDB4" w14:textId="77777777" w:rsidR="00811ECA" w:rsidRPr="004D2C34" w:rsidRDefault="00811ECA" w:rsidP="00811ECA">
      <w:pPr>
        <w:outlineLvl w:val="0"/>
        <w:rPr>
          <w:b/>
          <w:bCs/>
          <w:sz w:val="28"/>
          <w:szCs w:val="28"/>
        </w:rPr>
      </w:pPr>
    </w:p>
    <w:p w14:paraId="6BD80EC8" w14:textId="3E91FD99" w:rsidR="00811ECA" w:rsidRPr="004D2C34" w:rsidRDefault="00811ECA" w:rsidP="00811ECA">
      <w:pPr>
        <w:jc w:val="center"/>
        <w:rPr>
          <w:sz w:val="28"/>
          <w:szCs w:val="28"/>
        </w:rPr>
      </w:pPr>
      <w:r w:rsidRPr="004D2C34">
        <w:rPr>
          <w:b/>
          <w:bCs/>
          <w:noProof/>
          <w:sz w:val="28"/>
          <w:szCs w:val="28"/>
        </w:rPr>
        <w:drawing>
          <wp:inline distT="0" distB="0" distL="0" distR="0" wp14:anchorId="4BE2F9AE" wp14:editId="160AFCD4">
            <wp:extent cx="8076206" cy="5996579"/>
            <wp:effectExtent l="0" t="1588" r="0" b="0"/>
            <wp:docPr id="1" name="Picture 1" descr="A screenshot of a map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94"/>
                    <a:stretch/>
                  </pic:blipFill>
                  <pic:spPr bwMode="auto">
                    <a:xfrm rot="5400000">
                      <a:off x="0" y="0"/>
                      <a:ext cx="8134834" cy="6040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FF26E" w14:textId="1A7430AB" w:rsidR="00811ECA" w:rsidRPr="004D2C34" w:rsidRDefault="00811ECA" w:rsidP="00995F75">
      <w:pPr>
        <w:rPr>
          <w:sz w:val="28"/>
          <w:szCs w:val="28"/>
        </w:rPr>
      </w:pPr>
    </w:p>
    <w:p w14:paraId="1694FE87" w14:textId="77777777" w:rsidR="00811ECA" w:rsidRPr="004D2C34" w:rsidRDefault="00811ECA" w:rsidP="00811ECA">
      <w:pPr>
        <w:rPr>
          <w:b/>
          <w:sz w:val="28"/>
          <w:szCs w:val="28"/>
        </w:rPr>
      </w:pPr>
      <w:r w:rsidRPr="004D2C34">
        <w:rPr>
          <w:b/>
          <w:sz w:val="28"/>
          <w:szCs w:val="28"/>
        </w:rPr>
        <w:lastRenderedPageBreak/>
        <w:t>List of assumptions for Entity Relationship Model</w:t>
      </w:r>
    </w:p>
    <w:p w14:paraId="6CF531BE" w14:textId="77777777" w:rsidR="00811ECA" w:rsidRPr="004D2C34" w:rsidRDefault="00811ECA" w:rsidP="00811ECA">
      <w:pPr>
        <w:rPr>
          <w:b/>
          <w:sz w:val="28"/>
          <w:szCs w:val="28"/>
        </w:rPr>
      </w:pPr>
    </w:p>
    <w:p w14:paraId="158248C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Artist Sales Year to Date D*, Artist Total Sales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, Artist Sales Last Year D* are the descriptive attributes between ARTIST and SALE.</w:t>
      </w:r>
    </w:p>
    <w:p w14:paraId="422EAC6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Artist Total Asking Price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*, is the descriptive attribute between ARTIST and ARTWORK.</w:t>
      </w:r>
    </w:p>
    <w:p w14:paraId="13997292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Collector Sales Last Year D*, Collector Sales Year to Date D*, Collector Total Sales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, are the descriptive attributes between COLLECTOR and SALE.</w:t>
      </w:r>
    </w:p>
    <w:p w14:paraId="00CCFB86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Collector Total Asking Price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*, is the descriptive attribute between COLLECTOR and ARTWORK.</w:t>
      </w:r>
    </w:p>
    <w:p w14:paraId="52D9E4C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4D2C34">
        <w:rPr>
          <w:rFonts w:ascii="Times New Roman" w:hAnsi="Times New Roman" w:cs="Times New Roman"/>
          <w:sz w:val="28"/>
          <w:szCs w:val="28"/>
        </w:rPr>
        <w:t>Artist Last Name D*, Artist First Name D*,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are the descriptive attributes between SALE and ARTIST.</w:t>
      </w:r>
    </w:p>
    <w:p w14:paraId="0C2B4AE5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Total Asking Price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, is the descriptive attribute between SALE and ARTWORK.</w:t>
      </w:r>
    </w:p>
    <w:p w14:paraId="73E4D78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Salesperson First Name D*, Salesperson Last Name D*, Total All Sales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Week D* are the descriptive attributes between SALE and SALEPERSON.</w:t>
      </w:r>
    </w:p>
    <w:p w14:paraId="2D2D59EB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Salesperson Commission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Period D*, Salesperson Total Sales For Period D* are the descriptive attributes between SALEPERSON and SALE.</w:t>
      </w:r>
    </w:p>
    <w:p w14:paraId="3FDF5A39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>Purchases Last Year D*, Purchases Year to Date D* are the descriptive attributes between BUYER and SALE.</w:t>
      </w:r>
    </w:p>
    <w:p w14:paraId="76950BFA" w14:textId="77777777" w:rsidR="00811ECA" w:rsidRPr="004D2C34" w:rsidRDefault="00811ECA" w:rsidP="00811ECA">
      <w:pPr>
        <w:pStyle w:val="ListParagraph"/>
        <w:rPr>
          <w:sz w:val="28"/>
          <w:szCs w:val="28"/>
        </w:rPr>
      </w:pPr>
    </w:p>
    <w:p w14:paraId="767BC744" w14:textId="4EF97CC4" w:rsidR="00811ECA" w:rsidRPr="004D2C34" w:rsidRDefault="00811ECA" w:rsidP="00811ECA">
      <w:pPr>
        <w:rPr>
          <w:sz w:val="28"/>
          <w:szCs w:val="28"/>
        </w:rPr>
      </w:pPr>
    </w:p>
    <w:p w14:paraId="54344A49" w14:textId="7512BF9D" w:rsidR="00811ECA" w:rsidRPr="004D2C34" w:rsidRDefault="00811ECA" w:rsidP="00811ECA">
      <w:pPr>
        <w:rPr>
          <w:sz w:val="28"/>
          <w:szCs w:val="28"/>
        </w:rPr>
      </w:pPr>
    </w:p>
    <w:p w14:paraId="6B4DD5DB" w14:textId="272D8967" w:rsidR="00811ECA" w:rsidRPr="004D2C34" w:rsidRDefault="00811ECA" w:rsidP="00811ECA">
      <w:pPr>
        <w:rPr>
          <w:sz w:val="28"/>
          <w:szCs w:val="28"/>
        </w:rPr>
      </w:pPr>
    </w:p>
    <w:p w14:paraId="18FCFB3A" w14:textId="77777777" w:rsidR="00811ECA" w:rsidRPr="004D2C34" w:rsidRDefault="00811E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31BF1E8D" w14:textId="77777777" w:rsidR="00811ECA" w:rsidRPr="004D2C34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370"/>
        <w:gridCol w:w="2126"/>
        <w:gridCol w:w="1560"/>
      </w:tblGrid>
      <w:tr w:rsidR="00811ECA" w:rsidRPr="004D2C34" w14:paraId="5B6E734D" w14:textId="77777777" w:rsidTr="00811ECA"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3C79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CA07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46F9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A9BF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rFonts w:eastAsia="Times New Roman"/>
                <w:sz w:val="24"/>
                <w:szCs w:val="24"/>
              </w:rPr>
              <w:t>D</w:t>
            </w:r>
            <w:r w:rsidRPr="004D2C34">
              <w:rPr>
                <w:rFonts w:eastAsia="Times New Roman" w:hint="eastAsia"/>
                <w:sz w:val="24"/>
                <w:szCs w:val="24"/>
              </w:rPr>
              <w:t>ata</w:t>
            </w:r>
            <w:r w:rsidRPr="004D2C34">
              <w:rPr>
                <w:rFonts w:eastAsia="Times New Roman"/>
                <w:sz w:val="24"/>
                <w:szCs w:val="24"/>
              </w:rPr>
              <w:t>Type</w:t>
            </w:r>
            <w:proofErr w:type="spellEnd"/>
          </w:p>
        </w:tc>
      </w:tr>
      <w:tr w:rsidR="00811ECA" w:rsidRPr="004D2C34" w14:paraId="4290D738" w14:textId="77777777" w:rsidTr="00811ECA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A34B4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SHOW</w:t>
            </w:r>
          </w:p>
          <w:p w14:paraId="34D4AE2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A53C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N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BEC6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9FF3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42AC2EF6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D4AF2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10A5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Typ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5AE8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62AF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5AADDAB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615E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E305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Tit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211C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0459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4D3EC72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6AFDB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52A0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Opening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9C3E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D56B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674EE990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2759B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68AE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Closing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AD63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80AB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63267E63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31B3E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902D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rtshow</w:t>
            </w:r>
            <w:proofErr w:type="spellEnd"/>
            <w:r w:rsidRPr="004D2C34">
              <w:rPr>
                <w:sz w:val="24"/>
                <w:szCs w:val="24"/>
              </w:rPr>
              <w:t xml:space="preserve"> The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00DB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9E94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D25F16F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B8E14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6879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how Featured Artis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D263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EFA5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7F1F44C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BFA68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21B6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Featured Artwork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2446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6817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16655C8F" w14:textId="77777777" w:rsidTr="00811ECA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5CC77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</w:t>
            </w:r>
          </w:p>
          <w:p w14:paraId="72F1EEA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DA5C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DC22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DF32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3BEB3F35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CA16E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9DDB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La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C8143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7CCD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4355DD5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4B6EF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AD12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Fir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5C4D1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C5A0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1C44062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D982E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41AD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Addres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9261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D4D8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48ECADEA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6D19C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417A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Reputatio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B39AE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0991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6C458FC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8BF34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BF58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Telephon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6E208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A2A4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Integer</w:t>
            </w:r>
          </w:p>
        </w:tc>
      </w:tr>
      <w:tr w:rsidR="00811ECA" w:rsidRPr="004D2C34" w14:paraId="0D164829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66CB3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EED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Interviewer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C53FA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E606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32A257DE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0B76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37B0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Interview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43249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9D37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574DF8CB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1BF2F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0384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</w:t>
            </w:r>
            <w:r w:rsidRPr="004D2C34">
              <w:rPr>
                <w:rFonts w:hint="eastAsia"/>
                <w:sz w:val="24"/>
                <w:szCs w:val="24"/>
              </w:rPr>
              <w:t>rtist</w:t>
            </w:r>
            <w:r w:rsidRPr="004D2C34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AE8B6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E527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247D2EC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E569D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DC13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</w:t>
            </w:r>
            <w:r w:rsidRPr="004D2C34">
              <w:rPr>
                <w:rFonts w:hint="eastAsia"/>
                <w:sz w:val="24"/>
                <w:szCs w:val="24"/>
              </w:rPr>
              <w:t>rtist</w:t>
            </w:r>
            <w:r w:rsidRPr="004D2C34">
              <w:rPr>
                <w:sz w:val="24"/>
                <w:szCs w:val="24"/>
              </w:rPr>
              <w:t>Medium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94DD0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B1CA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1DA52993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35273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EBE6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A</w:t>
            </w:r>
            <w:r w:rsidRPr="004D2C34">
              <w:rPr>
                <w:rFonts w:hint="eastAsia"/>
                <w:sz w:val="24"/>
                <w:szCs w:val="24"/>
              </w:rPr>
              <w:t>rtist</w:t>
            </w:r>
            <w:r w:rsidRPr="004D2C34">
              <w:rPr>
                <w:sz w:val="24"/>
                <w:szCs w:val="24"/>
              </w:rPr>
              <w:t>Sty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BED5F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E4FB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5F2B4DBD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8BD2C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E39D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A</w:t>
            </w:r>
            <w:r w:rsidRPr="004D2C34">
              <w:rPr>
                <w:sz w:val="24"/>
                <w:szCs w:val="24"/>
              </w:rPr>
              <w:t>rtist Zip Cod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DECC8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1A24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I</w:t>
            </w:r>
            <w:r w:rsidRPr="004D2C34">
              <w:rPr>
                <w:rFonts w:hint="eastAsia"/>
                <w:sz w:val="24"/>
                <w:szCs w:val="24"/>
              </w:rPr>
              <w:t>nteger</w:t>
            </w:r>
          </w:p>
        </w:tc>
      </w:tr>
      <w:tr w:rsidR="00811ECA" w:rsidRPr="004D2C34" w14:paraId="2A388E55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24499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E5B8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A</w:t>
            </w:r>
            <w:r w:rsidRPr="004D2C34">
              <w:rPr>
                <w:sz w:val="24"/>
                <w:szCs w:val="24"/>
              </w:rPr>
              <w:t>rtist City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92700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FB3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94F1D79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922AD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431D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A</w:t>
            </w:r>
            <w:r w:rsidRPr="004D2C34">
              <w:rPr>
                <w:sz w:val="24"/>
                <w:szCs w:val="24"/>
              </w:rPr>
              <w:t>rtist St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913FE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0E00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8923A2F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A75F5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C316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A</w:t>
            </w:r>
            <w:r w:rsidRPr="004D2C34">
              <w:rPr>
                <w:sz w:val="24"/>
                <w:szCs w:val="24"/>
              </w:rPr>
              <w:t>rtist Stree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86B3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F2B7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E83E5F8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EF664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219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Sales Year to Date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475D" w14:textId="77777777" w:rsidR="00811ECA" w:rsidRPr="004D2C34" w:rsidRDefault="00811ECA" w:rsidP="00811ECA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6ACE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18160F9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A42F2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70E7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 xml:space="preserve">Artist Total Sales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2A8D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3661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3C640775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1DC4A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CE6B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 xml:space="preserve">Artist Total Asking Price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AD12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63EC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6F486F23" w14:textId="77777777" w:rsidTr="00811ECA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EDAD5" w14:textId="77777777" w:rsidR="00811ECA" w:rsidRPr="004D2C34" w:rsidRDefault="00811ECA" w:rsidP="00811ECA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E1A9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Sales Last Year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B3F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B3C6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2E727CA1" w14:textId="77777777" w:rsidTr="00811ECA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DC955D" w14:textId="77777777" w:rsidR="00811ECA" w:rsidRPr="004D2C34" w:rsidRDefault="00811ECA" w:rsidP="00811ECA">
            <w:pPr>
              <w:spacing w:line="480" w:lineRule="auto"/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</w:t>
            </w:r>
          </w:p>
          <w:p w14:paraId="515AF02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C843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9806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FFFB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5B8449BE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24023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57D4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Tit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4C8E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A00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2FECAA0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D0DDB0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7C58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Fir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191C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3436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A030ABB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B012A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9335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La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28B4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6CE3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Integer</w:t>
            </w:r>
          </w:p>
        </w:tc>
      </w:tr>
      <w:tr w:rsidR="00811ECA" w:rsidRPr="004D2C34" w14:paraId="071E57C4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BFA73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E2A0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Year Comple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FABA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926B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48FB704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199DF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D190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Typ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6837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DC56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77148E51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10EA4C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9DA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Sty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EAEB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19D8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78B276E5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AA4B08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656F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Siz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2DC4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88EF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49D87074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1881A1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EAC2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 Lis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FBB2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C60C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D</w:t>
            </w:r>
            <w:r w:rsidRPr="004D2C34">
              <w:rPr>
                <w:sz w:val="24"/>
                <w:szCs w:val="24"/>
              </w:rPr>
              <w:t>ate</w:t>
            </w:r>
          </w:p>
        </w:tc>
      </w:tr>
      <w:tr w:rsidR="00811ECA" w:rsidRPr="004D2C34" w14:paraId="276E2CB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5EEFA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CA78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D</w:t>
            </w:r>
            <w:r w:rsidRPr="004D2C34">
              <w:rPr>
                <w:sz w:val="24"/>
                <w:szCs w:val="24"/>
              </w:rPr>
              <w:t>ate Return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3689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0497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6BB29979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B58EC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3CB5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 Show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173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3F17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5D0A6B1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B6A8D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86A4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Statu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19FF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200A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6A9B8CE4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97B6D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DDDC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sking Pric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0D67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019D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</w:tbl>
    <w:p w14:paraId="6C78ED7A" w14:textId="77777777" w:rsidR="00811ECA" w:rsidRPr="004D2C34" w:rsidRDefault="00811ECA" w:rsidP="00811ECA">
      <w:pPr>
        <w:rPr>
          <w:b/>
          <w:bCs/>
          <w:sz w:val="28"/>
          <w:szCs w:val="28"/>
        </w:rPr>
      </w:pPr>
    </w:p>
    <w:p w14:paraId="196DECC0" w14:textId="77777777" w:rsidR="00811ECA" w:rsidRPr="004D2C34" w:rsidRDefault="00811ECA" w:rsidP="00811ECA">
      <w:pPr>
        <w:rPr>
          <w:b/>
          <w:bCs/>
          <w:sz w:val="28"/>
          <w:szCs w:val="28"/>
        </w:rPr>
      </w:pPr>
    </w:p>
    <w:p w14:paraId="763B5BAD" w14:textId="306E7AE8" w:rsidR="00811ECA" w:rsidRPr="004D2C34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4079"/>
        <w:gridCol w:w="1417"/>
        <w:gridCol w:w="1560"/>
      </w:tblGrid>
      <w:tr w:rsidR="00811ECA" w:rsidRPr="004D2C34" w14:paraId="37CC6AEE" w14:textId="77777777" w:rsidTr="00811ECA">
        <w:tc>
          <w:tcPr>
            <w:tcW w:w="187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38ED8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CA98F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1AD2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CF26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D</w:t>
            </w:r>
            <w:r w:rsidRPr="004D2C34">
              <w:rPr>
                <w:rFonts w:hint="eastAsia"/>
                <w:sz w:val="24"/>
                <w:szCs w:val="24"/>
              </w:rPr>
              <w:t>ata</w:t>
            </w:r>
            <w:r w:rsidRPr="004D2C34">
              <w:rPr>
                <w:sz w:val="24"/>
                <w:szCs w:val="24"/>
              </w:rPr>
              <w:t>Type</w:t>
            </w:r>
            <w:proofErr w:type="spellEnd"/>
          </w:p>
        </w:tc>
      </w:tr>
      <w:tr w:rsidR="00811ECA" w:rsidRPr="004D2C34" w14:paraId="7A004C27" w14:textId="77777777" w:rsidTr="00811ECA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382EFCB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COLLECTOR</w:t>
            </w:r>
          </w:p>
          <w:p w14:paraId="7DA19A3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6654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I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3693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9F33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79E50DB8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876723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7D61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F</w:t>
            </w:r>
            <w:r w:rsidRPr="004D2C34">
              <w:rPr>
                <w:rFonts w:hint="eastAsia"/>
                <w:sz w:val="24"/>
                <w:szCs w:val="24"/>
              </w:rPr>
              <w:t>irst</w:t>
            </w:r>
            <w:r w:rsidRPr="004D2C34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CCF7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4E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DA6F9C4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4C497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C7E8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L</w:t>
            </w:r>
            <w:r w:rsidRPr="004D2C34">
              <w:rPr>
                <w:rFonts w:hint="eastAsia"/>
                <w:sz w:val="24"/>
                <w:szCs w:val="24"/>
              </w:rPr>
              <w:t>ast</w:t>
            </w:r>
            <w:r w:rsidRPr="004D2C34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DEDE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BDAD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0A6740B6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C8AC9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31021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Interviewe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E76A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B25D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74B6DDBF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62A41E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F5F8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Interview D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0E71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DE213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4610ACDF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665E95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5794F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Addres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BA93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A7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1E81BDFD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8C4B83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C4FB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Cit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B776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156F4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62CC7B2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62436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01ACF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St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15C2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82B2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509B3F07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EF5BEA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EB420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Stree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10BB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B280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31A59C0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CDC91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806C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Zip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95D6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1397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I</w:t>
            </w:r>
            <w:r w:rsidRPr="004D2C34">
              <w:rPr>
                <w:sz w:val="24"/>
                <w:szCs w:val="24"/>
              </w:rPr>
              <w:t>nteger</w:t>
            </w:r>
          </w:p>
        </w:tc>
      </w:tr>
      <w:tr w:rsidR="00811ECA" w:rsidRPr="004D2C34" w14:paraId="0192017A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5EF183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400F1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ollector Phon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4C29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9042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Integer</w:t>
            </w:r>
          </w:p>
        </w:tc>
      </w:tr>
      <w:tr w:rsidR="00811ECA" w:rsidRPr="004D2C34" w14:paraId="021A672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F519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A683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Sales Last Year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C370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7105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2D22BB39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9F4B1B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386B0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ollector Sales Year to Dat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F56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DB76E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3D3889B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753F6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DB65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 xml:space="preserve">ollector Total Sales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83D3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0F6C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57116426" w14:textId="77777777" w:rsidTr="00811ECA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08CFC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8075F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 xml:space="preserve">ollector Total Asking Price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F879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0F7DB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4302E93F" w14:textId="77777777" w:rsidTr="00811ECA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513BEC9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SALE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0D83E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4858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2B4E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EC7C22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BADBF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4A66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work Titl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E4C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884B4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6C8EF4F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06F7CE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768A1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 D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5E9F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D7DC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Date</w:t>
            </w:r>
          </w:p>
        </w:tc>
      </w:tr>
      <w:tr w:rsidR="00811ECA" w:rsidRPr="004D2C34" w14:paraId="2061AED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59628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4CB8C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 Pric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AE2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2BE0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75E5D9D0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E7C8DA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E21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 Tax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567B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7DB53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68D59053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DE1F88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7FF2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 Tot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53AA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8530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DE00CE9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40EB21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418C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mount Remitted to Owne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F85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0D820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914DDDA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5BEC7B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207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Receipt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68A1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D514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A3592C5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8FB6D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4E90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Payment Metho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CBCD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5366B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7562C1F2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44C589F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0A96C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bookmarkStart w:id="5" w:name="_Hlk24736914"/>
            <w:r w:rsidRPr="004D2C34">
              <w:rPr>
                <w:sz w:val="24"/>
                <w:szCs w:val="24"/>
              </w:rPr>
              <w:t>Salesperson Commission</w:t>
            </w:r>
            <w:bookmarkEnd w:id="5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0700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5D3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49C1425F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8B75F3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DB0F4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Payment Check Amoun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A5BE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48FE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125F640A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61C0BD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A620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Payment Check Stub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5041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B1132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2BAB1DD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08D81F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EB7C3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La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CC37A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4011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68C3DA0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EA54B7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D56E6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Artist Fir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B654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9700C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HAR</w:t>
            </w:r>
          </w:p>
        </w:tc>
      </w:tr>
      <w:tr w:rsidR="00811ECA" w:rsidRPr="004D2C34" w14:paraId="517FE6C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24DE9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35C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sperson Fir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0029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4222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HAR</w:t>
            </w:r>
          </w:p>
        </w:tc>
      </w:tr>
      <w:tr w:rsidR="00811ECA" w:rsidRPr="004D2C34" w14:paraId="1692B1AA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C600C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8452E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Salesperson La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2D7B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A77CD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HAR</w:t>
            </w:r>
          </w:p>
        </w:tc>
      </w:tr>
      <w:tr w:rsidR="00811ECA" w:rsidRPr="004D2C34" w14:paraId="13045798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4B6977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D2F0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S</w:t>
            </w:r>
            <w:r w:rsidRPr="004D2C34">
              <w:rPr>
                <w:sz w:val="24"/>
                <w:szCs w:val="24"/>
              </w:rPr>
              <w:t>alesperson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2235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2ADD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</w:t>
            </w:r>
            <w:r w:rsidRPr="004D2C34">
              <w:rPr>
                <w:sz w:val="24"/>
                <w:szCs w:val="24"/>
              </w:rPr>
              <w:t>HAR</w:t>
            </w:r>
          </w:p>
        </w:tc>
      </w:tr>
      <w:tr w:rsidR="00811ECA" w:rsidRPr="004D2C34" w14:paraId="0E392576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A11C1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E745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T</w:t>
            </w:r>
            <w:r w:rsidRPr="004D2C34">
              <w:rPr>
                <w:sz w:val="24"/>
                <w:szCs w:val="24"/>
              </w:rPr>
              <w:t xml:space="preserve">otal Asking Price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2285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25950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811ECA" w:rsidRPr="004D2C34" w14:paraId="303483A6" w14:textId="77777777" w:rsidTr="00811ECA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5ED9B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2FDA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T</w:t>
            </w:r>
            <w:r w:rsidRPr="004D2C34">
              <w:rPr>
                <w:sz w:val="24"/>
                <w:szCs w:val="24"/>
              </w:rPr>
              <w:t xml:space="preserve">otal All Sales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Week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99DA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2BDB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811ECA" w:rsidRPr="004D2C34" w14:paraId="73D70B3B" w14:textId="77777777" w:rsidTr="00811ECA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69AB484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SALEPERSON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1995F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Saleperson</w:t>
            </w:r>
            <w:proofErr w:type="spellEnd"/>
            <w:r w:rsidRPr="004D2C34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5C4D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4D2C34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CC17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NUMERIC</w:t>
            </w:r>
          </w:p>
        </w:tc>
      </w:tr>
      <w:tr w:rsidR="00811ECA" w:rsidRPr="004D2C34" w14:paraId="0B5ABC01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BD6D33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0C2E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Saleperson</w:t>
            </w:r>
            <w:proofErr w:type="spellEnd"/>
            <w:r w:rsidRPr="004D2C34">
              <w:rPr>
                <w:sz w:val="24"/>
                <w:szCs w:val="24"/>
              </w:rPr>
              <w:t xml:space="preserve"> First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242C1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7C55A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7A951231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EB2F95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D29F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Saleperson</w:t>
            </w:r>
            <w:proofErr w:type="spellEnd"/>
            <w:r w:rsidRPr="004D2C34">
              <w:rPr>
                <w:sz w:val="24"/>
                <w:szCs w:val="24"/>
              </w:rPr>
              <w:t xml:space="preserve"> Last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FC378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AAB28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CHAR</w:t>
            </w:r>
          </w:p>
        </w:tc>
      </w:tr>
      <w:tr w:rsidR="00811ECA" w:rsidRPr="004D2C34" w14:paraId="496F741B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E7DAF6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7DE4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Saleperson</w:t>
            </w:r>
            <w:proofErr w:type="spellEnd"/>
            <w:r w:rsidRPr="004D2C34">
              <w:rPr>
                <w:sz w:val="24"/>
                <w:szCs w:val="24"/>
              </w:rPr>
              <w:t xml:space="preserve"> Addres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6BACE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96473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CHAR</w:t>
            </w:r>
          </w:p>
        </w:tc>
      </w:tr>
      <w:tr w:rsidR="00811ECA" w:rsidRPr="004D2C34" w14:paraId="2A615B2E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3C611F7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C089E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proofErr w:type="spellStart"/>
            <w:r w:rsidRPr="004D2C34">
              <w:rPr>
                <w:sz w:val="24"/>
                <w:szCs w:val="24"/>
              </w:rPr>
              <w:t>Saleperson</w:t>
            </w:r>
            <w:proofErr w:type="spellEnd"/>
            <w:r w:rsidRPr="004D2C34">
              <w:rPr>
                <w:sz w:val="24"/>
                <w:szCs w:val="24"/>
              </w:rPr>
              <w:t xml:space="preserve"> Phone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39814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DE25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>Integer</w:t>
            </w:r>
          </w:p>
        </w:tc>
      </w:tr>
      <w:tr w:rsidR="00811ECA" w:rsidRPr="004D2C34" w14:paraId="547E235F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F3CE4C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E2A99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 xml:space="preserve">Salesperson Commission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52C7D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88975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811ECA" w:rsidRPr="004D2C34" w14:paraId="53AF276E" w14:textId="77777777" w:rsidTr="00811ECA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61FD380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17CC4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sz w:val="24"/>
                <w:szCs w:val="24"/>
              </w:rPr>
              <w:t xml:space="preserve">Salesperson Total Sales </w:t>
            </w:r>
            <w:proofErr w:type="gramStart"/>
            <w:r w:rsidRPr="004D2C34">
              <w:rPr>
                <w:sz w:val="24"/>
                <w:szCs w:val="24"/>
              </w:rPr>
              <w:t>For</w:t>
            </w:r>
            <w:proofErr w:type="gramEnd"/>
            <w:r w:rsidRPr="004D2C34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C2592" w14:textId="77777777" w:rsidR="00811ECA" w:rsidRPr="004D2C34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A3EFC" w14:textId="77777777" w:rsidR="00811ECA" w:rsidRPr="004D2C34" w:rsidRDefault="00811ECA" w:rsidP="00811ECA">
            <w:pPr>
              <w:rPr>
                <w:sz w:val="24"/>
                <w:szCs w:val="24"/>
              </w:rPr>
            </w:pPr>
            <w:r w:rsidRPr="004D2C34">
              <w:rPr>
                <w:rFonts w:hint="eastAsia"/>
                <w:sz w:val="24"/>
                <w:szCs w:val="24"/>
              </w:rPr>
              <w:t>NUMERIC</w:t>
            </w:r>
          </w:p>
        </w:tc>
      </w:tr>
    </w:tbl>
    <w:p w14:paraId="018897A8" w14:textId="77777777" w:rsidR="00811ECA" w:rsidRPr="004D2C34" w:rsidRDefault="00811ECA" w:rsidP="00811ECA">
      <w:pPr>
        <w:rPr>
          <w:b/>
          <w:bCs/>
          <w:sz w:val="28"/>
          <w:szCs w:val="28"/>
        </w:rPr>
      </w:pPr>
    </w:p>
    <w:p w14:paraId="702EC2B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b/>
          <w:bCs/>
          <w:sz w:val="28"/>
          <w:szCs w:val="28"/>
        </w:rPr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228"/>
        <w:gridCol w:w="2268"/>
        <w:gridCol w:w="1560"/>
      </w:tblGrid>
      <w:tr w:rsidR="00811ECA" w:rsidRPr="002349DE" w14:paraId="20F05AAD" w14:textId="77777777" w:rsidTr="00811ECA">
        <w:trPr>
          <w:trHeight w:val="264"/>
        </w:trPr>
        <w:tc>
          <w:tcPr>
            <w:tcW w:w="18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2F7C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bookmarkStart w:id="6" w:name="_Hlk26378161"/>
            <w:r w:rsidRPr="002349DE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A80FD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334B0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286B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2349DE">
              <w:rPr>
                <w:rFonts w:eastAsia="Times New Roman"/>
                <w:sz w:val="24"/>
                <w:szCs w:val="24"/>
              </w:rPr>
              <w:t>D</w:t>
            </w:r>
            <w:r w:rsidRPr="002349DE">
              <w:rPr>
                <w:rFonts w:eastAsia="Times New Roman" w:hint="eastAsia"/>
                <w:sz w:val="24"/>
                <w:szCs w:val="24"/>
              </w:rPr>
              <w:t>ata</w:t>
            </w:r>
            <w:r w:rsidRPr="002349DE">
              <w:rPr>
                <w:rFonts w:eastAsia="Times New Roman"/>
                <w:sz w:val="24"/>
                <w:szCs w:val="24"/>
              </w:rPr>
              <w:t>Type</w:t>
            </w:r>
            <w:proofErr w:type="spellEnd"/>
          </w:p>
        </w:tc>
      </w:tr>
      <w:bookmarkEnd w:id="6"/>
      <w:tr w:rsidR="00811ECA" w:rsidRPr="002349DE" w14:paraId="22847985" w14:textId="77777777" w:rsidTr="00811ECA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3FD37577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eastAsia="Times New Roman"/>
                <w:sz w:val="24"/>
                <w:szCs w:val="24"/>
              </w:rPr>
              <w:t>BUYER</w:t>
            </w: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E2F2C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I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475C4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69E51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NUMERIC</w:t>
            </w:r>
          </w:p>
        </w:tc>
      </w:tr>
      <w:tr w:rsidR="00811ECA" w:rsidRPr="002349DE" w14:paraId="45AD75A2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36B2F7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C8ACC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First 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55826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91C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7B39CD3C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86B3FA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3356C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Addres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51B2B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01D89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24954E66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836709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4C85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B</w:t>
            </w:r>
            <w:r w:rsidRPr="002349DE">
              <w:rPr>
                <w:sz w:val="24"/>
                <w:szCs w:val="24"/>
              </w:rPr>
              <w:t>uyer City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7A0FB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7870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2D809E4D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ED73F4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60366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B</w:t>
            </w:r>
            <w:r w:rsidRPr="002349DE">
              <w:rPr>
                <w:sz w:val="24"/>
                <w:szCs w:val="24"/>
              </w:rPr>
              <w:t>uyer Sat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D3CE5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5D2B1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13C69D1E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45CD2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D5C6B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B</w:t>
            </w:r>
            <w:r w:rsidRPr="002349DE">
              <w:rPr>
                <w:sz w:val="24"/>
                <w:szCs w:val="24"/>
              </w:rPr>
              <w:t>uyer Stre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F2E45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EC5CA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379850A2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5864D5B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28482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Last 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25103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A9524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671A04A6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5A266C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0F9B1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Phone#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7C9D3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68B48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Integer</w:t>
            </w:r>
          </w:p>
        </w:tc>
      </w:tr>
      <w:tr w:rsidR="00811ECA" w:rsidRPr="002349DE" w14:paraId="00CBC5F9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C3136A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BC45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B</w:t>
            </w:r>
            <w:r w:rsidRPr="002349DE">
              <w:rPr>
                <w:sz w:val="24"/>
                <w:szCs w:val="24"/>
              </w:rPr>
              <w:t>uyer Zip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94075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AC171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I</w:t>
            </w:r>
            <w:r w:rsidRPr="002349DE">
              <w:rPr>
                <w:sz w:val="24"/>
                <w:szCs w:val="24"/>
              </w:rPr>
              <w:t>nteger</w:t>
            </w:r>
          </w:p>
        </w:tc>
      </w:tr>
      <w:tr w:rsidR="00811ECA" w:rsidRPr="002349DE" w14:paraId="20F9D118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476A498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52B77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Buyer Typ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16E2D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C92D5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CHAR</w:t>
            </w:r>
          </w:p>
        </w:tc>
      </w:tr>
      <w:tr w:rsidR="00811ECA" w:rsidRPr="002349DE" w14:paraId="7ADA7482" w14:textId="77777777" w:rsidTr="00811ECA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D745C9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CEF1D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Purchases Last Year D*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DDCC3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B0BA3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NUMERIC</w:t>
            </w:r>
          </w:p>
        </w:tc>
      </w:tr>
      <w:tr w:rsidR="00811ECA" w:rsidRPr="002349DE" w14:paraId="71FC4987" w14:textId="77777777" w:rsidTr="00811ECA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488A7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B3807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sz w:val="24"/>
                <w:szCs w:val="24"/>
              </w:rPr>
              <w:t>Purchases Year to Date D*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1115A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374FF" w14:textId="77777777" w:rsidR="00811ECA" w:rsidRPr="002349DE" w:rsidRDefault="00811ECA" w:rsidP="00811ECA">
            <w:pPr>
              <w:rPr>
                <w:rFonts w:eastAsia="Times New Roman"/>
                <w:sz w:val="24"/>
                <w:szCs w:val="24"/>
              </w:rPr>
            </w:pPr>
            <w:r w:rsidRPr="002349DE">
              <w:rPr>
                <w:rFonts w:hint="eastAsia"/>
                <w:sz w:val="24"/>
                <w:szCs w:val="24"/>
              </w:rPr>
              <w:t>N</w:t>
            </w:r>
            <w:r w:rsidRPr="002349DE">
              <w:rPr>
                <w:sz w:val="24"/>
                <w:szCs w:val="24"/>
              </w:rPr>
              <w:t>UMERIC</w:t>
            </w:r>
          </w:p>
        </w:tc>
      </w:tr>
    </w:tbl>
    <w:p w14:paraId="769DB9A6" w14:textId="77777777" w:rsidR="00811ECA" w:rsidRPr="004D2C34" w:rsidRDefault="00811ECA" w:rsidP="00811ECA">
      <w:pPr>
        <w:rPr>
          <w:b/>
          <w:sz w:val="28"/>
          <w:szCs w:val="28"/>
        </w:rPr>
      </w:pPr>
    </w:p>
    <w:p w14:paraId="0B4745C8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50E9B5B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0A02D260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1781D95D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21CDCC20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39FAE926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C228045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227DCF86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0A9C121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293DC4B6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22194C21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39905AC7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38E61B68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5D5CD029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91272DC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5649192E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3E1F111A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FA6D324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906202D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1816F9BF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3CDA8DA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258BA74E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428DF81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4E891683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0F57564B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3262ABAC" w14:textId="6DB2FAF9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065314BA" w14:textId="3C4ED732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6F001513" w14:textId="77777777" w:rsidR="00995F75" w:rsidRP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Default Relational Model for The Art Gallery Sales Tracking System</w:t>
      </w:r>
    </w:p>
    <w:p w14:paraId="37A278C6" w14:textId="77777777" w:rsidR="00995F75" w:rsidRDefault="00995F75" w:rsidP="0099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</w:p>
    <w:p w14:paraId="65A5DD74" w14:textId="0770D072" w:rsidR="00811ECA" w:rsidRPr="004D2C34" w:rsidRDefault="00811ECA" w:rsidP="00995F75">
      <w:pPr>
        <w:jc w:val="center"/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60AF6752" wp14:editId="7D086C4E">
            <wp:extent cx="7812000" cy="5220000"/>
            <wp:effectExtent l="635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58" r="1663"/>
                    <a:stretch/>
                  </pic:blipFill>
                  <pic:spPr bwMode="auto">
                    <a:xfrm rot="5400000">
                      <a:off x="0" y="0"/>
                      <a:ext cx="7812000" cy="52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F96262" w14:textId="77777777" w:rsidR="00995F75" w:rsidRDefault="00995F75" w:rsidP="00811ECA">
      <w:pPr>
        <w:rPr>
          <w:b/>
          <w:bCs/>
          <w:sz w:val="28"/>
          <w:szCs w:val="28"/>
        </w:rPr>
      </w:pPr>
    </w:p>
    <w:p w14:paraId="3A34FC61" w14:textId="77777777" w:rsidR="00995F75" w:rsidRDefault="00995F75" w:rsidP="00811ECA">
      <w:pPr>
        <w:rPr>
          <w:b/>
          <w:bCs/>
          <w:sz w:val="28"/>
          <w:szCs w:val="28"/>
        </w:rPr>
      </w:pPr>
    </w:p>
    <w:p w14:paraId="3CE7EE1A" w14:textId="3A4193B9" w:rsidR="00811ECA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Revised Relational Model for The Art Gallery Sales Tracking System</w:t>
      </w:r>
    </w:p>
    <w:p w14:paraId="00CCE79E" w14:textId="7A16776A" w:rsidR="00995F75" w:rsidRPr="004D2C34" w:rsidRDefault="00995F75" w:rsidP="00811ECA">
      <w:pPr>
        <w:rPr>
          <w:b/>
          <w:bCs/>
          <w:sz w:val="28"/>
          <w:szCs w:val="28"/>
        </w:rPr>
      </w:pPr>
      <w:r w:rsidRPr="004D2C34">
        <w:rPr>
          <w:b/>
          <w:bCs/>
          <w:noProof/>
          <w:sz w:val="28"/>
          <w:szCs w:val="28"/>
        </w:rPr>
        <w:drawing>
          <wp:inline distT="0" distB="0" distL="0" distR="0" wp14:anchorId="4AF01DEF" wp14:editId="21C90D5D">
            <wp:extent cx="7812000" cy="5220000"/>
            <wp:effectExtent l="635" t="0" r="0" b="0"/>
            <wp:docPr id="3" name="Picture 3" descr="A close up of a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812000" cy="52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958BE" w14:textId="5D0643B4" w:rsidR="00811ECA" w:rsidRPr="004D2C34" w:rsidRDefault="00811E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060AA898" w14:textId="77777777" w:rsidR="00811ECA" w:rsidRPr="004D2C34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Normalize</w:t>
      </w:r>
      <w:r w:rsidRPr="004D2C34">
        <w:rPr>
          <w:rFonts w:hint="eastAsia"/>
          <w:b/>
          <w:bCs/>
          <w:sz w:val="28"/>
          <w:szCs w:val="28"/>
        </w:rPr>
        <w:t>d</w:t>
      </w:r>
      <w:r w:rsidRPr="004D2C34">
        <w:rPr>
          <w:b/>
          <w:bCs/>
          <w:sz w:val="28"/>
          <w:szCs w:val="28"/>
        </w:rPr>
        <w:t xml:space="preserve"> Relational Model for The Art Gallery Sales Tracking System</w:t>
      </w:r>
    </w:p>
    <w:p w14:paraId="656FA744" w14:textId="7EB0A926" w:rsidR="00811ECA" w:rsidRPr="004D2C34" w:rsidRDefault="00995F75" w:rsidP="00995F75">
      <w:pPr>
        <w:jc w:val="center"/>
        <w:rPr>
          <w:sz w:val="28"/>
          <w:szCs w:val="28"/>
        </w:rPr>
      </w:pPr>
      <w:r w:rsidRPr="004D2C34">
        <w:rPr>
          <w:b/>
          <w:bCs/>
          <w:noProof/>
          <w:sz w:val="28"/>
          <w:szCs w:val="28"/>
        </w:rPr>
        <w:drawing>
          <wp:inline distT="0" distB="0" distL="0" distR="0" wp14:anchorId="5A5602C6" wp14:editId="5EF4DE09">
            <wp:extent cx="7812000" cy="5248800"/>
            <wp:effectExtent l="0" t="953" r="0" b="0"/>
            <wp:docPr id="4" name="Picture 4" descr="A picture containing metal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812000" cy="524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BFC15" w14:textId="77777777" w:rsidR="00995F75" w:rsidRDefault="00995F75" w:rsidP="00811ECA">
      <w:pPr>
        <w:rPr>
          <w:b/>
          <w:sz w:val="28"/>
          <w:szCs w:val="28"/>
        </w:rPr>
      </w:pPr>
      <w:bookmarkStart w:id="7" w:name="OLE_LINK11"/>
      <w:bookmarkStart w:id="8" w:name="OLE_LINK12"/>
    </w:p>
    <w:p w14:paraId="5E4063F3" w14:textId="77777777" w:rsidR="00995F75" w:rsidRDefault="00995F75" w:rsidP="00811ECA">
      <w:pPr>
        <w:rPr>
          <w:b/>
          <w:sz w:val="28"/>
          <w:szCs w:val="28"/>
        </w:rPr>
      </w:pPr>
    </w:p>
    <w:p w14:paraId="351DC3C4" w14:textId="77777777" w:rsidR="00995F75" w:rsidRDefault="00995F75" w:rsidP="00811ECA">
      <w:pPr>
        <w:rPr>
          <w:b/>
          <w:sz w:val="28"/>
          <w:szCs w:val="28"/>
        </w:rPr>
      </w:pPr>
    </w:p>
    <w:p w14:paraId="14E9267F" w14:textId="67474B39" w:rsidR="00811ECA" w:rsidRPr="004D2C34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sz w:val="28"/>
          <w:szCs w:val="28"/>
        </w:rPr>
        <w:lastRenderedPageBreak/>
        <w:t xml:space="preserve">List of assumptions for </w:t>
      </w:r>
      <w:r w:rsidRPr="004D2C34">
        <w:rPr>
          <w:b/>
          <w:bCs/>
          <w:sz w:val="28"/>
          <w:szCs w:val="28"/>
        </w:rPr>
        <w:t>N</w:t>
      </w:r>
      <w:r w:rsidRPr="004D2C34">
        <w:rPr>
          <w:rFonts w:hint="eastAsia"/>
          <w:b/>
          <w:bCs/>
          <w:sz w:val="28"/>
          <w:szCs w:val="28"/>
        </w:rPr>
        <w:t>o</w:t>
      </w:r>
      <w:r w:rsidRPr="004D2C34">
        <w:rPr>
          <w:b/>
          <w:bCs/>
          <w:sz w:val="28"/>
          <w:szCs w:val="28"/>
        </w:rPr>
        <w:t>rmalized R</w:t>
      </w:r>
      <w:r w:rsidRPr="004D2C34">
        <w:rPr>
          <w:rFonts w:hint="eastAsia"/>
          <w:b/>
          <w:bCs/>
          <w:sz w:val="28"/>
          <w:szCs w:val="28"/>
        </w:rPr>
        <w:t>elational</w:t>
      </w:r>
      <w:r w:rsidRPr="004D2C34">
        <w:rPr>
          <w:b/>
          <w:bCs/>
          <w:sz w:val="28"/>
          <w:szCs w:val="28"/>
        </w:rPr>
        <w:t xml:space="preserve"> Model</w:t>
      </w:r>
    </w:p>
    <w:p w14:paraId="4F768EC8" w14:textId="77777777" w:rsidR="00811ECA" w:rsidRPr="004D2C34" w:rsidRDefault="00811ECA" w:rsidP="00811ECA">
      <w:pPr>
        <w:rPr>
          <w:sz w:val="28"/>
          <w:szCs w:val="28"/>
        </w:rPr>
      </w:pPr>
    </w:p>
    <w:p w14:paraId="125074C9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Telephon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#,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Zip_Cod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, Style</w:t>
      </w:r>
      <w:r w:rsidRPr="004D2C34">
        <w:rPr>
          <w:rFonts w:ascii="Times New Roman" w:hAnsi="Times New Roman" w:cs="Times New Roman"/>
          <w:sz w:val="28"/>
          <w:szCs w:val="28"/>
        </w:rPr>
        <w:t xml:space="preserve"> could have multiple values (repeating group) for </w:t>
      </w:r>
      <w:proofErr w:type="spellStart"/>
      <w:proofErr w:type="gramStart"/>
      <w:r w:rsidRPr="004D2C34">
        <w:rPr>
          <w:rFonts w:ascii="Times New Roman" w:hAnsi="Times New Roman" w:cs="Times New Roman"/>
          <w:sz w:val="28"/>
          <w:szCs w:val="28"/>
        </w:rPr>
        <w:t>a</w:t>
      </w:r>
      <w:proofErr w:type="spellEnd"/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ARTIST</w:t>
      </w:r>
    </w:p>
    <w:p w14:paraId="339D0C9A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Address</w:t>
      </w:r>
      <w:proofErr w:type="spellEnd"/>
      <w:r w:rsidRPr="004D2C34">
        <w:rPr>
          <w:rFonts w:ascii="Times New Roman" w:eastAsia="SimSun" w:hAnsi="Times New Roman" w:cs="Times New Roman"/>
          <w:sz w:val="28"/>
          <w:szCs w:val="28"/>
        </w:rPr>
        <w:t>,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City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Sat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Street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depend on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Zip_Code</w:t>
      </w:r>
      <w:proofErr w:type="spellEnd"/>
    </w:p>
    <w:p w14:paraId="2AF931A9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An ARTIST could have </w:t>
      </w:r>
      <w:proofErr w:type="spellStart"/>
      <w:proofErr w:type="gramStart"/>
      <w:r w:rsidRPr="004D2C34">
        <w:rPr>
          <w:rFonts w:ascii="Times New Roman" w:hAnsi="Times New Roman" w:cs="Times New Roman"/>
          <w:sz w:val="28"/>
          <w:szCs w:val="28"/>
        </w:rPr>
        <w:t>have</w:t>
      </w:r>
      <w:proofErr w:type="spellEnd"/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several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Artist_Interviewer_Nam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Artist_Interview_Date</w:t>
      </w:r>
      <w:proofErr w:type="spellEnd"/>
    </w:p>
    <w:p w14:paraId="34F2DF56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Telephon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#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Zip_Cod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could have multiple values (repeating group) for a COLLECTOR</w:t>
      </w:r>
    </w:p>
    <w:p w14:paraId="646EAFE5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Address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City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Sat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Street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depend on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Zip_Code</w:t>
      </w:r>
      <w:proofErr w:type="spellEnd"/>
    </w:p>
    <w:p w14:paraId="055ED33D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4D2C34">
        <w:rPr>
          <w:rFonts w:ascii="Times New Roman" w:hAnsi="Times New Roman" w:cs="Times New Roman"/>
          <w:sz w:val="28"/>
          <w:szCs w:val="28"/>
        </w:rPr>
        <w:t>An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COLLECTOR could have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several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Interviewer_Nam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Interview_Date</w:t>
      </w:r>
      <w:proofErr w:type="spellEnd"/>
    </w:p>
    <w:p w14:paraId="21DA85FB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>Phon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#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Zip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>, could have multiple values (repeating group) for a BUYER</w:t>
      </w:r>
    </w:p>
    <w:p w14:paraId="5752B836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Address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City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Sat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Street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depend on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Buyer_Zip</w:t>
      </w:r>
      <w:proofErr w:type="spellEnd"/>
    </w:p>
    <w:p w14:paraId="1B71DB24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person_Phon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#</w:t>
      </w:r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person_Address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>, could have multiple values (repeating group) for a SALEPERSON</w:t>
      </w:r>
    </w:p>
    <w:p w14:paraId="79F0C0A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Featured_Artist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could have multiple values (repeating group) for </w:t>
      </w:r>
      <w:proofErr w:type="gramStart"/>
      <w:r w:rsidRPr="004D2C34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ARTSHOW.</w:t>
      </w:r>
    </w:p>
    <w:p w14:paraId="241BB8F0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Featured_Artwork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depends on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Artshow_No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>.</w:t>
      </w:r>
    </w:p>
    <w:p w14:paraId="569282D0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Telephon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#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Collector_Zip_Code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>, Style could have multiple values (repeating group) for an ARTWORK</w:t>
      </w:r>
    </w:p>
    <w:p w14:paraId="4DB1452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D2C34">
        <w:rPr>
          <w:rFonts w:ascii="Times New Roman" w:hAnsi="Times New Roman" w:cs="Times New Roman"/>
          <w:sz w:val="28"/>
          <w:szCs w:val="28"/>
        </w:rPr>
        <w:t xml:space="preserve">An ARTWORK could have </w:t>
      </w:r>
      <w:proofErr w:type="spellStart"/>
      <w:proofErr w:type="gramStart"/>
      <w:r w:rsidRPr="004D2C34">
        <w:rPr>
          <w:rFonts w:ascii="Times New Roman" w:hAnsi="Times New Roman" w:cs="Times New Roman"/>
          <w:sz w:val="28"/>
          <w:szCs w:val="28"/>
        </w:rPr>
        <w:t>have</w:t>
      </w:r>
      <w:proofErr w:type="spellEnd"/>
      <w:proofErr w:type="gramEnd"/>
      <w:r w:rsidRPr="004D2C34">
        <w:rPr>
          <w:rFonts w:ascii="Times New Roman" w:hAnsi="Times New Roman" w:cs="Times New Roman"/>
          <w:sz w:val="28"/>
          <w:szCs w:val="28"/>
        </w:rPr>
        <w:t xml:space="preserve"> several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sking_Price</w:t>
      </w:r>
      <w:proofErr w:type="spellEnd"/>
    </w:p>
    <w:p w14:paraId="24B77A22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Date_Shown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Date_Listed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Date_Returned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depends on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work_Medium</w:t>
      </w:r>
      <w:proofErr w:type="spellEnd"/>
    </w:p>
    <w:p w14:paraId="2DD53954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Pric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+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ax</w:t>
      </w:r>
      <w:proofErr w:type="spellEnd"/>
    </w:p>
    <w:p w14:paraId="68051039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mount_Remitted_to_Owner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=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-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sperson_Commision</w:t>
      </w:r>
      <w:proofErr w:type="spellEnd"/>
    </w:p>
    <w:p w14:paraId="254C4A34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Total_All_Sales_For_Week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depend on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</w:p>
    <w:p w14:paraId="7AC76B2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Payment_Check_Stub</w:t>
      </w:r>
      <w:proofErr w:type="spellEnd"/>
      <w:r w:rsidRPr="004D2C34">
        <w:rPr>
          <w:rFonts w:ascii="Times New Roman" w:eastAsia="SimSun" w:hAnsi="Times New Roman" w:cs="Times New Roman"/>
          <w:sz w:val="28"/>
          <w:szCs w:val="28"/>
        </w:rPr>
        <w:t>,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Payment_Check_Amount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4D2C34">
        <w:rPr>
          <w:rFonts w:ascii="Times New Roman" w:eastAsia="SimSun" w:hAnsi="Times New Roman" w:cs="Times New Roman"/>
          <w:sz w:val="28"/>
          <w:szCs w:val="28"/>
        </w:rPr>
        <w:t xml:space="preserve"> Receipt#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4D2C34">
        <w:rPr>
          <w:rFonts w:ascii="Times New Roman" w:hAnsi="Times New Roman" w:cs="Times New Roman"/>
          <w:sz w:val="28"/>
          <w:szCs w:val="28"/>
        </w:rPr>
        <w:t xml:space="preserve">depend on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Payment_Method</w:t>
      </w:r>
      <w:proofErr w:type="spellEnd"/>
    </w:p>
    <w:p w14:paraId="4F66B532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Total_All_Sales_For_Week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depend on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</w:p>
    <w:p w14:paraId="32422D16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Total_Asking_Price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</w:t>
      </w:r>
      <w:r w:rsidRPr="004D2C34">
        <w:rPr>
          <w:rStyle w:val="fontstyle01"/>
          <w:sz w:val="28"/>
          <w:szCs w:val="28"/>
        </w:rPr>
        <w:t>Adding up the individual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sking_Pric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of Artist within Period</w:t>
      </w:r>
    </w:p>
    <w:p w14:paraId="2FC86A61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lastRenderedPageBreak/>
        <w:t>Collector_Total_Asking_Price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</w:t>
      </w:r>
      <w:r w:rsidRPr="004D2C34">
        <w:rPr>
          <w:rStyle w:val="fontstyle01"/>
          <w:sz w:val="28"/>
          <w:szCs w:val="28"/>
        </w:rPr>
        <w:t>Adding up the individual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sking_Pric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of Collector within Period</w:t>
      </w:r>
    </w:p>
    <w:p w14:paraId="36A5C65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Total_Asking_Price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</w:t>
      </w:r>
      <w:bookmarkStart w:id="9" w:name="_Hlk24736577"/>
      <w:r w:rsidRPr="004D2C34">
        <w:rPr>
          <w:rStyle w:val="fontstyle01"/>
          <w:sz w:val="28"/>
          <w:szCs w:val="28"/>
        </w:rPr>
        <w:t xml:space="preserve">Adding up the </w:t>
      </w:r>
      <w:bookmarkEnd w:id="9"/>
      <w:r w:rsidRPr="004D2C34">
        <w:rPr>
          <w:rStyle w:val="fontstyle01"/>
          <w:sz w:val="28"/>
          <w:szCs w:val="28"/>
        </w:rPr>
        <w:t>individual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sking_Price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within Period</w:t>
      </w:r>
    </w:p>
    <w:p w14:paraId="10B776F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Style w:val="fontstyle01"/>
          <w:rFonts w:eastAsia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Collector_Sale_Last_Year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= Adding up the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of Collector</w:t>
      </w:r>
      <w:r w:rsidRPr="004D2C34">
        <w:rPr>
          <w:rFonts w:ascii="Times New Roman" w:hAnsi="Times New Roman" w:cs="Times New Roman"/>
          <w:sz w:val="28"/>
          <w:szCs w:val="28"/>
        </w:rPr>
        <w:t xml:space="preserve"> last year</w:t>
      </w:r>
    </w:p>
    <w:p w14:paraId="695B9667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Collector_Total_Sales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= Adding up the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of Collector</w:t>
      </w:r>
      <w:r w:rsidRPr="004D2C34">
        <w:rPr>
          <w:rFonts w:ascii="Times New Roman" w:hAnsi="Times New Roman" w:cs="Times New Roman"/>
          <w:sz w:val="28"/>
          <w:szCs w:val="28"/>
        </w:rPr>
        <w:t xml:space="preserve"> in Period</w:t>
      </w:r>
    </w:p>
    <w:p w14:paraId="79A5E1DA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i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i/>
          <w:sz w:val="28"/>
          <w:szCs w:val="28"/>
        </w:rPr>
        <w:t>Collector_Sales_Year_to_Date_D</w:t>
      </w:r>
      <w:proofErr w:type="spellEnd"/>
      <w:r w:rsidRPr="004D2C34">
        <w:rPr>
          <w:rFonts w:ascii="Times New Roman" w:eastAsia="Times New Roman" w:hAnsi="Times New Roman" w:cs="Times New Roman"/>
          <w:i/>
          <w:sz w:val="28"/>
          <w:szCs w:val="28"/>
        </w:rPr>
        <w:t xml:space="preserve">* = Adding up </w:t>
      </w:r>
      <w:r w:rsidRPr="004D2C34">
        <w:rPr>
          <w:rFonts w:ascii="Times New Roman" w:hAnsi="Times New Roman" w:cs="Times New Roman"/>
          <w:i/>
          <w:sz w:val="28"/>
          <w:szCs w:val="28"/>
        </w:rPr>
        <w:t>all</w:t>
      </w:r>
      <w:r w:rsidRPr="004D2C34">
        <w:rPr>
          <w:rFonts w:ascii="Times New Roman" w:eastAsia="Times New Roman" w:hAnsi="Times New Roman" w:cs="Times New Roman"/>
          <w:i/>
          <w:sz w:val="28"/>
          <w:szCs w:val="28"/>
        </w:rPr>
        <w:t xml:space="preserve"> the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of Collector</w:t>
      </w:r>
    </w:p>
    <w:p w14:paraId="6BD672B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Total_Sales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= Adding up the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of Artist</w:t>
      </w:r>
      <w:r w:rsidRPr="004D2C34">
        <w:rPr>
          <w:rFonts w:ascii="Times New Roman" w:hAnsi="Times New Roman" w:cs="Times New Roman"/>
          <w:sz w:val="28"/>
          <w:szCs w:val="28"/>
        </w:rPr>
        <w:t xml:space="preserve"> in Period</w:t>
      </w:r>
    </w:p>
    <w:p w14:paraId="1CFC90F5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Sales_Last_Year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= Adding up the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>of Artist</w:t>
      </w:r>
      <w:r w:rsidRPr="004D2C34">
        <w:rPr>
          <w:rFonts w:ascii="Times New Roman" w:hAnsi="Times New Roman" w:cs="Times New Roman"/>
          <w:sz w:val="28"/>
          <w:szCs w:val="28"/>
        </w:rPr>
        <w:t xml:space="preserve"> last year</w:t>
      </w:r>
    </w:p>
    <w:p w14:paraId="2051C7D2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Artist_Sales_Year_to_Date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Adding up </w:t>
      </w:r>
      <w:r w:rsidRPr="004D2C34">
        <w:rPr>
          <w:rFonts w:ascii="Times New Roman" w:hAnsi="Times New Roman" w:cs="Times New Roman"/>
          <w:sz w:val="28"/>
          <w:szCs w:val="28"/>
        </w:rPr>
        <w:t>all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the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</w:t>
      </w:r>
      <w:r w:rsidRPr="004D2C34">
        <w:rPr>
          <w:rFonts w:ascii="Times New Roman" w:hAnsi="Times New Roman" w:cs="Times New Roman"/>
          <w:sz w:val="28"/>
          <w:szCs w:val="28"/>
        </w:rPr>
        <w:t xml:space="preserve"> 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>of Artist</w:t>
      </w:r>
    </w:p>
    <w:p w14:paraId="7C6B7B55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person_Commission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Adding up the </w:t>
      </w:r>
      <w:r w:rsidRPr="004D2C34">
        <w:rPr>
          <w:rFonts w:ascii="Times New Roman" w:hAnsi="Times New Roman" w:cs="Times New Roman"/>
          <w:sz w:val="28"/>
          <w:szCs w:val="28"/>
        </w:rPr>
        <w:t xml:space="preserve">Salesperson’s </w:t>
      </w:r>
      <w:proofErr w:type="spellStart"/>
      <w:r w:rsidRPr="004D2C34">
        <w:rPr>
          <w:rFonts w:ascii="Times New Roman" w:hAnsi="Times New Roman" w:cs="Times New Roman"/>
          <w:sz w:val="28"/>
          <w:szCs w:val="28"/>
        </w:rPr>
        <w:t>Salesperson_Commission</w:t>
      </w:r>
      <w:proofErr w:type="spellEnd"/>
      <w:r w:rsidRPr="004D2C34">
        <w:rPr>
          <w:rFonts w:ascii="Times New Roman" w:hAnsi="Times New Roman" w:cs="Times New Roman"/>
          <w:sz w:val="28"/>
          <w:szCs w:val="28"/>
        </w:rPr>
        <w:t xml:space="preserve"> in Period</w:t>
      </w:r>
    </w:p>
    <w:p w14:paraId="426766F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person_Total_Sales_For_Period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Adding up the </w:t>
      </w:r>
      <w:r w:rsidRPr="004D2C34">
        <w:rPr>
          <w:rFonts w:ascii="Times New Roman" w:hAnsi="Times New Roman" w:cs="Times New Roman"/>
          <w:sz w:val="28"/>
          <w:szCs w:val="28"/>
        </w:rPr>
        <w:t xml:space="preserve">Salesperson’s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</w:t>
      </w:r>
      <w:r w:rsidRPr="004D2C34">
        <w:rPr>
          <w:rFonts w:ascii="Times New Roman" w:hAnsi="Times New Roman" w:cs="Times New Roman"/>
          <w:sz w:val="28"/>
          <w:szCs w:val="28"/>
        </w:rPr>
        <w:t xml:space="preserve"> in Period</w:t>
      </w:r>
    </w:p>
    <w:p w14:paraId="13E6BC2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Purchase_Last_Year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Adding up the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 last year</w:t>
      </w:r>
    </w:p>
    <w:p w14:paraId="15CDA9AC" w14:textId="77777777" w:rsidR="00811ECA" w:rsidRPr="004D2C34" w:rsidRDefault="00811ECA" w:rsidP="00811E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Purchase_Year_to_Date_D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* = Adding up </w:t>
      </w:r>
      <w:r w:rsidRPr="004D2C34">
        <w:rPr>
          <w:rFonts w:ascii="Times New Roman" w:hAnsi="Times New Roman" w:cs="Times New Roman"/>
          <w:sz w:val="28"/>
          <w:szCs w:val="28"/>
        </w:rPr>
        <w:t>all</w:t>
      </w:r>
      <w:r w:rsidRPr="004D2C34">
        <w:rPr>
          <w:rFonts w:ascii="Times New Roman" w:eastAsia="Times New Roman" w:hAnsi="Times New Roman" w:cs="Times New Roman"/>
          <w:sz w:val="28"/>
          <w:szCs w:val="28"/>
        </w:rPr>
        <w:t xml:space="preserve"> the </w:t>
      </w:r>
      <w:proofErr w:type="spellStart"/>
      <w:r w:rsidRPr="004D2C34">
        <w:rPr>
          <w:rFonts w:ascii="Times New Roman" w:eastAsia="Times New Roman" w:hAnsi="Times New Roman" w:cs="Times New Roman"/>
          <w:sz w:val="28"/>
          <w:szCs w:val="28"/>
        </w:rPr>
        <w:t>Sale_Total</w:t>
      </w:r>
      <w:proofErr w:type="spellEnd"/>
      <w:r w:rsidRPr="004D2C34">
        <w:rPr>
          <w:rFonts w:ascii="Times New Roman" w:eastAsia="Times New Roman" w:hAnsi="Times New Roman" w:cs="Times New Roman"/>
          <w:sz w:val="28"/>
          <w:szCs w:val="28"/>
        </w:rPr>
        <w:t>*</w:t>
      </w:r>
    </w:p>
    <w:bookmarkEnd w:id="7"/>
    <w:bookmarkEnd w:id="8"/>
    <w:p w14:paraId="63F0EF97" w14:textId="3ECD254E" w:rsidR="00811ECA" w:rsidRPr="004D2C34" w:rsidRDefault="00811E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5F1CE824" w14:textId="77777777" w:rsidR="00811ECA" w:rsidRPr="004D2C34" w:rsidRDefault="00811E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3258B80D" w14:textId="77777777" w:rsidR="00811ECA" w:rsidRPr="004D2C34" w:rsidRDefault="00811ECA" w:rsidP="00811ECA">
      <w:pP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G</w:t>
      </w:r>
      <w:r w:rsidRPr="004D2C34">
        <w:rPr>
          <w:rFonts w:hint="eastAsia"/>
          <w:b/>
          <w:bCs/>
          <w:sz w:val="28"/>
          <w:szCs w:val="28"/>
        </w:rPr>
        <w:t>enerate</w:t>
      </w:r>
      <w:r w:rsidRPr="004D2C34">
        <w:rPr>
          <w:b/>
          <w:bCs/>
          <w:sz w:val="28"/>
          <w:szCs w:val="28"/>
        </w:rPr>
        <w:t xml:space="preserve"> </w:t>
      </w:r>
      <w:r w:rsidRPr="004D2C34">
        <w:rPr>
          <w:rFonts w:hint="eastAsia"/>
          <w:b/>
          <w:bCs/>
          <w:sz w:val="28"/>
          <w:szCs w:val="28"/>
        </w:rPr>
        <w:t>the</w:t>
      </w:r>
      <w:r w:rsidRPr="004D2C34">
        <w:rPr>
          <w:b/>
          <w:bCs/>
          <w:sz w:val="28"/>
          <w:szCs w:val="28"/>
        </w:rPr>
        <w:t xml:space="preserve"> DDL </w:t>
      </w:r>
      <w:r w:rsidRPr="004D2C34">
        <w:rPr>
          <w:rFonts w:hint="eastAsia"/>
          <w:b/>
          <w:bCs/>
          <w:sz w:val="28"/>
          <w:szCs w:val="28"/>
        </w:rPr>
        <w:t>for</w:t>
      </w:r>
      <w:r w:rsidRPr="004D2C34">
        <w:rPr>
          <w:b/>
          <w:bCs/>
          <w:sz w:val="28"/>
          <w:szCs w:val="28"/>
        </w:rPr>
        <w:t xml:space="preserve"> The Art Gallery Sales Tracking System</w:t>
      </w:r>
    </w:p>
    <w:p w14:paraId="1099A996" w14:textId="77777777" w:rsidR="00811ECA" w:rsidRPr="004D2C34" w:rsidRDefault="00811ECA" w:rsidP="00811ECA">
      <w:pPr>
        <w:rPr>
          <w:b/>
          <w:bCs/>
          <w:sz w:val="28"/>
          <w:szCs w:val="28"/>
        </w:rPr>
      </w:pPr>
    </w:p>
    <w:p w14:paraId="720B915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artist (</w:t>
      </w:r>
    </w:p>
    <w:p w14:paraId="40D2C89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id</w:t>
      </w:r>
      <w:proofErr w:type="spellEnd"/>
      <w:r w:rsidRPr="004D2C34">
        <w:rPr>
          <w:sz w:val="28"/>
          <w:szCs w:val="28"/>
        </w:rPr>
        <w:t xml:space="preserve">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7166EFF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last_name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1511F5F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first_name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D16913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address</w:t>
      </w:r>
      <w:proofErr w:type="spellEnd"/>
      <w:r w:rsidRPr="004D2C34">
        <w:rPr>
          <w:sz w:val="28"/>
          <w:szCs w:val="28"/>
        </w:rPr>
        <w:t xml:space="preserve">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40 CHAR),</w:t>
      </w:r>
    </w:p>
    <w:p w14:paraId="15CD246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reputation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10 CHAR),</w:t>
      </w:r>
    </w:p>
    <w:p w14:paraId="79FA32F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telephone</w:t>
      </w:r>
      <w:proofErr w:type="spellEnd"/>
      <w:r w:rsidRPr="004D2C34">
        <w:rPr>
          <w:sz w:val="28"/>
          <w:szCs w:val="28"/>
        </w:rPr>
        <w:t>#         INTEGER,</w:t>
      </w:r>
    </w:p>
    <w:p w14:paraId="0E83479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type      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D5E358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medium    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237AB4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tyle     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CB2574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city</w:t>
      </w:r>
      <w:proofErr w:type="spellEnd"/>
      <w:r w:rsidRPr="004D2C34">
        <w:rPr>
          <w:sz w:val="28"/>
          <w:szCs w:val="28"/>
        </w:rPr>
        <w:t xml:space="preserve">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0C9FC4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sate</w:t>
      </w:r>
      <w:proofErr w:type="spellEnd"/>
      <w:r w:rsidRPr="004D2C34">
        <w:rPr>
          <w:sz w:val="28"/>
          <w:szCs w:val="28"/>
        </w:rPr>
        <w:t xml:space="preserve">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FE0325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street</w:t>
      </w:r>
      <w:proofErr w:type="spellEnd"/>
      <w:r w:rsidRPr="004D2C34">
        <w:rPr>
          <w:sz w:val="28"/>
          <w:szCs w:val="28"/>
        </w:rPr>
        <w:t xml:space="preserve">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6F7374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zip_code</w:t>
      </w:r>
      <w:proofErr w:type="spellEnd"/>
      <w:r w:rsidRPr="004D2C34">
        <w:rPr>
          <w:sz w:val="28"/>
          <w:szCs w:val="28"/>
        </w:rPr>
        <w:t xml:space="preserve">           INTEGER,</w:t>
      </w:r>
    </w:p>
    <w:p w14:paraId="551151C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interviewer_name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147AF9B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interview_date</w:t>
      </w:r>
      <w:proofErr w:type="spellEnd"/>
      <w:r w:rsidRPr="004D2C34">
        <w:rPr>
          <w:sz w:val="28"/>
          <w:szCs w:val="28"/>
        </w:rPr>
        <w:t xml:space="preserve">     DATE</w:t>
      </w:r>
    </w:p>
    <w:p w14:paraId="4CCB953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9281262" w14:textId="77777777" w:rsidR="00811ECA" w:rsidRPr="004D2C34" w:rsidRDefault="00811ECA" w:rsidP="00811ECA">
      <w:pPr>
        <w:rPr>
          <w:sz w:val="28"/>
          <w:szCs w:val="28"/>
        </w:rPr>
      </w:pPr>
    </w:p>
    <w:p w14:paraId="5156044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artist ADD CONSTRAINT </w:t>
      </w:r>
      <w:proofErr w:type="spellStart"/>
      <w:r w:rsidRPr="004D2C34">
        <w:rPr>
          <w:sz w:val="28"/>
          <w:szCs w:val="28"/>
        </w:rPr>
        <w:t>artist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6BF001D8" w14:textId="77777777" w:rsidR="00811ECA" w:rsidRPr="004D2C34" w:rsidRDefault="00811ECA" w:rsidP="00811ECA">
      <w:pPr>
        <w:rPr>
          <w:sz w:val="28"/>
          <w:szCs w:val="28"/>
        </w:rPr>
      </w:pPr>
    </w:p>
    <w:p w14:paraId="7183AFA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artist_artwork</w:t>
      </w:r>
      <w:proofErr w:type="spellEnd"/>
      <w:r w:rsidRPr="004D2C34">
        <w:rPr>
          <w:sz w:val="28"/>
          <w:szCs w:val="28"/>
        </w:rPr>
        <w:t xml:space="preserve"> (</w:t>
      </w:r>
    </w:p>
    <w:p w14:paraId="63F79BE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id</w:t>
      </w:r>
      <w:proofErr w:type="spellEnd"/>
      <w:r w:rsidRPr="004D2C34">
        <w:rPr>
          <w:sz w:val="28"/>
          <w:szCs w:val="28"/>
        </w:rPr>
        <w:t xml:space="preserve">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2D25945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id</w:t>
      </w:r>
      <w:proofErr w:type="spellEnd"/>
      <w:r w:rsidRPr="004D2C34">
        <w:rPr>
          <w:sz w:val="28"/>
          <w:szCs w:val="28"/>
        </w:rPr>
        <w:t xml:space="preserve"> 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 NOT NULL, </w:t>
      </w:r>
    </w:p>
    <w:p w14:paraId="15B96F4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total_asking_price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05EED92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70E59C8" w14:textId="77777777" w:rsidR="00811ECA" w:rsidRPr="004D2C34" w:rsidRDefault="00811ECA" w:rsidP="00811ECA">
      <w:pPr>
        <w:rPr>
          <w:sz w:val="28"/>
          <w:szCs w:val="28"/>
        </w:rPr>
      </w:pPr>
    </w:p>
    <w:p w14:paraId="3C971D9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ist_artwork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artist_artwork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0C5795E2" w14:textId="77777777" w:rsidR="00811ECA" w:rsidRPr="004D2C34" w:rsidRDefault="00811ECA" w:rsidP="00811ECA">
      <w:pPr>
        <w:rPr>
          <w:sz w:val="28"/>
          <w:szCs w:val="28"/>
        </w:rPr>
      </w:pPr>
    </w:p>
    <w:p w14:paraId="171DB90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artist_sale</w:t>
      </w:r>
      <w:proofErr w:type="spellEnd"/>
      <w:r w:rsidRPr="004D2C34">
        <w:rPr>
          <w:sz w:val="28"/>
          <w:szCs w:val="28"/>
        </w:rPr>
        <w:t xml:space="preserve"> (</w:t>
      </w:r>
    </w:p>
    <w:p w14:paraId="6A4FDE5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151099A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id</w:t>
      </w:r>
      <w:proofErr w:type="spellEnd"/>
      <w:r w:rsidRPr="004D2C34">
        <w:rPr>
          <w:sz w:val="28"/>
          <w:szCs w:val="28"/>
        </w:rPr>
        <w:t xml:space="preserve">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38E449E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first_name_d</w:t>
      </w:r>
      <w:proofErr w:type="spellEnd"/>
      <w:r w:rsidRPr="004D2C34">
        <w:rPr>
          <w:sz w:val="28"/>
          <w:szCs w:val="28"/>
        </w:rPr>
        <w:t xml:space="preserve">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8F4FF4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last_name_d</w:t>
      </w:r>
      <w:proofErr w:type="spellEnd"/>
      <w:r w:rsidRPr="004D2C34">
        <w:rPr>
          <w:sz w:val="28"/>
          <w:szCs w:val="28"/>
        </w:rPr>
        <w:t xml:space="preserve">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9F171F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sales_year_to_date_d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, </w:t>
      </w:r>
    </w:p>
    <w:p w14:paraId="1EAE45F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total_sales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1EBF96F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sales_last_year_d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370E261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4D917D4" w14:textId="77777777" w:rsidR="00811ECA" w:rsidRPr="004D2C34" w:rsidRDefault="00811ECA" w:rsidP="00811ECA">
      <w:pPr>
        <w:rPr>
          <w:sz w:val="28"/>
          <w:szCs w:val="28"/>
        </w:rPr>
      </w:pPr>
    </w:p>
    <w:p w14:paraId="0773EC1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ALTER TABLE </w:t>
      </w:r>
      <w:proofErr w:type="spellStart"/>
      <w:r w:rsidRPr="004D2C34">
        <w:rPr>
          <w:sz w:val="28"/>
          <w:szCs w:val="28"/>
        </w:rPr>
        <w:t>artist_sale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artist_sale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05343008" w14:textId="77777777" w:rsidR="00811ECA" w:rsidRPr="004D2C34" w:rsidRDefault="00811ECA" w:rsidP="00811ECA">
      <w:pPr>
        <w:rPr>
          <w:sz w:val="28"/>
          <w:szCs w:val="28"/>
        </w:rPr>
      </w:pPr>
    </w:p>
    <w:p w14:paraId="3E234CF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artshow</w:t>
      </w:r>
      <w:proofErr w:type="spellEnd"/>
      <w:r w:rsidRPr="004D2C34">
        <w:rPr>
          <w:sz w:val="28"/>
          <w:szCs w:val="28"/>
        </w:rPr>
        <w:t xml:space="preserve"> (</w:t>
      </w:r>
    </w:p>
    <w:p w14:paraId="6B4B8F9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"</w:t>
      </w:r>
      <w:proofErr w:type="spellStart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 xml:space="preserve">."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4CCF9B9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type</w:t>
      </w:r>
      <w:proofErr w:type="spellEnd"/>
      <w:r w:rsidRPr="004D2C34">
        <w:rPr>
          <w:sz w:val="28"/>
          <w:szCs w:val="28"/>
        </w:rPr>
        <w:t xml:space="preserve">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391020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title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7D08221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opening_date</w:t>
      </w:r>
      <w:proofErr w:type="spellEnd"/>
      <w:r w:rsidRPr="004D2C34">
        <w:rPr>
          <w:sz w:val="28"/>
          <w:szCs w:val="28"/>
        </w:rPr>
        <w:t xml:space="preserve">   DATE,</w:t>
      </w:r>
    </w:p>
    <w:p w14:paraId="3C10616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closing_date</w:t>
      </w:r>
      <w:proofErr w:type="spellEnd"/>
      <w:r w:rsidRPr="004D2C34">
        <w:rPr>
          <w:sz w:val="28"/>
          <w:szCs w:val="28"/>
        </w:rPr>
        <w:t xml:space="preserve">   DATE,</w:t>
      </w:r>
    </w:p>
    <w:p w14:paraId="5B75D4A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theme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26B1C5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featured_artist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</w:t>
      </w:r>
    </w:p>
    <w:p w14:paraId="722C5A5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2A921EFC" w14:textId="77777777" w:rsidR="00811ECA" w:rsidRPr="004D2C34" w:rsidRDefault="00811ECA" w:rsidP="00811ECA">
      <w:pPr>
        <w:rPr>
          <w:sz w:val="28"/>
          <w:szCs w:val="28"/>
        </w:rPr>
      </w:pPr>
    </w:p>
    <w:p w14:paraId="42BB74B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show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artshow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"</w:t>
      </w:r>
      <w:proofErr w:type="spellStart"/>
      <w:proofErr w:type="gramEnd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>." );</w:t>
      </w:r>
    </w:p>
    <w:p w14:paraId="2C78D7FC" w14:textId="77777777" w:rsidR="00811ECA" w:rsidRPr="004D2C34" w:rsidRDefault="00811ECA" w:rsidP="00811ECA">
      <w:pPr>
        <w:rPr>
          <w:sz w:val="28"/>
          <w:szCs w:val="28"/>
        </w:rPr>
      </w:pPr>
    </w:p>
    <w:p w14:paraId="3302BA0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artshow_artwork</w:t>
      </w:r>
      <w:proofErr w:type="spellEnd"/>
      <w:r w:rsidRPr="004D2C34">
        <w:rPr>
          <w:sz w:val="28"/>
          <w:szCs w:val="28"/>
        </w:rPr>
        <w:t xml:space="preserve"> (</w:t>
      </w:r>
    </w:p>
    <w:p w14:paraId="0AA7BCC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show_artshow_no</w:t>
      </w:r>
      <w:proofErr w:type="spellEnd"/>
      <w:r w:rsidRPr="004D2C34">
        <w:rPr>
          <w:sz w:val="28"/>
          <w:szCs w:val="28"/>
        </w:rPr>
        <w:t xml:space="preserve">_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6002833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artwork_id</w:t>
      </w:r>
      <w:proofErr w:type="spellEnd"/>
      <w:r w:rsidRPr="004D2C34">
        <w:rPr>
          <w:sz w:val="28"/>
          <w:szCs w:val="28"/>
        </w:rPr>
        <w:t xml:space="preserve">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</w:t>
      </w:r>
    </w:p>
    <w:p w14:paraId="5B7011F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756F2EA3" w14:textId="77777777" w:rsidR="00811ECA" w:rsidRPr="004D2C34" w:rsidRDefault="00811ECA" w:rsidP="00811ECA">
      <w:pPr>
        <w:rPr>
          <w:sz w:val="28"/>
          <w:szCs w:val="28"/>
        </w:rPr>
      </w:pPr>
    </w:p>
    <w:p w14:paraId="455D1C9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show_artwork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artshow_artwork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show</w:t>
      </w:r>
      <w:proofErr w:type="gramEnd"/>
      <w:r w:rsidRPr="004D2C34">
        <w:rPr>
          <w:sz w:val="28"/>
          <w:szCs w:val="28"/>
        </w:rPr>
        <w:t>_artshow_no</w:t>
      </w:r>
      <w:proofErr w:type="spellEnd"/>
      <w:r w:rsidRPr="004D2C34">
        <w:rPr>
          <w:sz w:val="28"/>
          <w:szCs w:val="28"/>
        </w:rPr>
        <w:t>_,</w:t>
      </w:r>
    </w:p>
    <w:p w14:paraId="201EFD5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                                                                    </w:t>
      </w:r>
      <w:proofErr w:type="spellStart"/>
      <w:r w:rsidRPr="004D2C34">
        <w:rPr>
          <w:sz w:val="28"/>
          <w:szCs w:val="28"/>
        </w:rPr>
        <w:t>artwork_artwork_</w:t>
      </w:r>
      <w:proofErr w:type="gramStart"/>
      <w:r w:rsidRPr="004D2C34">
        <w:rPr>
          <w:sz w:val="28"/>
          <w:szCs w:val="28"/>
        </w:rPr>
        <w:t>id</w:t>
      </w:r>
      <w:proofErr w:type="spellEnd"/>
      <w:r w:rsidRPr="004D2C34">
        <w:rPr>
          <w:sz w:val="28"/>
          <w:szCs w:val="28"/>
        </w:rPr>
        <w:t xml:space="preserve"> )</w:t>
      </w:r>
      <w:proofErr w:type="gramEnd"/>
      <w:r w:rsidRPr="004D2C34">
        <w:rPr>
          <w:sz w:val="28"/>
          <w:szCs w:val="28"/>
        </w:rPr>
        <w:t>;</w:t>
      </w:r>
    </w:p>
    <w:p w14:paraId="5FE8B6D5" w14:textId="77777777" w:rsidR="00811ECA" w:rsidRPr="004D2C34" w:rsidRDefault="00811ECA" w:rsidP="00811ECA">
      <w:pPr>
        <w:rPr>
          <w:sz w:val="28"/>
          <w:szCs w:val="28"/>
        </w:rPr>
      </w:pPr>
    </w:p>
    <w:p w14:paraId="7DBB023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artshow2 (</w:t>
      </w:r>
    </w:p>
    <w:p w14:paraId="0A51B77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"</w:t>
      </w:r>
      <w:proofErr w:type="spellStart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 xml:space="preserve">."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7BF88A9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featured_artwork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 NOT NULL</w:t>
      </w:r>
    </w:p>
    <w:p w14:paraId="08E91FA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726FA254" w14:textId="77777777" w:rsidR="00811ECA" w:rsidRPr="004D2C34" w:rsidRDefault="00811ECA" w:rsidP="00811ECA">
      <w:pPr>
        <w:rPr>
          <w:sz w:val="28"/>
          <w:szCs w:val="28"/>
        </w:rPr>
      </w:pPr>
    </w:p>
    <w:p w14:paraId="3FB362D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artshow2 ADD CONSTRAINT artshow2_pk PRIMARY KEY </w:t>
      </w:r>
      <w:proofErr w:type="gramStart"/>
      <w:r w:rsidRPr="004D2C34">
        <w:rPr>
          <w:sz w:val="28"/>
          <w:szCs w:val="28"/>
        </w:rPr>
        <w:t>( "</w:t>
      </w:r>
      <w:proofErr w:type="spellStart"/>
      <w:proofErr w:type="gramEnd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>.",</w:t>
      </w:r>
    </w:p>
    <w:p w14:paraId="5FE44C9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                                                      </w:t>
      </w:r>
      <w:proofErr w:type="spellStart"/>
      <w:r w:rsidRPr="004D2C34">
        <w:rPr>
          <w:sz w:val="28"/>
          <w:szCs w:val="28"/>
        </w:rPr>
        <w:t>featured_</w:t>
      </w:r>
      <w:proofErr w:type="gramStart"/>
      <w:r w:rsidRPr="004D2C34">
        <w:rPr>
          <w:sz w:val="28"/>
          <w:szCs w:val="28"/>
        </w:rPr>
        <w:t>artwork</w:t>
      </w:r>
      <w:proofErr w:type="spellEnd"/>
      <w:r w:rsidRPr="004D2C34">
        <w:rPr>
          <w:sz w:val="28"/>
          <w:szCs w:val="28"/>
        </w:rPr>
        <w:t xml:space="preserve"> )</w:t>
      </w:r>
      <w:proofErr w:type="gramEnd"/>
      <w:r w:rsidRPr="004D2C34">
        <w:rPr>
          <w:sz w:val="28"/>
          <w:szCs w:val="28"/>
        </w:rPr>
        <w:t>;</w:t>
      </w:r>
    </w:p>
    <w:p w14:paraId="545B1F4F" w14:textId="77777777" w:rsidR="00811ECA" w:rsidRPr="004D2C34" w:rsidRDefault="00811ECA" w:rsidP="00811ECA">
      <w:pPr>
        <w:rPr>
          <w:sz w:val="28"/>
          <w:szCs w:val="28"/>
        </w:rPr>
      </w:pPr>
    </w:p>
    <w:p w14:paraId="46CD0D7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artwork (</w:t>
      </w:r>
    </w:p>
    <w:p w14:paraId="438A5A0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id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2DADC46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title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7E54337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first_name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7F46BE0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last_name</w:t>
      </w:r>
      <w:proofErr w:type="spellEnd"/>
      <w:r w:rsidRPr="004D2C34">
        <w:rPr>
          <w:sz w:val="28"/>
          <w:szCs w:val="28"/>
        </w:rPr>
        <w:t xml:space="preserve">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7F5317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year_completed</w:t>
      </w:r>
      <w:proofErr w:type="spellEnd"/>
      <w:r w:rsidRPr="004D2C34">
        <w:rPr>
          <w:sz w:val="28"/>
          <w:szCs w:val="28"/>
        </w:rPr>
        <w:t xml:space="preserve">      INTEGER,</w:t>
      </w:r>
    </w:p>
    <w:p w14:paraId="7477861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type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15 CHAR),</w:t>
      </w:r>
    </w:p>
    <w:p w14:paraId="2860BEE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medium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287AE5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    </w:t>
      </w:r>
      <w:proofErr w:type="spellStart"/>
      <w:r w:rsidRPr="004D2C34">
        <w:rPr>
          <w:sz w:val="28"/>
          <w:szCs w:val="28"/>
        </w:rPr>
        <w:t>artwork_style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4A38B31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size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15 CHAR),</w:t>
      </w:r>
    </w:p>
    <w:p w14:paraId="7C3C92D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date_listed</w:t>
      </w:r>
      <w:proofErr w:type="spellEnd"/>
      <w:r w:rsidRPr="004D2C34">
        <w:rPr>
          <w:sz w:val="28"/>
          <w:szCs w:val="28"/>
        </w:rPr>
        <w:t xml:space="preserve">         DATE,</w:t>
      </w:r>
    </w:p>
    <w:p w14:paraId="3ADA0F2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date_returned</w:t>
      </w:r>
      <w:proofErr w:type="spellEnd"/>
      <w:r w:rsidRPr="004D2C34">
        <w:rPr>
          <w:sz w:val="28"/>
          <w:szCs w:val="28"/>
        </w:rPr>
        <w:t xml:space="preserve">       DATE,</w:t>
      </w:r>
    </w:p>
    <w:p w14:paraId="5A835AB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date_shown</w:t>
      </w:r>
      <w:proofErr w:type="spellEnd"/>
      <w:r w:rsidRPr="004D2C34">
        <w:rPr>
          <w:sz w:val="28"/>
          <w:szCs w:val="28"/>
        </w:rPr>
        <w:t xml:space="preserve">          DATE,</w:t>
      </w:r>
    </w:p>
    <w:p w14:paraId="7C3B6C9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status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10 CHAR),</w:t>
      </w:r>
    </w:p>
    <w:p w14:paraId="0EC144A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sking_price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2773A13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d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</w:t>
      </w:r>
    </w:p>
    <w:p w14:paraId="19FDBAE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5F8725C" w14:textId="77777777" w:rsidR="00811ECA" w:rsidRPr="004D2C34" w:rsidRDefault="00811ECA" w:rsidP="00811ECA">
      <w:pPr>
        <w:rPr>
          <w:sz w:val="28"/>
          <w:szCs w:val="28"/>
        </w:rPr>
      </w:pPr>
    </w:p>
    <w:p w14:paraId="1747F49D" w14:textId="77777777" w:rsidR="00811ECA" w:rsidRPr="004D2C34" w:rsidRDefault="00811ECA" w:rsidP="00811ECA">
      <w:pPr>
        <w:rPr>
          <w:sz w:val="28"/>
          <w:szCs w:val="28"/>
        </w:rPr>
      </w:pPr>
    </w:p>
    <w:p w14:paraId="3E7FDF8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artwork ADD CONSTRAINT </w:t>
      </w:r>
      <w:proofErr w:type="spellStart"/>
      <w:r w:rsidRPr="004D2C34">
        <w:rPr>
          <w:sz w:val="28"/>
          <w:szCs w:val="28"/>
        </w:rPr>
        <w:t>artwork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4AB05773" w14:textId="77777777" w:rsidR="00811ECA" w:rsidRPr="004D2C34" w:rsidRDefault="00811ECA" w:rsidP="00811ECA">
      <w:pPr>
        <w:rPr>
          <w:sz w:val="28"/>
          <w:szCs w:val="28"/>
        </w:rPr>
      </w:pPr>
    </w:p>
    <w:p w14:paraId="6A17C33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artwork_sale</w:t>
      </w:r>
      <w:proofErr w:type="spellEnd"/>
      <w:r w:rsidRPr="004D2C34">
        <w:rPr>
          <w:sz w:val="28"/>
          <w:szCs w:val="28"/>
        </w:rPr>
        <w:t xml:space="preserve"> (</w:t>
      </w:r>
    </w:p>
    <w:p w14:paraId="2CA84F0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4FEB73D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id</w:t>
      </w:r>
      <w:proofErr w:type="spellEnd"/>
      <w:r w:rsidRPr="004D2C34">
        <w:rPr>
          <w:sz w:val="28"/>
          <w:szCs w:val="28"/>
        </w:rPr>
        <w:t xml:space="preserve">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 NOT NULL, </w:t>
      </w:r>
    </w:p>
    <w:p w14:paraId="16C6D0F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total_asking_price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644BB53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47735013" w14:textId="77777777" w:rsidR="00811ECA" w:rsidRPr="004D2C34" w:rsidRDefault="00811ECA" w:rsidP="00811ECA">
      <w:pPr>
        <w:rPr>
          <w:sz w:val="28"/>
          <w:szCs w:val="28"/>
        </w:rPr>
      </w:pPr>
    </w:p>
    <w:p w14:paraId="2DD3CDF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work_sale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artwork_sale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3191F14C" w14:textId="77777777" w:rsidR="00811ECA" w:rsidRPr="004D2C34" w:rsidRDefault="00811ECA" w:rsidP="00811ECA">
      <w:pPr>
        <w:rPr>
          <w:sz w:val="28"/>
          <w:szCs w:val="28"/>
        </w:rPr>
      </w:pPr>
    </w:p>
    <w:p w14:paraId="46E2C5A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buyer (</w:t>
      </w:r>
    </w:p>
    <w:p w14:paraId="04C577B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id</w:t>
      </w:r>
      <w:proofErr w:type="spellEnd"/>
      <w:r w:rsidRPr="004D2C34">
        <w:rPr>
          <w:sz w:val="28"/>
          <w:szCs w:val="28"/>
        </w:rPr>
        <w:t xml:space="preserve">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268EEF2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first_name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479FAD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last_name</w:t>
      </w:r>
      <w:proofErr w:type="spellEnd"/>
      <w:r w:rsidRPr="004D2C34">
        <w:rPr>
          <w:sz w:val="28"/>
          <w:szCs w:val="28"/>
        </w:rPr>
        <w:t xml:space="preserve">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69A03F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address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40 CHAR),</w:t>
      </w:r>
    </w:p>
    <w:p w14:paraId="3D971B7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phone</w:t>
      </w:r>
      <w:proofErr w:type="spellEnd"/>
      <w:r w:rsidRPr="004D2C34">
        <w:rPr>
          <w:sz w:val="28"/>
          <w:szCs w:val="28"/>
        </w:rPr>
        <w:t>#       INTEGER,</w:t>
      </w:r>
    </w:p>
    <w:p w14:paraId="6905339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listed_date</w:t>
      </w:r>
      <w:proofErr w:type="spellEnd"/>
      <w:r w:rsidRPr="004D2C34">
        <w:rPr>
          <w:sz w:val="28"/>
          <w:szCs w:val="28"/>
        </w:rPr>
        <w:t xml:space="preserve">        DATE,</w:t>
      </w:r>
    </w:p>
    <w:p w14:paraId="07990AC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type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153EABB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city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04D586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state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2453C9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street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45331AA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zip</w:t>
      </w:r>
      <w:proofErr w:type="spellEnd"/>
      <w:r w:rsidRPr="004D2C34">
        <w:rPr>
          <w:sz w:val="28"/>
          <w:szCs w:val="28"/>
        </w:rPr>
        <w:t xml:space="preserve">          INTEGER</w:t>
      </w:r>
    </w:p>
    <w:p w14:paraId="5492DE7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216DA552" w14:textId="77777777" w:rsidR="00811ECA" w:rsidRPr="004D2C34" w:rsidRDefault="00811ECA" w:rsidP="00811ECA">
      <w:pPr>
        <w:rPr>
          <w:sz w:val="28"/>
          <w:szCs w:val="28"/>
        </w:rPr>
      </w:pPr>
    </w:p>
    <w:p w14:paraId="066BFAB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buyer ADD CONSTRAINT </w:t>
      </w:r>
      <w:proofErr w:type="spellStart"/>
      <w:r w:rsidRPr="004D2C34">
        <w:rPr>
          <w:sz w:val="28"/>
          <w:szCs w:val="28"/>
        </w:rPr>
        <w:t>buyer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777DA2E7" w14:textId="77777777" w:rsidR="00811ECA" w:rsidRPr="004D2C34" w:rsidRDefault="00811ECA" w:rsidP="00811ECA">
      <w:pPr>
        <w:rPr>
          <w:sz w:val="28"/>
          <w:szCs w:val="28"/>
        </w:rPr>
      </w:pPr>
    </w:p>
    <w:p w14:paraId="29DF7E1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buyer_artist</w:t>
      </w:r>
      <w:proofErr w:type="spellEnd"/>
      <w:r w:rsidRPr="004D2C34">
        <w:rPr>
          <w:sz w:val="28"/>
          <w:szCs w:val="28"/>
        </w:rPr>
        <w:t xml:space="preserve"> (</w:t>
      </w:r>
    </w:p>
    <w:p w14:paraId="7DF604A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buyer_id</w:t>
      </w:r>
      <w:proofErr w:type="spellEnd"/>
      <w:r w:rsidRPr="004D2C34">
        <w:rPr>
          <w:sz w:val="28"/>
          <w:szCs w:val="28"/>
        </w:rPr>
        <w:t xml:space="preserve">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621DB75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    </w:t>
      </w:r>
      <w:proofErr w:type="spellStart"/>
      <w:r w:rsidRPr="004D2C34">
        <w:rPr>
          <w:sz w:val="28"/>
          <w:szCs w:val="28"/>
        </w:rPr>
        <w:t>artist_artist_i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</w:t>
      </w:r>
    </w:p>
    <w:p w14:paraId="290F467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4A0F3678" w14:textId="77777777" w:rsidR="00811ECA" w:rsidRPr="004D2C34" w:rsidRDefault="00811ECA" w:rsidP="00811ECA">
      <w:pPr>
        <w:rPr>
          <w:sz w:val="28"/>
          <w:szCs w:val="28"/>
        </w:rPr>
      </w:pPr>
    </w:p>
    <w:p w14:paraId="44A9815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artist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buyer_artist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buyer_id</w:t>
      </w:r>
      <w:proofErr w:type="spellEnd"/>
      <w:r w:rsidRPr="004D2C34">
        <w:rPr>
          <w:sz w:val="28"/>
          <w:szCs w:val="28"/>
        </w:rPr>
        <w:t>,</w:t>
      </w:r>
    </w:p>
    <w:p w14:paraId="35D4E2F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                                                              </w:t>
      </w:r>
      <w:proofErr w:type="spellStart"/>
      <w:r w:rsidRPr="004D2C34">
        <w:rPr>
          <w:sz w:val="28"/>
          <w:szCs w:val="28"/>
        </w:rPr>
        <w:t>artist_artist_</w:t>
      </w:r>
      <w:proofErr w:type="gramStart"/>
      <w:r w:rsidRPr="004D2C34">
        <w:rPr>
          <w:sz w:val="28"/>
          <w:szCs w:val="28"/>
        </w:rPr>
        <w:t>id</w:t>
      </w:r>
      <w:proofErr w:type="spellEnd"/>
      <w:r w:rsidRPr="004D2C34">
        <w:rPr>
          <w:sz w:val="28"/>
          <w:szCs w:val="28"/>
        </w:rPr>
        <w:t xml:space="preserve"> )</w:t>
      </w:r>
      <w:proofErr w:type="gramEnd"/>
      <w:r w:rsidRPr="004D2C34">
        <w:rPr>
          <w:sz w:val="28"/>
          <w:szCs w:val="28"/>
        </w:rPr>
        <w:t>;</w:t>
      </w:r>
    </w:p>
    <w:p w14:paraId="431311B1" w14:textId="77777777" w:rsidR="00811ECA" w:rsidRPr="004D2C34" w:rsidRDefault="00811ECA" w:rsidP="00811ECA">
      <w:pPr>
        <w:rPr>
          <w:sz w:val="28"/>
          <w:szCs w:val="28"/>
        </w:rPr>
      </w:pPr>
    </w:p>
    <w:p w14:paraId="4D9A7A7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buyer_sale</w:t>
      </w:r>
      <w:proofErr w:type="spellEnd"/>
      <w:r w:rsidRPr="004D2C34">
        <w:rPr>
          <w:sz w:val="28"/>
          <w:szCs w:val="28"/>
        </w:rPr>
        <w:t xml:space="preserve"> (</w:t>
      </w:r>
    </w:p>
    <w:p w14:paraId="3A59AFF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1DBFF35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buyer_id</w:t>
      </w:r>
      <w:proofErr w:type="spellEnd"/>
      <w:r w:rsidRPr="004D2C34">
        <w:rPr>
          <w:sz w:val="28"/>
          <w:szCs w:val="28"/>
        </w:rPr>
        <w:t xml:space="preserve">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67E81AD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purchase_year_to_date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4E598A3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purchase_last_year_d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5C17FBA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1F1D2A4E" w14:textId="77777777" w:rsidR="00811ECA" w:rsidRPr="004D2C34" w:rsidRDefault="00811ECA" w:rsidP="00811ECA">
      <w:pPr>
        <w:rPr>
          <w:sz w:val="28"/>
          <w:szCs w:val="28"/>
        </w:rPr>
      </w:pPr>
    </w:p>
    <w:p w14:paraId="3CECAB8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sale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buyer_sale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5E7C6467" w14:textId="77777777" w:rsidR="00811ECA" w:rsidRPr="004D2C34" w:rsidRDefault="00811ECA" w:rsidP="00811ECA">
      <w:pPr>
        <w:rPr>
          <w:sz w:val="28"/>
          <w:szCs w:val="28"/>
        </w:rPr>
      </w:pPr>
    </w:p>
    <w:p w14:paraId="6524BCE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collector (</w:t>
      </w:r>
    </w:p>
    <w:p w14:paraId="4D6EC81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d</w:t>
      </w:r>
      <w:proofErr w:type="spellEnd"/>
      <w:r w:rsidRPr="004D2C34">
        <w:rPr>
          <w:sz w:val="28"/>
          <w:szCs w:val="28"/>
        </w:rPr>
        <w:t xml:space="preserve">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2DFE4D8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last_name</w:t>
      </w:r>
      <w:proofErr w:type="spellEnd"/>
      <w:r w:rsidRPr="004D2C34">
        <w:rPr>
          <w:sz w:val="28"/>
          <w:szCs w:val="28"/>
        </w:rPr>
        <w:t xml:space="preserve">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FF2137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first_name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4E1454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nterviewer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12C4D9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nterview_date</w:t>
      </w:r>
      <w:proofErr w:type="spellEnd"/>
      <w:r w:rsidRPr="004D2C34">
        <w:rPr>
          <w:sz w:val="28"/>
          <w:szCs w:val="28"/>
        </w:rPr>
        <w:t xml:space="preserve">   DATE,</w:t>
      </w:r>
    </w:p>
    <w:p w14:paraId="7BAAC4D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address</w:t>
      </w:r>
      <w:proofErr w:type="spellEnd"/>
      <w:r w:rsidRPr="004D2C34">
        <w:rPr>
          <w:sz w:val="28"/>
          <w:szCs w:val="28"/>
        </w:rPr>
        <w:t xml:space="preserve">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14F7F5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phone</w:t>
      </w:r>
      <w:proofErr w:type="spellEnd"/>
      <w:r w:rsidRPr="004D2C34">
        <w:rPr>
          <w:sz w:val="28"/>
          <w:szCs w:val="28"/>
        </w:rPr>
        <w:t xml:space="preserve">            INTEGER,</w:t>
      </w:r>
    </w:p>
    <w:p w14:paraId="41D629C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city</w:t>
      </w:r>
      <w:proofErr w:type="spellEnd"/>
      <w:r w:rsidRPr="004D2C34">
        <w:rPr>
          <w:sz w:val="28"/>
          <w:szCs w:val="28"/>
        </w:rPr>
        <w:t xml:space="preserve">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500D1E4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state</w:t>
      </w:r>
      <w:proofErr w:type="spellEnd"/>
      <w:r w:rsidRPr="004D2C34">
        <w:rPr>
          <w:sz w:val="28"/>
          <w:szCs w:val="28"/>
        </w:rPr>
        <w:t xml:space="preserve">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24EFD4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street</w:t>
      </w:r>
      <w:proofErr w:type="spellEnd"/>
      <w:r w:rsidRPr="004D2C34">
        <w:rPr>
          <w:sz w:val="28"/>
          <w:szCs w:val="28"/>
        </w:rPr>
        <w:t xml:space="preserve">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4B57802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zip</w:t>
      </w:r>
      <w:proofErr w:type="spellEnd"/>
      <w:r w:rsidRPr="004D2C34">
        <w:rPr>
          <w:sz w:val="28"/>
          <w:szCs w:val="28"/>
        </w:rPr>
        <w:t xml:space="preserve">              INTEGER</w:t>
      </w:r>
    </w:p>
    <w:p w14:paraId="76DD5A6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24E2C8CA" w14:textId="77777777" w:rsidR="00811ECA" w:rsidRPr="004D2C34" w:rsidRDefault="00811ECA" w:rsidP="00811ECA">
      <w:pPr>
        <w:rPr>
          <w:sz w:val="28"/>
          <w:szCs w:val="28"/>
        </w:rPr>
      </w:pPr>
    </w:p>
    <w:p w14:paraId="2B3DA20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collector ADD CONSTRAINT </w:t>
      </w:r>
      <w:proofErr w:type="spellStart"/>
      <w:r w:rsidRPr="004D2C34">
        <w:rPr>
          <w:sz w:val="28"/>
          <w:szCs w:val="28"/>
        </w:rPr>
        <w:t>collector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767EE786" w14:textId="77777777" w:rsidR="00811ECA" w:rsidRPr="004D2C34" w:rsidRDefault="00811ECA" w:rsidP="00811ECA">
      <w:pPr>
        <w:rPr>
          <w:sz w:val="28"/>
          <w:szCs w:val="28"/>
        </w:rPr>
      </w:pPr>
    </w:p>
    <w:p w14:paraId="7D84E3D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collector_artist</w:t>
      </w:r>
      <w:proofErr w:type="spellEnd"/>
      <w:r w:rsidRPr="004D2C34">
        <w:rPr>
          <w:sz w:val="28"/>
          <w:szCs w:val="28"/>
        </w:rPr>
        <w:t xml:space="preserve"> (</w:t>
      </w:r>
    </w:p>
    <w:p w14:paraId="6E26433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ist_artist_id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4CED7C2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collector_i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</w:t>
      </w:r>
    </w:p>
    <w:p w14:paraId="4DC0E90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7CB81A29" w14:textId="77777777" w:rsidR="00811ECA" w:rsidRPr="004D2C34" w:rsidRDefault="00811ECA" w:rsidP="00811ECA">
      <w:pPr>
        <w:rPr>
          <w:sz w:val="28"/>
          <w:szCs w:val="28"/>
        </w:rPr>
      </w:pPr>
    </w:p>
    <w:p w14:paraId="3DD0A3A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artist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collector_artist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artist_id</w:t>
      </w:r>
      <w:proofErr w:type="spellEnd"/>
      <w:r w:rsidRPr="004D2C34">
        <w:rPr>
          <w:sz w:val="28"/>
          <w:szCs w:val="28"/>
        </w:rPr>
        <w:t>,</w:t>
      </w:r>
    </w:p>
    <w:p w14:paraId="0824561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                                                                      </w:t>
      </w:r>
      <w:proofErr w:type="spellStart"/>
      <w:r w:rsidRPr="004D2C34">
        <w:rPr>
          <w:sz w:val="28"/>
          <w:szCs w:val="28"/>
        </w:rPr>
        <w:t>collector_collector_</w:t>
      </w:r>
      <w:proofErr w:type="gramStart"/>
      <w:r w:rsidRPr="004D2C34">
        <w:rPr>
          <w:sz w:val="28"/>
          <w:szCs w:val="28"/>
        </w:rPr>
        <w:t>id</w:t>
      </w:r>
      <w:proofErr w:type="spellEnd"/>
      <w:r w:rsidRPr="004D2C34">
        <w:rPr>
          <w:sz w:val="28"/>
          <w:szCs w:val="28"/>
        </w:rPr>
        <w:t xml:space="preserve"> )</w:t>
      </w:r>
      <w:proofErr w:type="gramEnd"/>
      <w:r w:rsidRPr="004D2C34">
        <w:rPr>
          <w:sz w:val="28"/>
          <w:szCs w:val="28"/>
        </w:rPr>
        <w:t>;</w:t>
      </w:r>
    </w:p>
    <w:p w14:paraId="75080200" w14:textId="77777777" w:rsidR="00811ECA" w:rsidRPr="004D2C34" w:rsidRDefault="00811ECA" w:rsidP="00811ECA">
      <w:pPr>
        <w:rPr>
          <w:sz w:val="28"/>
          <w:szCs w:val="28"/>
        </w:rPr>
      </w:pPr>
    </w:p>
    <w:p w14:paraId="4F41C30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collector_artwork</w:t>
      </w:r>
      <w:proofErr w:type="spellEnd"/>
      <w:r w:rsidRPr="004D2C34">
        <w:rPr>
          <w:sz w:val="28"/>
          <w:szCs w:val="28"/>
        </w:rPr>
        <w:t xml:space="preserve"> (</w:t>
      </w:r>
    </w:p>
    <w:p w14:paraId="28E45F6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id</w:t>
      </w:r>
      <w:proofErr w:type="spellEnd"/>
      <w:r w:rsidRPr="004D2C34">
        <w:rPr>
          <w:sz w:val="28"/>
          <w:szCs w:val="28"/>
        </w:rPr>
        <w:t xml:space="preserve">   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5C2BD2A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d</w:t>
      </w:r>
      <w:proofErr w:type="spellEnd"/>
      <w:r w:rsidRPr="004D2C34">
        <w:rPr>
          <w:sz w:val="28"/>
          <w:szCs w:val="28"/>
        </w:rPr>
        <w:t xml:space="preserve"> 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, </w:t>
      </w:r>
    </w:p>
    <w:p w14:paraId="183DE07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total_asking_price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18D7D4E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2B0F357A" w14:textId="77777777" w:rsidR="00811ECA" w:rsidRPr="004D2C34" w:rsidRDefault="00811ECA" w:rsidP="00811ECA">
      <w:pPr>
        <w:rPr>
          <w:sz w:val="28"/>
          <w:szCs w:val="28"/>
        </w:rPr>
      </w:pPr>
    </w:p>
    <w:p w14:paraId="01834C7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artwork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collector_artwork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2518F4C1" w14:textId="77777777" w:rsidR="00811ECA" w:rsidRPr="004D2C34" w:rsidRDefault="00811ECA" w:rsidP="00811ECA">
      <w:pPr>
        <w:rPr>
          <w:sz w:val="28"/>
          <w:szCs w:val="28"/>
        </w:rPr>
      </w:pPr>
    </w:p>
    <w:p w14:paraId="4972583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collector_sale</w:t>
      </w:r>
      <w:proofErr w:type="spellEnd"/>
      <w:r w:rsidRPr="004D2C34">
        <w:rPr>
          <w:sz w:val="28"/>
          <w:szCs w:val="28"/>
        </w:rPr>
        <w:t xml:space="preserve"> (</w:t>
      </w:r>
    </w:p>
    <w:p w14:paraId="42AE517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3478158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id</w:t>
      </w:r>
      <w:proofErr w:type="spellEnd"/>
      <w:r w:rsidRPr="004D2C34">
        <w:rPr>
          <w:sz w:val="28"/>
          <w:szCs w:val="28"/>
        </w:rPr>
        <w:t xml:space="preserve">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7DDF9B7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sale_last_year_d</w:t>
      </w:r>
      <w:proofErr w:type="spellEnd"/>
      <w:r w:rsidRPr="004D2C34">
        <w:rPr>
          <w:sz w:val="28"/>
          <w:szCs w:val="28"/>
        </w:rPr>
        <w:t xml:space="preserve">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065BE48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sales_year_to_date_d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, </w:t>
      </w:r>
    </w:p>
    <w:p w14:paraId="0E5A967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collector_total_sales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444B060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0D334098" w14:textId="77777777" w:rsidR="00811ECA" w:rsidRPr="004D2C34" w:rsidRDefault="00811ECA" w:rsidP="00811ECA">
      <w:pPr>
        <w:rPr>
          <w:sz w:val="28"/>
          <w:szCs w:val="28"/>
        </w:rPr>
      </w:pPr>
    </w:p>
    <w:p w14:paraId="0241B8F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sale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collector_sale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2E61F350" w14:textId="77777777" w:rsidR="00811ECA" w:rsidRPr="004D2C34" w:rsidRDefault="00811ECA" w:rsidP="00811ECA">
      <w:pPr>
        <w:rPr>
          <w:sz w:val="28"/>
          <w:szCs w:val="28"/>
        </w:rPr>
      </w:pPr>
    </w:p>
    <w:p w14:paraId="7EC0092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sale (</w:t>
      </w:r>
    </w:p>
    <w:p w14:paraId="282BD36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345A76D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rtwork_title</w:t>
      </w:r>
      <w:proofErr w:type="spellEnd"/>
      <w:r w:rsidRPr="004D2C34">
        <w:rPr>
          <w:sz w:val="28"/>
          <w:szCs w:val="28"/>
        </w:rPr>
        <w:t xml:space="preserve">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D8D7D6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_date</w:t>
      </w:r>
      <w:proofErr w:type="spellEnd"/>
      <w:r w:rsidRPr="004D2C34">
        <w:rPr>
          <w:sz w:val="28"/>
          <w:szCs w:val="28"/>
        </w:rPr>
        <w:t xml:space="preserve">                  DATE,</w:t>
      </w:r>
    </w:p>
    <w:p w14:paraId="080FCE5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_price</w:t>
      </w:r>
      <w:proofErr w:type="spellEnd"/>
      <w:r w:rsidRPr="004D2C34">
        <w:rPr>
          <w:sz w:val="28"/>
          <w:szCs w:val="28"/>
        </w:rPr>
        <w:t xml:space="preserve">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616B290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_tax</w:t>
      </w:r>
      <w:proofErr w:type="spellEnd"/>
      <w:r w:rsidRPr="004D2C34">
        <w:rPr>
          <w:sz w:val="28"/>
          <w:szCs w:val="28"/>
        </w:rPr>
        <w:t xml:space="preserve">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6712F54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"</w:t>
      </w:r>
      <w:proofErr w:type="spellStart"/>
      <w:r w:rsidRPr="004D2C34">
        <w:rPr>
          <w:sz w:val="28"/>
          <w:szCs w:val="28"/>
        </w:rPr>
        <w:t>Sale_Total</w:t>
      </w:r>
      <w:proofErr w:type="spellEnd"/>
      <w:r w:rsidRPr="004D2C34">
        <w:rPr>
          <w:sz w:val="28"/>
          <w:szCs w:val="28"/>
        </w:rPr>
        <w:t xml:space="preserve">*"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5D593E1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amount_remitted_to_owner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43AF341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receipt#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336E6AB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payment_method</w:t>
      </w:r>
      <w:proofErr w:type="spellEnd"/>
      <w:r w:rsidRPr="004D2C34">
        <w:rPr>
          <w:sz w:val="28"/>
          <w:szCs w:val="28"/>
        </w:rPr>
        <w:t xml:space="preserve">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2E00BAD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sperson_commision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6D0C5AB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payment_check_amount</w:t>
      </w:r>
      <w:proofErr w:type="spellEnd"/>
      <w:r w:rsidRPr="004D2C34">
        <w:rPr>
          <w:sz w:val="28"/>
          <w:szCs w:val="28"/>
        </w:rPr>
        <w:t xml:space="preserve">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,</w:t>
      </w:r>
    </w:p>
    <w:p w14:paraId="0E01EAF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payment_check_stub</w:t>
      </w:r>
      <w:proofErr w:type="spellEnd"/>
      <w:r w:rsidRPr="004D2C34">
        <w:rPr>
          <w:sz w:val="28"/>
          <w:szCs w:val="28"/>
        </w:rPr>
        <w:t xml:space="preserve">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7A9ED0C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9BC4918" w14:textId="77777777" w:rsidR="00811ECA" w:rsidRPr="004D2C34" w:rsidRDefault="00811ECA" w:rsidP="00811ECA">
      <w:pPr>
        <w:rPr>
          <w:sz w:val="28"/>
          <w:szCs w:val="28"/>
        </w:rPr>
      </w:pPr>
    </w:p>
    <w:p w14:paraId="074CFFA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sale ADD CONSTRAINT </w:t>
      </w:r>
      <w:proofErr w:type="spellStart"/>
      <w:r w:rsidRPr="004D2C34">
        <w:rPr>
          <w:sz w:val="28"/>
          <w:szCs w:val="28"/>
        </w:rPr>
        <w:t>sale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2FF86CA8" w14:textId="77777777" w:rsidR="00811ECA" w:rsidRPr="004D2C34" w:rsidRDefault="00811ECA" w:rsidP="00811ECA">
      <w:pPr>
        <w:rPr>
          <w:sz w:val="28"/>
          <w:szCs w:val="28"/>
        </w:rPr>
      </w:pPr>
    </w:p>
    <w:p w14:paraId="686D2B5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sale_saleperson</w:t>
      </w:r>
      <w:proofErr w:type="spellEnd"/>
      <w:r w:rsidRPr="004D2C34">
        <w:rPr>
          <w:sz w:val="28"/>
          <w:szCs w:val="28"/>
        </w:rPr>
        <w:t xml:space="preserve"> (</w:t>
      </w:r>
    </w:p>
    <w:p w14:paraId="3F249F4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sale#        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7AFFCF4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id</w:t>
      </w:r>
      <w:proofErr w:type="spellEnd"/>
      <w:r w:rsidRPr="004D2C34">
        <w:rPr>
          <w:sz w:val="28"/>
          <w:szCs w:val="28"/>
        </w:rPr>
        <w:t xml:space="preserve">   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42C0624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first_name_d</w:t>
      </w:r>
      <w:proofErr w:type="spellEnd"/>
      <w:r w:rsidRPr="004D2C34">
        <w:rPr>
          <w:sz w:val="28"/>
          <w:szCs w:val="28"/>
        </w:rPr>
        <w:t xml:space="preserve">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6987760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    </w:t>
      </w:r>
      <w:proofErr w:type="spellStart"/>
      <w:r w:rsidRPr="004D2C34">
        <w:rPr>
          <w:sz w:val="28"/>
          <w:szCs w:val="28"/>
        </w:rPr>
        <w:t>saleperson_last_name_d</w:t>
      </w:r>
      <w:proofErr w:type="spellEnd"/>
      <w:r w:rsidRPr="004D2C34">
        <w:rPr>
          <w:sz w:val="28"/>
          <w:szCs w:val="28"/>
        </w:rPr>
        <w:t xml:space="preserve">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CC8509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name_d</w:t>
      </w:r>
      <w:proofErr w:type="spellEnd"/>
      <w:r w:rsidRPr="004D2C34">
        <w:rPr>
          <w:sz w:val="28"/>
          <w:szCs w:val="28"/>
        </w:rPr>
        <w:t xml:space="preserve">               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 xml:space="preserve">20 CHAR), </w:t>
      </w:r>
    </w:p>
    <w:p w14:paraId="7BC7E34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commission_for_period_d</w:t>
      </w:r>
      <w:proofErr w:type="spellEnd"/>
      <w:r w:rsidRPr="004D2C34">
        <w:rPr>
          <w:sz w:val="28"/>
          <w:szCs w:val="28"/>
        </w:rPr>
        <w:t xml:space="preserve">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 xml:space="preserve">10), </w:t>
      </w:r>
    </w:p>
    <w:p w14:paraId="3E68014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total_sales_for_period_d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3704CCE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4E351C19" w14:textId="77777777" w:rsidR="00811ECA" w:rsidRPr="004D2C34" w:rsidRDefault="00811ECA" w:rsidP="00811ECA">
      <w:pPr>
        <w:rPr>
          <w:sz w:val="28"/>
          <w:szCs w:val="28"/>
        </w:rPr>
      </w:pPr>
    </w:p>
    <w:p w14:paraId="6683B9A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sale_saleperson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sale_saleperson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667736CE" w14:textId="77777777" w:rsidR="00811ECA" w:rsidRPr="004D2C34" w:rsidRDefault="00811ECA" w:rsidP="00811ECA">
      <w:pPr>
        <w:rPr>
          <w:sz w:val="28"/>
          <w:szCs w:val="28"/>
        </w:rPr>
      </w:pPr>
    </w:p>
    <w:p w14:paraId="067E5A9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CREATE TABLE sale2 (</w:t>
      </w:r>
    </w:p>
    <w:p w14:paraId="386575C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_total</w:t>
      </w:r>
      <w:proofErr w:type="spellEnd"/>
      <w:r w:rsidRPr="004D2C34">
        <w:rPr>
          <w:sz w:val="28"/>
          <w:szCs w:val="28"/>
        </w:rPr>
        <w:t xml:space="preserve">           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2764D60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"</w:t>
      </w:r>
      <w:proofErr w:type="spellStart"/>
      <w:r w:rsidRPr="004D2C34">
        <w:rPr>
          <w:sz w:val="28"/>
          <w:szCs w:val="28"/>
        </w:rPr>
        <w:t>Total_All_Sales_For_Week_D</w:t>
      </w:r>
      <w:proofErr w:type="spellEnd"/>
      <w:r w:rsidRPr="004D2C34">
        <w:rPr>
          <w:sz w:val="28"/>
          <w:szCs w:val="28"/>
        </w:rPr>
        <w:t xml:space="preserve">*"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</w:t>
      </w:r>
    </w:p>
    <w:p w14:paraId="62735F8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7F246C1F" w14:textId="77777777" w:rsidR="00811ECA" w:rsidRPr="004D2C34" w:rsidRDefault="00811ECA" w:rsidP="00811ECA">
      <w:pPr>
        <w:rPr>
          <w:sz w:val="28"/>
          <w:szCs w:val="28"/>
        </w:rPr>
      </w:pPr>
    </w:p>
    <w:p w14:paraId="3354D64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sale2 ADD CONSTRAINT sale2_pk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sale</w:t>
      </w:r>
      <w:proofErr w:type="gramEnd"/>
      <w:r w:rsidRPr="004D2C34">
        <w:rPr>
          <w:sz w:val="28"/>
          <w:szCs w:val="28"/>
        </w:rPr>
        <w:t>_total</w:t>
      </w:r>
      <w:proofErr w:type="spellEnd"/>
      <w:r w:rsidRPr="004D2C34">
        <w:rPr>
          <w:sz w:val="28"/>
          <w:szCs w:val="28"/>
        </w:rPr>
        <w:t xml:space="preserve"> );</w:t>
      </w:r>
    </w:p>
    <w:p w14:paraId="58AE1752" w14:textId="77777777" w:rsidR="00811ECA" w:rsidRPr="004D2C34" w:rsidRDefault="00811ECA" w:rsidP="00811ECA">
      <w:pPr>
        <w:rPr>
          <w:sz w:val="28"/>
          <w:szCs w:val="28"/>
        </w:rPr>
      </w:pPr>
    </w:p>
    <w:p w14:paraId="29C18C5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CREATE TABLE </w:t>
      </w:r>
      <w:proofErr w:type="spellStart"/>
      <w:r w:rsidRPr="004D2C34">
        <w:rPr>
          <w:sz w:val="28"/>
          <w:szCs w:val="28"/>
        </w:rPr>
        <w:t>saleperson</w:t>
      </w:r>
      <w:proofErr w:type="spellEnd"/>
      <w:r w:rsidRPr="004D2C34">
        <w:rPr>
          <w:sz w:val="28"/>
          <w:szCs w:val="28"/>
        </w:rPr>
        <w:t xml:space="preserve"> (</w:t>
      </w:r>
    </w:p>
    <w:p w14:paraId="0131C07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id</w:t>
      </w:r>
      <w:proofErr w:type="spellEnd"/>
      <w:r w:rsidRPr="004D2C34">
        <w:rPr>
          <w:sz w:val="28"/>
          <w:szCs w:val="28"/>
        </w:rPr>
        <w:t xml:space="preserve">           </w:t>
      </w:r>
      <w:proofErr w:type="gramStart"/>
      <w:r w:rsidRPr="004D2C34">
        <w:rPr>
          <w:sz w:val="28"/>
          <w:szCs w:val="28"/>
        </w:rPr>
        <w:t>NUMBER(</w:t>
      </w:r>
      <w:proofErr w:type="gramEnd"/>
      <w:r w:rsidRPr="004D2C34">
        <w:rPr>
          <w:sz w:val="28"/>
          <w:szCs w:val="28"/>
        </w:rPr>
        <w:t>10) NOT NULL,</w:t>
      </w:r>
    </w:p>
    <w:p w14:paraId="6CB2884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first_name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1822D1D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sperson_last_name</w:t>
      </w:r>
      <w:proofErr w:type="spellEnd"/>
      <w:r w:rsidRPr="004D2C34">
        <w:rPr>
          <w:sz w:val="28"/>
          <w:szCs w:val="28"/>
        </w:rPr>
        <w:t xml:space="preserve">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20 CHAR),</w:t>
      </w:r>
    </w:p>
    <w:p w14:paraId="0AD9774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address</w:t>
      </w:r>
      <w:proofErr w:type="spellEnd"/>
      <w:r w:rsidRPr="004D2C34">
        <w:rPr>
          <w:sz w:val="28"/>
          <w:szCs w:val="28"/>
        </w:rPr>
        <w:t xml:space="preserve">      </w:t>
      </w:r>
      <w:proofErr w:type="gramStart"/>
      <w:r w:rsidRPr="004D2C34">
        <w:rPr>
          <w:sz w:val="28"/>
          <w:szCs w:val="28"/>
        </w:rPr>
        <w:t>CHAR(</w:t>
      </w:r>
      <w:proofErr w:type="gramEnd"/>
      <w:r w:rsidRPr="004D2C34">
        <w:rPr>
          <w:sz w:val="28"/>
          <w:szCs w:val="28"/>
        </w:rPr>
        <w:t>40 CHAR),</w:t>
      </w:r>
    </w:p>
    <w:p w14:paraId="53C1CBE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</w:t>
      </w:r>
      <w:proofErr w:type="spellStart"/>
      <w:r w:rsidRPr="004D2C34">
        <w:rPr>
          <w:sz w:val="28"/>
          <w:szCs w:val="28"/>
        </w:rPr>
        <w:t>saleperson_phone</w:t>
      </w:r>
      <w:proofErr w:type="spellEnd"/>
      <w:r w:rsidRPr="004D2C34">
        <w:rPr>
          <w:sz w:val="28"/>
          <w:szCs w:val="28"/>
        </w:rPr>
        <w:t>#       INTEGER</w:t>
      </w:r>
    </w:p>
    <w:p w14:paraId="4CB7AF4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);</w:t>
      </w:r>
    </w:p>
    <w:p w14:paraId="3DCC6BF8" w14:textId="77777777" w:rsidR="00811ECA" w:rsidRPr="004D2C34" w:rsidRDefault="00811ECA" w:rsidP="00811ECA">
      <w:pPr>
        <w:rPr>
          <w:sz w:val="28"/>
          <w:szCs w:val="28"/>
        </w:rPr>
      </w:pPr>
    </w:p>
    <w:p w14:paraId="6656EAE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saleperson</w:t>
      </w:r>
      <w:proofErr w:type="spellEnd"/>
      <w:r w:rsidRPr="004D2C34">
        <w:rPr>
          <w:sz w:val="28"/>
          <w:szCs w:val="28"/>
        </w:rPr>
        <w:t xml:space="preserve"> ADD CONSTRAINT </w:t>
      </w:r>
      <w:proofErr w:type="spellStart"/>
      <w:r w:rsidRPr="004D2C34">
        <w:rPr>
          <w:sz w:val="28"/>
          <w:szCs w:val="28"/>
        </w:rPr>
        <w:t>saleperson_pk</w:t>
      </w:r>
      <w:proofErr w:type="spellEnd"/>
      <w:r w:rsidRPr="004D2C34">
        <w:rPr>
          <w:sz w:val="28"/>
          <w:szCs w:val="28"/>
        </w:rPr>
        <w:t xml:space="preserve"> PRIMARY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saleperson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2F7D6ECA" w14:textId="77777777" w:rsidR="00811ECA" w:rsidRPr="004D2C34" w:rsidRDefault="00811ECA" w:rsidP="00811ECA">
      <w:pPr>
        <w:rPr>
          <w:sz w:val="28"/>
          <w:szCs w:val="28"/>
        </w:rPr>
      </w:pPr>
    </w:p>
    <w:p w14:paraId="7A1005E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ist_artwork</w:t>
      </w:r>
      <w:proofErr w:type="spellEnd"/>
    </w:p>
    <w:p w14:paraId="53C097C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ist_artwork_artist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1E8AEA1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ist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52430417" w14:textId="77777777" w:rsidR="00811ECA" w:rsidRPr="004D2C34" w:rsidRDefault="00811ECA" w:rsidP="00811ECA">
      <w:pPr>
        <w:rPr>
          <w:sz w:val="28"/>
          <w:szCs w:val="28"/>
        </w:rPr>
      </w:pPr>
    </w:p>
    <w:p w14:paraId="7000C5B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ist_artwork</w:t>
      </w:r>
      <w:proofErr w:type="spellEnd"/>
    </w:p>
    <w:p w14:paraId="68AEC64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ist_artwork_artwork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13F8FA0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work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519D3B95" w14:textId="77777777" w:rsidR="00811ECA" w:rsidRPr="004D2C34" w:rsidRDefault="00811ECA" w:rsidP="00811ECA">
      <w:pPr>
        <w:rPr>
          <w:sz w:val="28"/>
          <w:szCs w:val="28"/>
        </w:rPr>
      </w:pPr>
    </w:p>
    <w:p w14:paraId="180396D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ist_sale</w:t>
      </w:r>
      <w:proofErr w:type="spellEnd"/>
    </w:p>
    <w:p w14:paraId="5CBDF25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ist_sale_artist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7E07F88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ist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12D75BD2" w14:textId="77777777" w:rsidR="00811ECA" w:rsidRPr="004D2C34" w:rsidRDefault="00811ECA" w:rsidP="00811ECA">
      <w:pPr>
        <w:rPr>
          <w:sz w:val="28"/>
          <w:szCs w:val="28"/>
        </w:rPr>
      </w:pPr>
    </w:p>
    <w:p w14:paraId="6AEA410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ist_sale</w:t>
      </w:r>
      <w:proofErr w:type="spellEnd"/>
    </w:p>
    <w:p w14:paraId="37CEB80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    ADD CONSTRAINT </w:t>
      </w:r>
      <w:proofErr w:type="spellStart"/>
      <w:r w:rsidRPr="004D2C34">
        <w:rPr>
          <w:sz w:val="28"/>
          <w:szCs w:val="28"/>
        </w:rPr>
        <w:t>artist_sale_sale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</w:t>
      </w:r>
    </w:p>
    <w:p w14:paraId="107623B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sale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1F459234" w14:textId="77777777" w:rsidR="00811ECA" w:rsidRPr="004D2C34" w:rsidRDefault="00811ECA" w:rsidP="00811ECA">
      <w:pPr>
        <w:rPr>
          <w:sz w:val="28"/>
          <w:szCs w:val="28"/>
        </w:rPr>
      </w:pPr>
    </w:p>
    <w:p w14:paraId="4B06A37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show_artwork</w:t>
      </w:r>
      <w:proofErr w:type="spellEnd"/>
    </w:p>
    <w:p w14:paraId="58BAE10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show_artwork_artshow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show</w:t>
      </w:r>
      <w:proofErr w:type="gramEnd"/>
      <w:r w:rsidRPr="004D2C34">
        <w:rPr>
          <w:sz w:val="28"/>
          <w:szCs w:val="28"/>
        </w:rPr>
        <w:t>_artshow_no</w:t>
      </w:r>
      <w:proofErr w:type="spellEnd"/>
      <w:r w:rsidRPr="004D2C34">
        <w:rPr>
          <w:sz w:val="28"/>
          <w:szCs w:val="28"/>
        </w:rPr>
        <w:t>_ )</w:t>
      </w:r>
    </w:p>
    <w:p w14:paraId="1456C11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</w:t>
      </w:r>
      <w:proofErr w:type="spellStart"/>
      <w:r w:rsidRPr="004D2C34">
        <w:rPr>
          <w:sz w:val="28"/>
          <w:szCs w:val="28"/>
        </w:rPr>
        <w:t>artshow</w:t>
      </w:r>
      <w:proofErr w:type="spellEnd"/>
      <w:r w:rsidRPr="004D2C34">
        <w:rPr>
          <w:sz w:val="28"/>
          <w:szCs w:val="28"/>
        </w:rPr>
        <w:t xml:space="preserve"> </w:t>
      </w:r>
      <w:proofErr w:type="gramStart"/>
      <w:r w:rsidRPr="004D2C34">
        <w:rPr>
          <w:sz w:val="28"/>
          <w:szCs w:val="28"/>
        </w:rPr>
        <w:t>( "</w:t>
      </w:r>
      <w:proofErr w:type="spellStart"/>
      <w:proofErr w:type="gramEnd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>." );</w:t>
      </w:r>
    </w:p>
    <w:p w14:paraId="5F3ABED6" w14:textId="77777777" w:rsidR="00811ECA" w:rsidRPr="004D2C34" w:rsidRDefault="00811ECA" w:rsidP="00811ECA">
      <w:pPr>
        <w:rPr>
          <w:sz w:val="28"/>
          <w:szCs w:val="28"/>
        </w:rPr>
      </w:pPr>
    </w:p>
    <w:p w14:paraId="6BB8010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show_artwork</w:t>
      </w:r>
      <w:proofErr w:type="spellEnd"/>
    </w:p>
    <w:p w14:paraId="0D0BD82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show_artwork_artwork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artwork_id</w:t>
      </w:r>
      <w:proofErr w:type="spellEnd"/>
      <w:r w:rsidRPr="004D2C34">
        <w:rPr>
          <w:sz w:val="28"/>
          <w:szCs w:val="28"/>
        </w:rPr>
        <w:t xml:space="preserve"> )</w:t>
      </w:r>
    </w:p>
    <w:p w14:paraId="1A70715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work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66B8E547" w14:textId="77777777" w:rsidR="00811ECA" w:rsidRPr="004D2C34" w:rsidRDefault="00811ECA" w:rsidP="00811ECA">
      <w:pPr>
        <w:rPr>
          <w:sz w:val="28"/>
          <w:szCs w:val="28"/>
        </w:rPr>
      </w:pPr>
    </w:p>
    <w:p w14:paraId="5E40CA5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ALTER TABLE artshow2</w:t>
      </w:r>
    </w:p>
    <w:p w14:paraId="769FDEA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artshow2_artshow_fk FOREIGN KEY </w:t>
      </w:r>
      <w:proofErr w:type="gramStart"/>
      <w:r w:rsidRPr="004D2C34">
        <w:rPr>
          <w:sz w:val="28"/>
          <w:szCs w:val="28"/>
        </w:rPr>
        <w:t>( "</w:t>
      </w:r>
      <w:proofErr w:type="spellStart"/>
      <w:proofErr w:type="gramEnd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>." )</w:t>
      </w:r>
    </w:p>
    <w:p w14:paraId="6E2E4F9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</w:t>
      </w:r>
      <w:proofErr w:type="spellStart"/>
      <w:r w:rsidRPr="004D2C34">
        <w:rPr>
          <w:sz w:val="28"/>
          <w:szCs w:val="28"/>
        </w:rPr>
        <w:t>artshow</w:t>
      </w:r>
      <w:proofErr w:type="spellEnd"/>
      <w:r w:rsidRPr="004D2C34">
        <w:rPr>
          <w:sz w:val="28"/>
          <w:szCs w:val="28"/>
        </w:rPr>
        <w:t xml:space="preserve"> </w:t>
      </w:r>
      <w:proofErr w:type="gramStart"/>
      <w:r w:rsidRPr="004D2C34">
        <w:rPr>
          <w:sz w:val="28"/>
          <w:szCs w:val="28"/>
        </w:rPr>
        <w:t>( "</w:t>
      </w:r>
      <w:proofErr w:type="spellStart"/>
      <w:proofErr w:type="gramEnd"/>
      <w:r w:rsidRPr="004D2C34">
        <w:rPr>
          <w:sz w:val="28"/>
          <w:szCs w:val="28"/>
        </w:rPr>
        <w:t>Artshow_No</w:t>
      </w:r>
      <w:proofErr w:type="spellEnd"/>
      <w:r w:rsidRPr="004D2C34">
        <w:rPr>
          <w:sz w:val="28"/>
          <w:szCs w:val="28"/>
        </w:rPr>
        <w:t>." );</w:t>
      </w:r>
    </w:p>
    <w:p w14:paraId="01B11FDE" w14:textId="77777777" w:rsidR="00811ECA" w:rsidRPr="004D2C34" w:rsidRDefault="00811ECA" w:rsidP="00811ECA">
      <w:pPr>
        <w:rPr>
          <w:sz w:val="28"/>
          <w:szCs w:val="28"/>
        </w:rPr>
      </w:pPr>
    </w:p>
    <w:p w14:paraId="0320356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ALTER TABLE artwork</w:t>
      </w:r>
    </w:p>
    <w:p w14:paraId="05AE962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work_collector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15C2404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collector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5829DE1E" w14:textId="77777777" w:rsidR="00811ECA" w:rsidRPr="004D2C34" w:rsidRDefault="00811ECA" w:rsidP="00811ECA">
      <w:pPr>
        <w:rPr>
          <w:sz w:val="28"/>
          <w:szCs w:val="28"/>
        </w:rPr>
      </w:pPr>
    </w:p>
    <w:p w14:paraId="593B199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work_sale</w:t>
      </w:r>
      <w:proofErr w:type="spellEnd"/>
    </w:p>
    <w:p w14:paraId="4B51EBE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work_sale_artwork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20D4F22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work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2459F90A" w14:textId="77777777" w:rsidR="00811ECA" w:rsidRPr="004D2C34" w:rsidRDefault="00811ECA" w:rsidP="00811ECA">
      <w:pPr>
        <w:rPr>
          <w:sz w:val="28"/>
          <w:szCs w:val="28"/>
        </w:rPr>
      </w:pPr>
    </w:p>
    <w:p w14:paraId="2AB3C3A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artwork_sale</w:t>
      </w:r>
      <w:proofErr w:type="spellEnd"/>
    </w:p>
    <w:p w14:paraId="4D66DC4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artwork_sale_sale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</w:t>
      </w:r>
    </w:p>
    <w:p w14:paraId="7E1C6E9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sale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23CCAEC4" w14:textId="77777777" w:rsidR="00811ECA" w:rsidRPr="004D2C34" w:rsidRDefault="00811ECA" w:rsidP="00811ECA">
      <w:pPr>
        <w:rPr>
          <w:sz w:val="28"/>
          <w:szCs w:val="28"/>
        </w:rPr>
      </w:pPr>
    </w:p>
    <w:p w14:paraId="7E59695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artist</w:t>
      </w:r>
      <w:proofErr w:type="spellEnd"/>
    </w:p>
    <w:p w14:paraId="472B547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buyer_artist_artist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artist_id</w:t>
      </w:r>
      <w:proofErr w:type="spellEnd"/>
      <w:r w:rsidRPr="004D2C34">
        <w:rPr>
          <w:sz w:val="28"/>
          <w:szCs w:val="28"/>
        </w:rPr>
        <w:t xml:space="preserve"> )</w:t>
      </w:r>
    </w:p>
    <w:p w14:paraId="64556BF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ist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3C1BEF26" w14:textId="77777777" w:rsidR="00811ECA" w:rsidRPr="004D2C34" w:rsidRDefault="00811ECA" w:rsidP="00811ECA">
      <w:pPr>
        <w:rPr>
          <w:sz w:val="28"/>
          <w:szCs w:val="28"/>
        </w:rPr>
      </w:pPr>
    </w:p>
    <w:p w14:paraId="16B2476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artist</w:t>
      </w:r>
      <w:proofErr w:type="spellEnd"/>
    </w:p>
    <w:p w14:paraId="506A99B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buyer_artist_buyer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buyer_id</w:t>
      </w:r>
      <w:proofErr w:type="spellEnd"/>
      <w:r w:rsidRPr="004D2C34">
        <w:rPr>
          <w:sz w:val="28"/>
          <w:szCs w:val="28"/>
        </w:rPr>
        <w:t xml:space="preserve"> )</w:t>
      </w:r>
    </w:p>
    <w:p w14:paraId="2497735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buyer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612FDDF7" w14:textId="77777777" w:rsidR="00811ECA" w:rsidRPr="004D2C34" w:rsidRDefault="00811ECA" w:rsidP="00811ECA">
      <w:pPr>
        <w:rPr>
          <w:sz w:val="28"/>
          <w:szCs w:val="28"/>
        </w:rPr>
      </w:pPr>
    </w:p>
    <w:p w14:paraId="04632A0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sale</w:t>
      </w:r>
      <w:proofErr w:type="spellEnd"/>
    </w:p>
    <w:p w14:paraId="6B4FBAC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    ADD CONSTRAINT </w:t>
      </w:r>
      <w:proofErr w:type="spellStart"/>
      <w:r w:rsidRPr="004D2C34">
        <w:rPr>
          <w:sz w:val="28"/>
          <w:szCs w:val="28"/>
        </w:rPr>
        <w:t>buyer_sale_buyer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6CBCA67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buyer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buye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1C4B75DB" w14:textId="77777777" w:rsidR="00811ECA" w:rsidRPr="004D2C34" w:rsidRDefault="00811ECA" w:rsidP="00811ECA">
      <w:pPr>
        <w:rPr>
          <w:sz w:val="28"/>
          <w:szCs w:val="28"/>
        </w:rPr>
      </w:pPr>
    </w:p>
    <w:p w14:paraId="15F51CD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buyer_sale</w:t>
      </w:r>
      <w:proofErr w:type="spellEnd"/>
    </w:p>
    <w:p w14:paraId="775F31A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buyer_sale_sale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</w:t>
      </w:r>
    </w:p>
    <w:p w14:paraId="19FFADB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sale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00B79F7F" w14:textId="77777777" w:rsidR="00811ECA" w:rsidRPr="004D2C34" w:rsidRDefault="00811ECA" w:rsidP="00811ECA">
      <w:pPr>
        <w:rPr>
          <w:sz w:val="28"/>
          <w:szCs w:val="28"/>
        </w:rPr>
      </w:pPr>
    </w:p>
    <w:p w14:paraId="1F6E7B1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artist</w:t>
      </w:r>
      <w:proofErr w:type="spellEnd"/>
    </w:p>
    <w:p w14:paraId="6C7504C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collector_artist_artist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artist_id</w:t>
      </w:r>
      <w:proofErr w:type="spellEnd"/>
      <w:r w:rsidRPr="004D2C34">
        <w:rPr>
          <w:sz w:val="28"/>
          <w:szCs w:val="28"/>
        </w:rPr>
        <w:t xml:space="preserve"> )</w:t>
      </w:r>
    </w:p>
    <w:p w14:paraId="604579C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artist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artist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645DDF52" w14:textId="77777777" w:rsidR="00811ECA" w:rsidRPr="004D2C34" w:rsidRDefault="00811ECA" w:rsidP="00811ECA">
      <w:pPr>
        <w:rPr>
          <w:sz w:val="28"/>
          <w:szCs w:val="28"/>
        </w:rPr>
      </w:pPr>
    </w:p>
    <w:p w14:paraId="004D3BB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artist</w:t>
      </w:r>
      <w:proofErr w:type="spellEnd"/>
    </w:p>
    <w:p w14:paraId="2DF77BD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collector_artist_collector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collector_id</w:t>
      </w:r>
      <w:proofErr w:type="spellEnd"/>
      <w:r w:rsidRPr="004D2C34">
        <w:rPr>
          <w:sz w:val="28"/>
          <w:szCs w:val="28"/>
        </w:rPr>
        <w:t xml:space="preserve"> )</w:t>
      </w:r>
    </w:p>
    <w:p w14:paraId="0A55F99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collector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1F53DC1C" w14:textId="77777777" w:rsidR="00811ECA" w:rsidRPr="004D2C34" w:rsidRDefault="00811ECA" w:rsidP="00811ECA">
      <w:pPr>
        <w:rPr>
          <w:sz w:val="28"/>
          <w:szCs w:val="28"/>
        </w:rPr>
      </w:pPr>
    </w:p>
    <w:p w14:paraId="6F2FECF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sale</w:t>
      </w:r>
      <w:proofErr w:type="spellEnd"/>
    </w:p>
    <w:p w14:paraId="1CA3CFC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collector_sale_collector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5366B06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collector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collector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25893DBA" w14:textId="77777777" w:rsidR="00811ECA" w:rsidRPr="004D2C34" w:rsidRDefault="00811ECA" w:rsidP="00811ECA">
      <w:pPr>
        <w:rPr>
          <w:sz w:val="28"/>
          <w:szCs w:val="28"/>
        </w:rPr>
      </w:pPr>
    </w:p>
    <w:p w14:paraId="1D11BCC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collector_sale</w:t>
      </w:r>
      <w:proofErr w:type="spellEnd"/>
    </w:p>
    <w:p w14:paraId="4C84A8B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collector_sale_sale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</w:t>
      </w:r>
    </w:p>
    <w:p w14:paraId="184A313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sale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714E69DC" w14:textId="77777777" w:rsidR="00811ECA" w:rsidRPr="004D2C34" w:rsidRDefault="00811ECA" w:rsidP="00811ECA">
      <w:pPr>
        <w:rPr>
          <w:sz w:val="28"/>
          <w:szCs w:val="28"/>
        </w:rPr>
      </w:pPr>
    </w:p>
    <w:p w14:paraId="6840122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sale_saleperson</w:t>
      </w:r>
      <w:proofErr w:type="spellEnd"/>
    </w:p>
    <w:p w14:paraId="7D06794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sale_saleperson_sale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</w:t>
      </w:r>
    </w:p>
    <w:p w14:paraId="7C6686D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sale </w:t>
      </w:r>
      <w:proofErr w:type="gramStart"/>
      <w:r w:rsidRPr="004D2C34">
        <w:rPr>
          <w:sz w:val="28"/>
          <w:szCs w:val="28"/>
        </w:rPr>
        <w:t>( sale</w:t>
      </w:r>
      <w:proofErr w:type="gramEnd"/>
      <w:r w:rsidRPr="004D2C34">
        <w:rPr>
          <w:sz w:val="28"/>
          <w:szCs w:val="28"/>
        </w:rPr>
        <w:t># );</w:t>
      </w:r>
    </w:p>
    <w:p w14:paraId="044F7984" w14:textId="77777777" w:rsidR="00811ECA" w:rsidRPr="004D2C34" w:rsidRDefault="00811ECA" w:rsidP="00811ECA">
      <w:pPr>
        <w:rPr>
          <w:sz w:val="28"/>
          <w:szCs w:val="28"/>
        </w:rPr>
      </w:pPr>
    </w:p>
    <w:p w14:paraId="77F57239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ALTER TABLE </w:t>
      </w:r>
      <w:proofErr w:type="spellStart"/>
      <w:r w:rsidRPr="004D2C34">
        <w:rPr>
          <w:sz w:val="28"/>
          <w:szCs w:val="28"/>
        </w:rPr>
        <w:t>sale_saleperson</w:t>
      </w:r>
      <w:proofErr w:type="spellEnd"/>
    </w:p>
    <w:p w14:paraId="1E2BFA8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ADD CONSTRAINT </w:t>
      </w:r>
      <w:proofErr w:type="spellStart"/>
      <w:r w:rsidRPr="004D2C34">
        <w:rPr>
          <w:sz w:val="28"/>
          <w:szCs w:val="28"/>
        </w:rPr>
        <w:t>sale_saleperson_saleperson_fk</w:t>
      </w:r>
      <w:proofErr w:type="spellEnd"/>
      <w:r w:rsidRPr="004D2C34">
        <w:rPr>
          <w:sz w:val="28"/>
          <w:szCs w:val="28"/>
        </w:rPr>
        <w:t xml:space="preserve"> FOREIGN KEY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saleperson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</w:t>
      </w:r>
    </w:p>
    <w:p w14:paraId="1836F6C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        REFERENCES </w:t>
      </w:r>
      <w:proofErr w:type="spellStart"/>
      <w:r w:rsidRPr="004D2C34">
        <w:rPr>
          <w:sz w:val="28"/>
          <w:szCs w:val="28"/>
        </w:rPr>
        <w:t>saleperson</w:t>
      </w:r>
      <w:proofErr w:type="spellEnd"/>
      <w:r w:rsidRPr="004D2C34">
        <w:rPr>
          <w:sz w:val="28"/>
          <w:szCs w:val="28"/>
        </w:rPr>
        <w:t xml:space="preserve"> </w:t>
      </w:r>
      <w:proofErr w:type="gramStart"/>
      <w:r w:rsidRPr="004D2C34">
        <w:rPr>
          <w:sz w:val="28"/>
          <w:szCs w:val="28"/>
        </w:rPr>
        <w:t xml:space="preserve">( </w:t>
      </w:r>
      <w:proofErr w:type="spellStart"/>
      <w:r w:rsidRPr="004D2C34">
        <w:rPr>
          <w:sz w:val="28"/>
          <w:szCs w:val="28"/>
        </w:rPr>
        <w:t>saleperson</w:t>
      </w:r>
      <w:proofErr w:type="gramEnd"/>
      <w:r w:rsidRPr="004D2C34">
        <w:rPr>
          <w:sz w:val="28"/>
          <w:szCs w:val="28"/>
        </w:rPr>
        <w:t>_id</w:t>
      </w:r>
      <w:proofErr w:type="spellEnd"/>
      <w:r w:rsidRPr="004D2C34">
        <w:rPr>
          <w:sz w:val="28"/>
          <w:szCs w:val="28"/>
        </w:rPr>
        <w:t xml:space="preserve"> );</w:t>
      </w:r>
    </w:p>
    <w:p w14:paraId="0FA5A25C" w14:textId="77777777" w:rsidR="00811ECA" w:rsidRPr="004D2C34" w:rsidRDefault="00811ECA" w:rsidP="00811ECA">
      <w:pPr>
        <w:rPr>
          <w:sz w:val="28"/>
          <w:szCs w:val="28"/>
        </w:rPr>
      </w:pPr>
    </w:p>
    <w:p w14:paraId="60525F23" w14:textId="77777777" w:rsidR="00811ECA" w:rsidRPr="004D2C34" w:rsidRDefault="00811ECA" w:rsidP="00811ECA">
      <w:pPr>
        <w:rPr>
          <w:sz w:val="28"/>
          <w:szCs w:val="28"/>
        </w:rPr>
      </w:pPr>
    </w:p>
    <w:p w14:paraId="5318B900" w14:textId="77777777" w:rsidR="00811ECA" w:rsidRPr="004D2C34" w:rsidRDefault="00811ECA" w:rsidP="00811ECA">
      <w:pPr>
        <w:rPr>
          <w:sz w:val="28"/>
          <w:szCs w:val="28"/>
        </w:rPr>
      </w:pPr>
    </w:p>
    <w:p w14:paraId="767E156E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Oracle SQL Developer Data Modeler Summary Report: </w:t>
      </w:r>
    </w:p>
    <w:p w14:paraId="5E09146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</w:t>
      </w:r>
    </w:p>
    <w:p w14:paraId="1D60553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TABLE                            19</w:t>
      </w:r>
    </w:p>
    <w:p w14:paraId="13B1CF6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INDEX                             0</w:t>
      </w:r>
    </w:p>
    <w:p w14:paraId="276DC97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ALTER TABLE                             39</w:t>
      </w:r>
    </w:p>
    <w:p w14:paraId="39D7363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-- CREATE VIEW                              0</w:t>
      </w:r>
    </w:p>
    <w:p w14:paraId="1047E79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ALTER VIEW                               0</w:t>
      </w:r>
    </w:p>
    <w:p w14:paraId="318BB51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PACKAGE                           0</w:t>
      </w:r>
    </w:p>
    <w:p w14:paraId="57AF002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PACKAGE BODY                      0</w:t>
      </w:r>
    </w:p>
    <w:p w14:paraId="6FA5DF5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PROCEDURE                         0</w:t>
      </w:r>
    </w:p>
    <w:p w14:paraId="4975DA28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FUNCTION                          0</w:t>
      </w:r>
    </w:p>
    <w:p w14:paraId="493F0A5F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TRIGGER                           0</w:t>
      </w:r>
    </w:p>
    <w:p w14:paraId="127DB03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ALTER TRIGGER                            0</w:t>
      </w:r>
    </w:p>
    <w:p w14:paraId="7ADCD47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COLLECTION TYPE                   0</w:t>
      </w:r>
    </w:p>
    <w:p w14:paraId="04CFA77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STRUCTURED TYPE                   0</w:t>
      </w:r>
    </w:p>
    <w:p w14:paraId="2D57FF42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STRUCTURED TYPE BODY              0</w:t>
      </w:r>
    </w:p>
    <w:p w14:paraId="23E852F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CLUSTER                           0</w:t>
      </w:r>
    </w:p>
    <w:p w14:paraId="22C33B8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CONTEXT                           0</w:t>
      </w:r>
    </w:p>
    <w:p w14:paraId="36CF5833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DATABASE                          0</w:t>
      </w:r>
    </w:p>
    <w:p w14:paraId="4B77722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DIMENSION                         0</w:t>
      </w:r>
    </w:p>
    <w:p w14:paraId="4063CD1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DIRECTORY                         0</w:t>
      </w:r>
    </w:p>
    <w:p w14:paraId="4FBEB8C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DISK GROUP                        0</w:t>
      </w:r>
    </w:p>
    <w:p w14:paraId="62C4701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ROLE                              0</w:t>
      </w:r>
    </w:p>
    <w:p w14:paraId="250CA6C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ROLLBACK SEGMENT                  0</w:t>
      </w:r>
    </w:p>
    <w:p w14:paraId="7166EF4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SEQUENCE                          0</w:t>
      </w:r>
    </w:p>
    <w:p w14:paraId="14F5EEC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MATERIALIZED VIEW                 0</w:t>
      </w:r>
    </w:p>
    <w:p w14:paraId="39D6118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MATERIALIZED VIEW LOG             0</w:t>
      </w:r>
    </w:p>
    <w:p w14:paraId="646A20B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SYNONYM                           0</w:t>
      </w:r>
    </w:p>
    <w:p w14:paraId="56769FD7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TABLESPACE                        0</w:t>
      </w:r>
    </w:p>
    <w:p w14:paraId="1FDEE94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CREATE USER                              0</w:t>
      </w:r>
    </w:p>
    <w:p w14:paraId="45A7168A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</w:t>
      </w:r>
    </w:p>
    <w:p w14:paraId="36188141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DROP TABLESPACE                          0</w:t>
      </w:r>
    </w:p>
    <w:p w14:paraId="65235B4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DROP DATABASE                            0</w:t>
      </w:r>
    </w:p>
    <w:p w14:paraId="1871834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</w:t>
      </w:r>
    </w:p>
    <w:p w14:paraId="55C5A4B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REDACTION POLICY                         0</w:t>
      </w:r>
    </w:p>
    <w:p w14:paraId="1A4BDDBD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</w:t>
      </w:r>
    </w:p>
    <w:p w14:paraId="6B86616B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ORDS DROP SCHEMA                         0</w:t>
      </w:r>
    </w:p>
    <w:p w14:paraId="1D5423D5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ORDS ENABLE SCHEMA                       0</w:t>
      </w:r>
    </w:p>
    <w:p w14:paraId="3FEF73D4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ORDS ENABLE OBJECT                       0</w:t>
      </w:r>
    </w:p>
    <w:p w14:paraId="603B5080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-- </w:t>
      </w:r>
    </w:p>
    <w:p w14:paraId="5E8C1916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ERRORS                                   0</w:t>
      </w:r>
    </w:p>
    <w:p w14:paraId="3FAB51FC" w14:textId="77777777" w:rsidR="00811ECA" w:rsidRPr="004D2C34" w:rsidRDefault="00811ECA" w:rsidP="00811ECA">
      <w:pPr>
        <w:rPr>
          <w:sz w:val="28"/>
          <w:szCs w:val="28"/>
        </w:rPr>
      </w:pPr>
      <w:r w:rsidRPr="004D2C34">
        <w:rPr>
          <w:sz w:val="28"/>
          <w:szCs w:val="28"/>
        </w:rPr>
        <w:t>-- WARNINGS                                 0</w:t>
      </w:r>
    </w:p>
    <w:p w14:paraId="2A750717" w14:textId="77777777" w:rsidR="00811ECA" w:rsidRPr="004D2C34" w:rsidRDefault="00811ECA" w:rsidP="00811ECA">
      <w:pPr>
        <w:rPr>
          <w:sz w:val="28"/>
          <w:szCs w:val="28"/>
        </w:rPr>
      </w:pPr>
    </w:p>
    <w:p w14:paraId="669DCF53" w14:textId="77777777" w:rsidR="00811ECA" w:rsidRPr="004D2C34" w:rsidRDefault="00811ECA" w:rsidP="00811ECA">
      <w:pPr>
        <w:rPr>
          <w:sz w:val="28"/>
          <w:szCs w:val="28"/>
        </w:rPr>
      </w:pPr>
    </w:p>
    <w:p w14:paraId="4F27986A" w14:textId="77777777" w:rsidR="00811ECA" w:rsidRPr="004D2C34" w:rsidRDefault="00811ECA" w:rsidP="00811ECA">
      <w:pPr>
        <w:rPr>
          <w:sz w:val="28"/>
          <w:szCs w:val="28"/>
        </w:rPr>
      </w:pPr>
    </w:p>
    <w:p w14:paraId="3D0EFE9D" w14:textId="4B482376" w:rsidR="00254693" w:rsidRPr="004D2C34" w:rsidRDefault="00254693" w:rsidP="00811ECA">
      <w:pPr>
        <w:rPr>
          <w:sz w:val="28"/>
          <w:szCs w:val="28"/>
        </w:rPr>
      </w:pPr>
    </w:p>
    <w:p w14:paraId="29854002" w14:textId="77777777" w:rsidR="00254693" w:rsidRPr="004D2C34" w:rsidRDefault="002546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29B9364C" w14:textId="77777777" w:rsidR="00254693" w:rsidRPr="004D2C34" w:rsidRDefault="00254693" w:rsidP="002546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 xml:space="preserve">Table </w:t>
      </w:r>
      <w:r w:rsidRPr="004D2C34">
        <w:rPr>
          <w:b/>
          <w:bCs/>
          <w:i/>
          <w:sz w:val="28"/>
          <w:szCs w:val="28"/>
        </w:rPr>
        <w:t>structures</w:t>
      </w:r>
      <w:r w:rsidRPr="004D2C34">
        <w:rPr>
          <w:b/>
          <w:bCs/>
          <w:sz w:val="28"/>
          <w:szCs w:val="28"/>
        </w:rPr>
        <w:t xml:space="preserve"> for all tables arranged properly</w:t>
      </w:r>
    </w:p>
    <w:p w14:paraId="4164D5E7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IST</w:t>
      </w:r>
    </w:p>
    <w:p w14:paraId="546EE605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ADC5C7B" wp14:editId="32D4A96F">
            <wp:extent cx="5727700" cy="2468880"/>
            <wp:effectExtent l="0" t="0" r="6350" b="7620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B2542" w14:textId="77777777" w:rsidR="00254693" w:rsidRPr="004D2C34" w:rsidRDefault="00254693" w:rsidP="00254693">
      <w:pPr>
        <w:rPr>
          <w:sz w:val="28"/>
          <w:szCs w:val="28"/>
        </w:rPr>
      </w:pPr>
    </w:p>
    <w:p w14:paraId="38512DD8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IST_ARTWORK</w:t>
      </w:r>
    </w:p>
    <w:p w14:paraId="1D587B48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2374DD7E" wp14:editId="55620044">
            <wp:extent cx="5727700" cy="1007110"/>
            <wp:effectExtent l="0" t="0" r="6350" b="254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E3B64" w14:textId="77777777" w:rsidR="00254693" w:rsidRPr="004D2C34" w:rsidRDefault="00254693" w:rsidP="00254693">
      <w:pPr>
        <w:rPr>
          <w:sz w:val="28"/>
          <w:szCs w:val="28"/>
        </w:rPr>
      </w:pPr>
    </w:p>
    <w:p w14:paraId="13B95B0D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IST_SALE</w:t>
      </w:r>
    </w:p>
    <w:p w14:paraId="48E6AE88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2BB11436" wp14:editId="4361177C">
            <wp:extent cx="5727700" cy="1485265"/>
            <wp:effectExtent l="0" t="0" r="6350" b="63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62B5" w14:textId="77777777" w:rsidR="00254693" w:rsidRPr="004D2C34" w:rsidRDefault="00254693" w:rsidP="00254693">
      <w:pPr>
        <w:rPr>
          <w:sz w:val="28"/>
          <w:szCs w:val="28"/>
        </w:rPr>
      </w:pPr>
    </w:p>
    <w:p w14:paraId="4051A8A6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SHOW</w:t>
      </w:r>
    </w:p>
    <w:p w14:paraId="17BFBB8E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7ECECEE7" wp14:editId="5EE47278">
            <wp:extent cx="5727700" cy="1492885"/>
            <wp:effectExtent l="0" t="0" r="635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E27F" w14:textId="77777777" w:rsidR="00254693" w:rsidRPr="004D2C34" w:rsidRDefault="00254693" w:rsidP="00254693">
      <w:pPr>
        <w:rPr>
          <w:sz w:val="28"/>
          <w:szCs w:val="28"/>
        </w:rPr>
      </w:pPr>
    </w:p>
    <w:p w14:paraId="381FE68C" w14:textId="77777777" w:rsidR="00254693" w:rsidRPr="004D2C34" w:rsidRDefault="00254693" w:rsidP="00254693">
      <w:pPr>
        <w:rPr>
          <w:sz w:val="28"/>
          <w:szCs w:val="28"/>
        </w:rPr>
      </w:pPr>
    </w:p>
    <w:p w14:paraId="7B6420B8" w14:textId="7D085DDA" w:rsidR="00811ECA" w:rsidRPr="004D2C34" w:rsidRDefault="00811ECA" w:rsidP="00811ECA">
      <w:pPr>
        <w:rPr>
          <w:sz w:val="28"/>
          <w:szCs w:val="28"/>
        </w:rPr>
      </w:pPr>
    </w:p>
    <w:p w14:paraId="417CA3F0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ARTSHOW2</w:t>
      </w:r>
    </w:p>
    <w:p w14:paraId="65AA0FE4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7BF4326C" wp14:editId="623F62BA">
            <wp:extent cx="5727700" cy="864235"/>
            <wp:effectExtent l="0" t="0" r="635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098A3" w14:textId="77777777" w:rsidR="00254693" w:rsidRPr="004D2C34" w:rsidRDefault="00254693" w:rsidP="00254693">
      <w:pPr>
        <w:rPr>
          <w:sz w:val="28"/>
          <w:szCs w:val="28"/>
        </w:rPr>
      </w:pPr>
    </w:p>
    <w:p w14:paraId="0B5C73E5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SHOW_ARTWORK</w:t>
      </w:r>
    </w:p>
    <w:p w14:paraId="74D6C106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4BB5F66" wp14:editId="1347A021">
            <wp:extent cx="5727700" cy="871220"/>
            <wp:effectExtent l="0" t="0" r="6350" b="508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0328" w14:textId="77777777" w:rsidR="00254693" w:rsidRPr="004D2C34" w:rsidRDefault="00254693" w:rsidP="00254693">
      <w:pPr>
        <w:rPr>
          <w:sz w:val="28"/>
          <w:szCs w:val="28"/>
        </w:rPr>
      </w:pPr>
    </w:p>
    <w:p w14:paraId="475DF8A9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WORK</w:t>
      </w:r>
    </w:p>
    <w:p w14:paraId="7B195138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DD6BDD2" wp14:editId="723D0517">
            <wp:extent cx="5727700" cy="2463800"/>
            <wp:effectExtent l="0" t="0" r="6350" b="0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DCBC8" w14:textId="77777777" w:rsidR="00254693" w:rsidRPr="004D2C34" w:rsidRDefault="00254693" w:rsidP="00254693">
      <w:pPr>
        <w:rPr>
          <w:sz w:val="28"/>
          <w:szCs w:val="28"/>
        </w:rPr>
      </w:pPr>
    </w:p>
    <w:p w14:paraId="648F63A3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ARTWORK_SALE</w:t>
      </w:r>
    </w:p>
    <w:p w14:paraId="6BEE55F4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29F94176" wp14:editId="5A511A51">
            <wp:extent cx="5727700" cy="1014095"/>
            <wp:effectExtent l="0" t="0" r="635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46781" w14:textId="77777777" w:rsidR="00254693" w:rsidRPr="004D2C34" w:rsidRDefault="00254693" w:rsidP="00254693">
      <w:pPr>
        <w:rPr>
          <w:sz w:val="28"/>
          <w:szCs w:val="28"/>
        </w:rPr>
      </w:pPr>
    </w:p>
    <w:p w14:paraId="73E38F0F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4EB11C1F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BUYER</w:t>
      </w:r>
    </w:p>
    <w:p w14:paraId="7B90C1CD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FE76D44" wp14:editId="3C578280">
            <wp:extent cx="5727700" cy="1971040"/>
            <wp:effectExtent l="0" t="0" r="6350" b="0"/>
            <wp:docPr id="14" name="Picture 1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CEEE" w14:textId="77777777" w:rsidR="00254693" w:rsidRPr="004D2C34" w:rsidRDefault="00254693" w:rsidP="00254693">
      <w:pPr>
        <w:rPr>
          <w:sz w:val="28"/>
          <w:szCs w:val="28"/>
        </w:rPr>
      </w:pPr>
    </w:p>
    <w:p w14:paraId="587A6B3C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BUYER_ARTIST</w:t>
      </w:r>
    </w:p>
    <w:p w14:paraId="6B70B07D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4363634" wp14:editId="2ECA2A3B">
            <wp:extent cx="5727700" cy="871220"/>
            <wp:effectExtent l="0" t="0" r="6350" b="508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A77D" w14:textId="77777777" w:rsidR="00254693" w:rsidRPr="004D2C34" w:rsidRDefault="00254693" w:rsidP="00254693">
      <w:pPr>
        <w:rPr>
          <w:sz w:val="28"/>
          <w:szCs w:val="28"/>
        </w:rPr>
      </w:pPr>
    </w:p>
    <w:p w14:paraId="08395ED3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BUYER_SALE</w:t>
      </w:r>
    </w:p>
    <w:p w14:paraId="1BF77429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CC2DBE6" wp14:editId="7A7ABE73">
            <wp:extent cx="5727700" cy="1113790"/>
            <wp:effectExtent l="0" t="0" r="635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00283" w14:textId="77777777" w:rsidR="00254693" w:rsidRPr="004D2C34" w:rsidRDefault="00254693" w:rsidP="00254693">
      <w:pPr>
        <w:rPr>
          <w:sz w:val="28"/>
          <w:szCs w:val="28"/>
        </w:rPr>
      </w:pPr>
    </w:p>
    <w:p w14:paraId="6FDD4F94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COLLECTOR</w:t>
      </w:r>
    </w:p>
    <w:p w14:paraId="1842C180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51E92EF2" wp14:editId="79BAECC7">
            <wp:extent cx="5727700" cy="1956435"/>
            <wp:effectExtent l="0" t="0" r="6350" b="5715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61228" w14:textId="77777777" w:rsidR="00254693" w:rsidRPr="004D2C34" w:rsidRDefault="00254693" w:rsidP="00254693">
      <w:pPr>
        <w:rPr>
          <w:sz w:val="28"/>
          <w:szCs w:val="28"/>
        </w:rPr>
      </w:pPr>
    </w:p>
    <w:p w14:paraId="07F36D63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COLLECTOR_ARTIST</w:t>
      </w:r>
    </w:p>
    <w:p w14:paraId="20B8352D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31A7998" wp14:editId="79B773E3">
            <wp:extent cx="5727700" cy="885190"/>
            <wp:effectExtent l="0" t="0" r="635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CBA64" w14:textId="77777777" w:rsidR="00254693" w:rsidRPr="004D2C34" w:rsidRDefault="00254693" w:rsidP="00254693">
      <w:pPr>
        <w:rPr>
          <w:sz w:val="28"/>
          <w:szCs w:val="28"/>
        </w:rPr>
      </w:pPr>
    </w:p>
    <w:p w14:paraId="3EF23722" w14:textId="6159055D" w:rsidR="00811ECA" w:rsidRPr="004D2C34" w:rsidRDefault="00811ECA" w:rsidP="00811ECA">
      <w:pPr>
        <w:rPr>
          <w:sz w:val="28"/>
          <w:szCs w:val="28"/>
        </w:rPr>
      </w:pPr>
    </w:p>
    <w:p w14:paraId="2F2F9A2D" w14:textId="503A7E92" w:rsidR="00254693" w:rsidRPr="004D2C34" w:rsidRDefault="00254693" w:rsidP="00811ECA">
      <w:pPr>
        <w:rPr>
          <w:sz w:val="28"/>
          <w:szCs w:val="28"/>
        </w:rPr>
      </w:pPr>
    </w:p>
    <w:p w14:paraId="50FE5F82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COLLECTOR_ARTWORK</w:t>
      </w:r>
    </w:p>
    <w:p w14:paraId="49A2DF42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A63DBF7" wp14:editId="03FA6395">
            <wp:extent cx="5727700" cy="992505"/>
            <wp:effectExtent l="0" t="0" r="6350" b="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C970" w14:textId="77777777" w:rsidR="00254693" w:rsidRPr="004D2C34" w:rsidRDefault="00254693" w:rsidP="00254693">
      <w:pPr>
        <w:rPr>
          <w:sz w:val="28"/>
          <w:szCs w:val="28"/>
        </w:rPr>
      </w:pPr>
    </w:p>
    <w:p w14:paraId="444B74BA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COLLECTOR_SALE</w:t>
      </w:r>
    </w:p>
    <w:p w14:paraId="1DC9CF66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7CAFE3B" wp14:editId="0187F2A2">
            <wp:extent cx="5727700" cy="1235710"/>
            <wp:effectExtent l="0" t="0" r="6350" b="254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4F00" w14:textId="77777777" w:rsidR="00254693" w:rsidRPr="004D2C34" w:rsidRDefault="00254693" w:rsidP="00254693">
      <w:pPr>
        <w:rPr>
          <w:sz w:val="28"/>
          <w:szCs w:val="28"/>
        </w:rPr>
      </w:pPr>
    </w:p>
    <w:p w14:paraId="72B18FC2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SALE</w:t>
      </w:r>
    </w:p>
    <w:p w14:paraId="20E500BC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5773D21E" wp14:editId="1150BB9E">
            <wp:extent cx="5727700" cy="2085340"/>
            <wp:effectExtent l="0" t="0" r="6350" b="0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9FE7F" w14:textId="77777777" w:rsidR="00254693" w:rsidRPr="004D2C34" w:rsidRDefault="00254693" w:rsidP="00254693">
      <w:pPr>
        <w:rPr>
          <w:sz w:val="28"/>
          <w:szCs w:val="28"/>
        </w:rPr>
      </w:pPr>
    </w:p>
    <w:p w14:paraId="73850B93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SALE2</w:t>
      </w:r>
    </w:p>
    <w:p w14:paraId="521A0482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613A5EDC" wp14:editId="1755FC2F">
            <wp:extent cx="5727700" cy="871220"/>
            <wp:effectExtent l="0" t="0" r="6350" b="508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BBDAD" w14:textId="77777777" w:rsidR="00254693" w:rsidRPr="004D2C34" w:rsidRDefault="00254693" w:rsidP="00254693">
      <w:pPr>
        <w:rPr>
          <w:sz w:val="28"/>
          <w:szCs w:val="28"/>
        </w:rPr>
      </w:pPr>
    </w:p>
    <w:p w14:paraId="67922EC7" w14:textId="77777777" w:rsidR="00995F75" w:rsidRDefault="00995F75" w:rsidP="00254693">
      <w:pPr>
        <w:rPr>
          <w:sz w:val="28"/>
          <w:szCs w:val="28"/>
        </w:rPr>
      </w:pPr>
    </w:p>
    <w:p w14:paraId="63FDE8A9" w14:textId="77777777" w:rsidR="00995F75" w:rsidRDefault="00995F75" w:rsidP="00254693">
      <w:pPr>
        <w:rPr>
          <w:sz w:val="28"/>
          <w:szCs w:val="28"/>
        </w:rPr>
      </w:pPr>
    </w:p>
    <w:p w14:paraId="35336335" w14:textId="77777777" w:rsidR="00995F75" w:rsidRDefault="00995F75" w:rsidP="00254693">
      <w:pPr>
        <w:rPr>
          <w:sz w:val="28"/>
          <w:szCs w:val="28"/>
        </w:rPr>
      </w:pPr>
    </w:p>
    <w:p w14:paraId="16AF0CBE" w14:textId="77777777" w:rsidR="00995F75" w:rsidRDefault="00995F75" w:rsidP="00254693">
      <w:pPr>
        <w:rPr>
          <w:sz w:val="28"/>
          <w:szCs w:val="28"/>
        </w:rPr>
      </w:pPr>
    </w:p>
    <w:p w14:paraId="17CF06CF" w14:textId="77777777" w:rsidR="00995F75" w:rsidRDefault="00995F75" w:rsidP="00254693">
      <w:pPr>
        <w:rPr>
          <w:sz w:val="28"/>
          <w:szCs w:val="28"/>
        </w:rPr>
      </w:pPr>
    </w:p>
    <w:p w14:paraId="7BE4BA69" w14:textId="77777777" w:rsidR="00995F75" w:rsidRDefault="00995F75" w:rsidP="00254693">
      <w:pPr>
        <w:rPr>
          <w:sz w:val="28"/>
          <w:szCs w:val="28"/>
        </w:rPr>
      </w:pPr>
    </w:p>
    <w:p w14:paraId="68187681" w14:textId="7C44F129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SALEPERSON</w:t>
      </w:r>
    </w:p>
    <w:p w14:paraId="0D8718D8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58B85DE1" wp14:editId="33F67388">
            <wp:extent cx="5727700" cy="1235710"/>
            <wp:effectExtent l="0" t="0" r="6350" b="254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96C7D" w14:textId="2D609749" w:rsidR="00254693" w:rsidRPr="004D2C34" w:rsidRDefault="00254693" w:rsidP="002546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4F22110C" w14:textId="77777777" w:rsidR="00254693" w:rsidRPr="004D2C34" w:rsidRDefault="00254693" w:rsidP="00254693">
      <w:pPr>
        <w:rPr>
          <w:sz w:val="28"/>
          <w:szCs w:val="28"/>
        </w:rPr>
      </w:pPr>
      <w:r w:rsidRPr="004D2C34">
        <w:rPr>
          <w:sz w:val="28"/>
          <w:szCs w:val="28"/>
        </w:rPr>
        <w:t>SALE_SALEPERSON</w:t>
      </w:r>
    </w:p>
    <w:p w14:paraId="6F169927" w14:textId="329CDC27" w:rsidR="00254693" w:rsidRPr="004D2C34" w:rsidRDefault="00254693" w:rsidP="00254693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5960356" wp14:editId="370AC10D">
            <wp:extent cx="5727700" cy="1485265"/>
            <wp:effectExtent l="0" t="0" r="6350" b="635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8222" w14:textId="48EFBCDA" w:rsidR="00254693" w:rsidRPr="004D2C34" w:rsidRDefault="00254693" w:rsidP="00254693">
      <w:pPr>
        <w:rPr>
          <w:sz w:val="28"/>
          <w:szCs w:val="28"/>
        </w:rPr>
      </w:pPr>
    </w:p>
    <w:p w14:paraId="484B7B5E" w14:textId="5A8B595E" w:rsidR="00254693" w:rsidRPr="004D2C34" w:rsidRDefault="002546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3966FE20" w14:textId="77777777" w:rsidR="002349DE" w:rsidRPr="002349DE" w:rsidRDefault="002349DE" w:rsidP="002349D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2349DE">
        <w:rPr>
          <w:b/>
          <w:bCs/>
          <w:sz w:val="28"/>
          <w:szCs w:val="28"/>
        </w:rPr>
        <w:lastRenderedPageBreak/>
        <w:t>Tables with data, arranged in alphabetical order.</w:t>
      </w:r>
    </w:p>
    <w:p w14:paraId="130417FF" w14:textId="77777777" w:rsidR="008F7E7F" w:rsidRDefault="008F7E7F" w:rsidP="005763BD">
      <w:pPr>
        <w:rPr>
          <w:rFonts w:hint="eastAsia"/>
          <w:sz w:val="28"/>
          <w:szCs w:val="28"/>
        </w:rPr>
      </w:pPr>
    </w:p>
    <w:p w14:paraId="6474F7D2" w14:textId="6D989E76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IST</w:t>
      </w:r>
    </w:p>
    <w:p w14:paraId="76543117" w14:textId="29347E7C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58D3854" wp14:editId="55D6B6ED">
            <wp:extent cx="5727700" cy="27686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3E96" w14:textId="77777777" w:rsidR="005763BD" w:rsidRPr="004D2C34" w:rsidRDefault="005763BD" w:rsidP="005763BD">
      <w:pPr>
        <w:rPr>
          <w:sz w:val="28"/>
          <w:szCs w:val="28"/>
        </w:rPr>
      </w:pPr>
    </w:p>
    <w:p w14:paraId="0029C475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IST_ARTWORK</w:t>
      </w:r>
    </w:p>
    <w:p w14:paraId="5D626650" w14:textId="38870564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2EE699FB" wp14:editId="2C3104DD">
            <wp:extent cx="5727700" cy="276860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F28B" w14:textId="77777777" w:rsidR="005763BD" w:rsidRPr="004D2C34" w:rsidRDefault="005763BD" w:rsidP="005763BD">
      <w:pPr>
        <w:rPr>
          <w:sz w:val="28"/>
          <w:szCs w:val="28"/>
        </w:rPr>
      </w:pPr>
    </w:p>
    <w:p w14:paraId="1C0F2C3B" w14:textId="77777777" w:rsidR="00E5087B" w:rsidRPr="004D2C34" w:rsidRDefault="00E5087B" w:rsidP="005763BD">
      <w:pPr>
        <w:rPr>
          <w:sz w:val="28"/>
          <w:szCs w:val="28"/>
        </w:rPr>
      </w:pPr>
    </w:p>
    <w:p w14:paraId="7D87919F" w14:textId="54EA6E88" w:rsidR="00E5087B" w:rsidRPr="004D2C34" w:rsidRDefault="00E5087B" w:rsidP="005763BD">
      <w:pPr>
        <w:rPr>
          <w:sz w:val="28"/>
          <w:szCs w:val="28"/>
        </w:rPr>
      </w:pPr>
    </w:p>
    <w:p w14:paraId="409F354B" w14:textId="36CC4893" w:rsidR="00E5087B" w:rsidRPr="004D2C34" w:rsidRDefault="00E5087B" w:rsidP="005763BD">
      <w:pPr>
        <w:rPr>
          <w:sz w:val="28"/>
          <w:szCs w:val="28"/>
        </w:rPr>
      </w:pPr>
    </w:p>
    <w:p w14:paraId="5609106F" w14:textId="34C854C8" w:rsidR="00E5087B" w:rsidRPr="004D2C34" w:rsidRDefault="00E5087B" w:rsidP="005763BD">
      <w:pPr>
        <w:rPr>
          <w:sz w:val="28"/>
          <w:szCs w:val="28"/>
        </w:rPr>
      </w:pPr>
    </w:p>
    <w:p w14:paraId="04694A10" w14:textId="564AED47" w:rsidR="00E5087B" w:rsidRPr="004D2C34" w:rsidRDefault="00E5087B" w:rsidP="005763BD">
      <w:pPr>
        <w:rPr>
          <w:sz w:val="28"/>
          <w:szCs w:val="28"/>
        </w:rPr>
      </w:pPr>
    </w:p>
    <w:p w14:paraId="137D8FBE" w14:textId="5300226C" w:rsidR="00E5087B" w:rsidRPr="004D2C34" w:rsidRDefault="00E5087B" w:rsidP="005763BD">
      <w:pPr>
        <w:rPr>
          <w:sz w:val="28"/>
          <w:szCs w:val="28"/>
        </w:rPr>
      </w:pPr>
    </w:p>
    <w:p w14:paraId="47355E21" w14:textId="6568EA1C" w:rsidR="00E5087B" w:rsidRPr="004D2C34" w:rsidRDefault="00E5087B" w:rsidP="005763BD">
      <w:pPr>
        <w:rPr>
          <w:sz w:val="28"/>
          <w:szCs w:val="28"/>
        </w:rPr>
      </w:pPr>
    </w:p>
    <w:p w14:paraId="04EA1103" w14:textId="229B5597" w:rsidR="00E5087B" w:rsidRPr="004D2C34" w:rsidRDefault="00E5087B" w:rsidP="005763BD">
      <w:pPr>
        <w:rPr>
          <w:sz w:val="28"/>
          <w:szCs w:val="28"/>
        </w:rPr>
      </w:pPr>
    </w:p>
    <w:p w14:paraId="3C2F4FDB" w14:textId="7E1761C4" w:rsidR="00E5087B" w:rsidRPr="004D2C34" w:rsidRDefault="00E5087B" w:rsidP="005763BD">
      <w:pPr>
        <w:rPr>
          <w:sz w:val="28"/>
          <w:szCs w:val="28"/>
        </w:rPr>
      </w:pPr>
    </w:p>
    <w:p w14:paraId="492E5A9D" w14:textId="12571367" w:rsidR="00E5087B" w:rsidRPr="004D2C34" w:rsidRDefault="00E5087B" w:rsidP="005763BD">
      <w:pPr>
        <w:rPr>
          <w:sz w:val="28"/>
          <w:szCs w:val="28"/>
        </w:rPr>
      </w:pPr>
    </w:p>
    <w:p w14:paraId="5E55CB65" w14:textId="78E3A298" w:rsidR="00E5087B" w:rsidRPr="004D2C34" w:rsidRDefault="00E5087B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IST_SALE</w:t>
      </w:r>
    </w:p>
    <w:p w14:paraId="792A0083" w14:textId="1151787A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59D464F4" wp14:editId="23832335">
            <wp:extent cx="5656217" cy="2734047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56217" cy="273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29C05" w14:textId="77777777" w:rsidR="005763BD" w:rsidRPr="004D2C34" w:rsidRDefault="005763BD" w:rsidP="005763BD">
      <w:pPr>
        <w:rPr>
          <w:sz w:val="28"/>
          <w:szCs w:val="28"/>
        </w:rPr>
      </w:pPr>
    </w:p>
    <w:p w14:paraId="71086486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SHOW</w:t>
      </w:r>
    </w:p>
    <w:p w14:paraId="6A055A6B" w14:textId="37D0E851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646D2E7C" wp14:editId="5FE8770A">
            <wp:extent cx="5727700" cy="2768600"/>
            <wp:effectExtent l="0" t="0" r="635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81F66" w14:textId="4FE18B17" w:rsidR="005763BD" w:rsidRPr="004D2C34" w:rsidRDefault="005763BD" w:rsidP="005763BD">
      <w:pPr>
        <w:rPr>
          <w:sz w:val="28"/>
          <w:szCs w:val="28"/>
        </w:rPr>
      </w:pPr>
    </w:p>
    <w:p w14:paraId="1AA1E486" w14:textId="4FC8A320" w:rsidR="00E5087B" w:rsidRPr="004D2C34" w:rsidRDefault="00E5087B" w:rsidP="005763BD">
      <w:pPr>
        <w:rPr>
          <w:sz w:val="28"/>
          <w:szCs w:val="28"/>
        </w:rPr>
      </w:pPr>
    </w:p>
    <w:p w14:paraId="5F26D02D" w14:textId="6F0D281C" w:rsidR="00E5087B" w:rsidRPr="004D2C34" w:rsidRDefault="00E5087B" w:rsidP="005763BD">
      <w:pPr>
        <w:rPr>
          <w:sz w:val="28"/>
          <w:szCs w:val="28"/>
        </w:rPr>
      </w:pPr>
    </w:p>
    <w:p w14:paraId="66C8AB3D" w14:textId="3B5E20BF" w:rsidR="00E5087B" w:rsidRPr="004D2C34" w:rsidRDefault="00E5087B" w:rsidP="005763BD">
      <w:pPr>
        <w:rPr>
          <w:sz w:val="28"/>
          <w:szCs w:val="28"/>
        </w:rPr>
      </w:pPr>
    </w:p>
    <w:p w14:paraId="251B1435" w14:textId="1AE30069" w:rsidR="00E5087B" w:rsidRPr="004D2C34" w:rsidRDefault="00E5087B" w:rsidP="005763BD">
      <w:pPr>
        <w:rPr>
          <w:sz w:val="28"/>
          <w:szCs w:val="28"/>
        </w:rPr>
      </w:pPr>
    </w:p>
    <w:p w14:paraId="119376BE" w14:textId="613F0C25" w:rsidR="00E5087B" w:rsidRPr="004D2C34" w:rsidRDefault="00E5087B" w:rsidP="005763BD">
      <w:pPr>
        <w:rPr>
          <w:sz w:val="28"/>
          <w:szCs w:val="28"/>
        </w:rPr>
      </w:pPr>
    </w:p>
    <w:p w14:paraId="4AC1DF54" w14:textId="0AA164F9" w:rsidR="00E5087B" w:rsidRPr="004D2C34" w:rsidRDefault="00E5087B" w:rsidP="005763BD">
      <w:pPr>
        <w:rPr>
          <w:sz w:val="28"/>
          <w:szCs w:val="28"/>
        </w:rPr>
      </w:pPr>
    </w:p>
    <w:p w14:paraId="6CAB548F" w14:textId="03D7E352" w:rsidR="00E5087B" w:rsidRPr="004D2C34" w:rsidRDefault="00E5087B" w:rsidP="005763BD">
      <w:pPr>
        <w:rPr>
          <w:sz w:val="28"/>
          <w:szCs w:val="28"/>
        </w:rPr>
      </w:pPr>
    </w:p>
    <w:p w14:paraId="0C386D86" w14:textId="6BCE7203" w:rsidR="00E5087B" w:rsidRPr="004D2C34" w:rsidRDefault="00E5087B" w:rsidP="005763BD">
      <w:pPr>
        <w:rPr>
          <w:sz w:val="28"/>
          <w:szCs w:val="28"/>
        </w:rPr>
      </w:pPr>
    </w:p>
    <w:p w14:paraId="69F8D01A" w14:textId="09546EC2" w:rsidR="00E5087B" w:rsidRPr="004D2C34" w:rsidRDefault="00E5087B" w:rsidP="005763BD">
      <w:pPr>
        <w:rPr>
          <w:sz w:val="28"/>
          <w:szCs w:val="28"/>
        </w:rPr>
      </w:pPr>
    </w:p>
    <w:p w14:paraId="0729BEE1" w14:textId="678C6C44" w:rsidR="00E5087B" w:rsidRPr="004D2C34" w:rsidRDefault="00E5087B" w:rsidP="005763BD">
      <w:pPr>
        <w:rPr>
          <w:sz w:val="28"/>
          <w:szCs w:val="28"/>
        </w:rPr>
      </w:pPr>
    </w:p>
    <w:p w14:paraId="11226531" w14:textId="6F90BF45" w:rsidR="00E5087B" w:rsidRPr="004D2C34" w:rsidRDefault="00E5087B" w:rsidP="005763BD">
      <w:pPr>
        <w:rPr>
          <w:sz w:val="28"/>
          <w:szCs w:val="28"/>
        </w:rPr>
      </w:pPr>
    </w:p>
    <w:p w14:paraId="710156B7" w14:textId="77777777" w:rsidR="004D2C34" w:rsidRPr="004D2C34" w:rsidRDefault="004D2C34" w:rsidP="005763BD">
      <w:pPr>
        <w:rPr>
          <w:sz w:val="28"/>
          <w:szCs w:val="28"/>
        </w:rPr>
      </w:pPr>
    </w:p>
    <w:p w14:paraId="47238E52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SHOW2</w:t>
      </w:r>
    </w:p>
    <w:p w14:paraId="3A17A818" w14:textId="3FCD959F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CF1DE43" wp14:editId="3573845D">
            <wp:extent cx="5727700" cy="2768600"/>
            <wp:effectExtent l="0" t="0" r="635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8856C" w14:textId="77777777" w:rsidR="005763BD" w:rsidRPr="004D2C34" w:rsidRDefault="005763BD" w:rsidP="005763BD">
      <w:pPr>
        <w:rPr>
          <w:sz w:val="28"/>
          <w:szCs w:val="28"/>
        </w:rPr>
      </w:pPr>
    </w:p>
    <w:p w14:paraId="4E435EDE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SHOW_ARTWORK</w:t>
      </w:r>
    </w:p>
    <w:p w14:paraId="099B544D" w14:textId="4C025E5F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1EB322A" wp14:editId="09765FFF">
            <wp:extent cx="5727700" cy="2768600"/>
            <wp:effectExtent l="0" t="0" r="635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C5CC" w14:textId="77777777" w:rsidR="005763BD" w:rsidRPr="004D2C34" w:rsidRDefault="005763BD" w:rsidP="005763BD">
      <w:pPr>
        <w:rPr>
          <w:sz w:val="28"/>
          <w:szCs w:val="28"/>
        </w:rPr>
      </w:pPr>
    </w:p>
    <w:p w14:paraId="46737B66" w14:textId="77777777" w:rsidR="00E5087B" w:rsidRPr="004D2C34" w:rsidRDefault="00E5087B" w:rsidP="005763BD">
      <w:pPr>
        <w:rPr>
          <w:sz w:val="28"/>
          <w:szCs w:val="28"/>
        </w:rPr>
      </w:pPr>
    </w:p>
    <w:p w14:paraId="78A912F7" w14:textId="77777777" w:rsidR="00E5087B" w:rsidRPr="004D2C34" w:rsidRDefault="00E5087B" w:rsidP="005763BD">
      <w:pPr>
        <w:rPr>
          <w:sz w:val="28"/>
          <w:szCs w:val="28"/>
        </w:rPr>
      </w:pPr>
    </w:p>
    <w:p w14:paraId="6358B848" w14:textId="77777777" w:rsidR="00E5087B" w:rsidRPr="004D2C34" w:rsidRDefault="00E5087B" w:rsidP="005763BD">
      <w:pPr>
        <w:rPr>
          <w:sz w:val="28"/>
          <w:szCs w:val="28"/>
        </w:rPr>
      </w:pPr>
    </w:p>
    <w:p w14:paraId="3D959625" w14:textId="77777777" w:rsidR="00E5087B" w:rsidRPr="004D2C34" w:rsidRDefault="00E5087B" w:rsidP="005763BD">
      <w:pPr>
        <w:rPr>
          <w:sz w:val="28"/>
          <w:szCs w:val="28"/>
        </w:rPr>
      </w:pPr>
    </w:p>
    <w:p w14:paraId="6014B167" w14:textId="77777777" w:rsidR="00E5087B" w:rsidRPr="004D2C34" w:rsidRDefault="00E5087B" w:rsidP="005763BD">
      <w:pPr>
        <w:rPr>
          <w:sz w:val="28"/>
          <w:szCs w:val="28"/>
        </w:rPr>
      </w:pPr>
    </w:p>
    <w:p w14:paraId="71C25E3C" w14:textId="77777777" w:rsidR="00E5087B" w:rsidRPr="004D2C34" w:rsidRDefault="00E5087B" w:rsidP="005763BD">
      <w:pPr>
        <w:rPr>
          <w:sz w:val="28"/>
          <w:szCs w:val="28"/>
        </w:rPr>
      </w:pPr>
    </w:p>
    <w:p w14:paraId="26951EC9" w14:textId="77777777" w:rsidR="00E5087B" w:rsidRPr="004D2C34" w:rsidRDefault="00E5087B" w:rsidP="005763BD">
      <w:pPr>
        <w:rPr>
          <w:sz w:val="28"/>
          <w:szCs w:val="28"/>
        </w:rPr>
      </w:pPr>
    </w:p>
    <w:p w14:paraId="19904C40" w14:textId="77777777" w:rsidR="00E5087B" w:rsidRPr="004D2C34" w:rsidRDefault="00E5087B" w:rsidP="005763BD">
      <w:pPr>
        <w:rPr>
          <w:sz w:val="28"/>
          <w:szCs w:val="28"/>
        </w:rPr>
      </w:pPr>
    </w:p>
    <w:p w14:paraId="11C486CD" w14:textId="77777777" w:rsidR="00E5087B" w:rsidRPr="004D2C34" w:rsidRDefault="00E5087B" w:rsidP="005763BD">
      <w:pPr>
        <w:rPr>
          <w:sz w:val="28"/>
          <w:szCs w:val="28"/>
        </w:rPr>
      </w:pPr>
    </w:p>
    <w:p w14:paraId="7405438E" w14:textId="77777777" w:rsidR="00E5087B" w:rsidRPr="004D2C34" w:rsidRDefault="00E5087B" w:rsidP="005763BD">
      <w:pPr>
        <w:rPr>
          <w:sz w:val="28"/>
          <w:szCs w:val="28"/>
        </w:rPr>
      </w:pPr>
    </w:p>
    <w:p w14:paraId="00A28C85" w14:textId="77777777" w:rsidR="00E5087B" w:rsidRPr="004D2C34" w:rsidRDefault="00E5087B" w:rsidP="005763BD">
      <w:pPr>
        <w:rPr>
          <w:sz w:val="28"/>
          <w:szCs w:val="28"/>
        </w:rPr>
      </w:pPr>
    </w:p>
    <w:p w14:paraId="5F33EF4D" w14:textId="77777777" w:rsidR="00E5087B" w:rsidRPr="004D2C34" w:rsidRDefault="00E5087B" w:rsidP="005763BD">
      <w:pPr>
        <w:rPr>
          <w:sz w:val="28"/>
          <w:szCs w:val="28"/>
        </w:rPr>
      </w:pPr>
    </w:p>
    <w:p w14:paraId="7099E2F2" w14:textId="2FF182CE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WORK</w:t>
      </w:r>
    </w:p>
    <w:p w14:paraId="5AA454D3" w14:textId="66C58B7F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385701D" wp14:editId="3169E135">
            <wp:extent cx="5727700" cy="276860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706AE" w14:textId="77777777" w:rsidR="005763BD" w:rsidRPr="004D2C34" w:rsidRDefault="005763BD" w:rsidP="005763BD">
      <w:pPr>
        <w:rPr>
          <w:sz w:val="28"/>
          <w:szCs w:val="28"/>
        </w:rPr>
      </w:pPr>
    </w:p>
    <w:p w14:paraId="3EA82DDB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ARTWORK_SALE</w:t>
      </w:r>
    </w:p>
    <w:p w14:paraId="54F41315" w14:textId="0CF94053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512569B2" wp14:editId="60749107">
            <wp:extent cx="5727700" cy="276860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CF561" w14:textId="77777777" w:rsidR="005763BD" w:rsidRPr="004D2C34" w:rsidRDefault="005763BD" w:rsidP="005763BD">
      <w:pPr>
        <w:rPr>
          <w:sz w:val="28"/>
          <w:szCs w:val="28"/>
        </w:rPr>
      </w:pPr>
    </w:p>
    <w:p w14:paraId="64AE6187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10E06956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BUYER</w:t>
      </w:r>
    </w:p>
    <w:p w14:paraId="0C35D44C" w14:textId="0B70E5DC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52EE0F9" wp14:editId="1A5C5939">
            <wp:extent cx="5727700" cy="2768600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291A" w14:textId="77777777" w:rsidR="005763BD" w:rsidRPr="004D2C34" w:rsidRDefault="005763BD" w:rsidP="005763BD">
      <w:pPr>
        <w:rPr>
          <w:sz w:val="28"/>
          <w:szCs w:val="28"/>
        </w:rPr>
      </w:pPr>
    </w:p>
    <w:p w14:paraId="081B747C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BUYER_ARTIST</w:t>
      </w:r>
    </w:p>
    <w:p w14:paraId="205068B4" w14:textId="733E21B2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19FB15C" wp14:editId="75E6C00A">
            <wp:extent cx="5727700" cy="2768600"/>
            <wp:effectExtent l="0" t="0" r="635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D88F2" w14:textId="77777777" w:rsidR="005763BD" w:rsidRPr="004D2C34" w:rsidRDefault="005763BD" w:rsidP="005763BD">
      <w:pPr>
        <w:rPr>
          <w:sz w:val="28"/>
          <w:szCs w:val="28"/>
        </w:rPr>
      </w:pPr>
    </w:p>
    <w:p w14:paraId="7D7A329F" w14:textId="77777777" w:rsidR="00E5087B" w:rsidRPr="004D2C34" w:rsidRDefault="00E5087B" w:rsidP="005763BD">
      <w:pPr>
        <w:rPr>
          <w:sz w:val="28"/>
          <w:szCs w:val="28"/>
        </w:rPr>
      </w:pPr>
    </w:p>
    <w:p w14:paraId="7A3B2D67" w14:textId="77777777" w:rsidR="00E5087B" w:rsidRPr="004D2C34" w:rsidRDefault="00E5087B" w:rsidP="005763BD">
      <w:pPr>
        <w:rPr>
          <w:sz w:val="28"/>
          <w:szCs w:val="28"/>
        </w:rPr>
      </w:pPr>
    </w:p>
    <w:p w14:paraId="6893EE3A" w14:textId="77777777" w:rsidR="00E5087B" w:rsidRPr="004D2C34" w:rsidRDefault="00E5087B" w:rsidP="005763BD">
      <w:pPr>
        <w:rPr>
          <w:sz w:val="28"/>
          <w:szCs w:val="28"/>
        </w:rPr>
      </w:pPr>
    </w:p>
    <w:p w14:paraId="0E76A17A" w14:textId="77777777" w:rsidR="00E5087B" w:rsidRPr="004D2C34" w:rsidRDefault="00E5087B" w:rsidP="005763BD">
      <w:pPr>
        <w:rPr>
          <w:sz w:val="28"/>
          <w:szCs w:val="28"/>
        </w:rPr>
      </w:pPr>
    </w:p>
    <w:p w14:paraId="1E53D469" w14:textId="77777777" w:rsidR="00E5087B" w:rsidRPr="004D2C34" w:rsidRDefault="00E5087B" w:rsidP="005763BD">
      <w:pPr>
        <w:rPr>
          <w:sz w:val="28"/>
          <w:szCs w:val="28"/>
        </w:rPr>
      </w:pPr>
    </w:p>
    <w:p w14:paraId="1144B304" w14:textId="77777777" w:rsidR="00E5087B" w:rsidRPr="004D2C34" w:rsidRDefault="00E5087B" w:rsidP="005763BD">
      <w:pPr>
        <w:rPr>
          <w:sz w:val="28"/>
          <w:szCs w:val="28"/>
        </w:rPr>
      </w:pPr>
    </w:p>
    <w:p w14:paraId="3E13CFBC" w14:textId="77777777" w:rsidR="00E5087B" w:rsidRPr="004D2C34" w:rsidRDefault="00E5087B" w:rsidP="005763BD">
      <w:pPr>
        <w:rPr>
          <w:sz w:val="28"/>
          <w:szCs w:val="28"/>
        </w:rPr>
      </w:pPr>
    </w:p>
    <w:p w14:paraId="5D85CDA9" w14:textId="77777777" w:rsidR="00E5087B" w:rsidRPr="004D2C34" w:rsidRDefault="00E5087B" w:rsidP="005763BD">
      <w:pPr>
        <w:rPr>
          <w:sz w:val="28"/>
          <w:szCs w:val="28"/>
        </w:rPr>
      </w:pPr>
    </w:p>
    <w:p w14:paraId="50FFA44E" w14:textId="77777777" w:rsidR="00E5087B" w:rsidRPr="004D2C34" w:rsidRDefault="00E5087B" w:rsidP="005763BD">
      <w:pPr>
        <w:rPr>
          <w:sz w:val="28"/>
          <w:szCs w:val="28"/>
        </w:rPr>
      </w:pPr>
    </w:p>
    <w:p w14:paraId="4B30D465" w14:textId="77777777" w:rsidR="00E5087B" w:rsidRPr="004D2C34" w:rsidRDefault="00E5087B" w:rsidP="005763BD">
      <w:pPr>
        <w:rPr>
          <w:sz w:val="28"/>
          <w:szCs w:val="28"/>
        </w:rPr>
      </w:pPr>
    </w:p>
    <w:p w14:paraId="5DEA2EF0" w14:textId="77777777" w:rsidR="00E5087B" w:rsidRPr="004D2C34" w:rsidRDefault="00E5087B" w:rsidP="005763BD">
      <w:pPr>
        <w:rPr>
          <w:sz w:val="28"/>
          <w:szCs w:val="28"/>
        </w:rPr>
      </w:pPr>
    </w:p>
    <w:p w14:paraId="30CE84BF" w14:textId="77777777" w:rsidR="00E5087B" w:rsidRPr="004D2C34" w:rsidRDefault="00E5087B" w:rsidP="005763BD">
      <w:pPr>
        <w:rPr>
          <w:sz w:val="28"/>
          <w:szCs w:val="28"/>
        </w:rPr>
      </w:pPr>
    </w:p>
    <w:p w14:paraId="64F5AFEA" w14:textId="77777777" w:rsidR="00E5087B" w:rsidRPr="004D2C34" w:rsidRDefault="00E5087B" w:rsidP="005763BD">
      <w:pPr>
        <w:rPr>
          <w:sz w:val="28"/>
          <w:szCs w:val="28"/>
        </w:rPr>
      </w:pPr>
    </w:p>
    <w:p w14:paraId="54BA8DD8" w14:textId="77777777" w:rsidR="00E5087B" w:rsidRPr="004D2C34" w:rsidRDefault="00E5087B" w:rsidP="005763BD">
      <w:pPr>
        <w:rPr>
          <w:sz w:val="28"/>
          <w:szCs w:val="28"/>
        </w:rPr>
      </w:pPr>
    </w:p>
    <w:p w14:paraId="330B97A9" w14:textId="406A9A9F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BUYER_SALE</w:t>
      </w:r>
    </w:p>
    <w:p w14:paraId="5EC60FE0" w14:textId="0554A0F1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AAEF3BA" wp14:editId="071F2FB3">
            <wp:extent cx="5727700" cy="2768600"/>
            <wp:effectExtent l="0" t="0" r="635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BEA46" w14:textId="77777777" w:rsidR="005763BD" w:rsidRPr="004D2C34" w:rsidRDefault="005763BD" w:rsidP="005763BD">
      <w:pPr>
        <w:rPr>
          <w:sz w:val="28"/>
          <w:szCs w:val="28"/>
        </w:rPr>
      </w:pPr>
    </w:p>
    <w:p w14:paraId="343780D5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COLLECTOR</w:t>
      </w:r>
    </w:p>
    <w:p w14:paraId="50563987" w14:textId="10EA7AD5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E76F0B5" wp14:editId="4DF55FC1">
            <wp:extent cx="5727700" cy="276860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DB31" w14:textId="77777777" w:rsidR="005763BD" w:rsidRPr="004D2C34" w:rsidRDefault="005763BD" w:rsidP="005763BD">
      <w:pPr>
        <w:rPr>
          <w:sz w:val="28"/>
          <w:szCs w:val="28"/>
        </w:rPr>
      </w:pPr>
    </w:p>
    <w:p w14:paraId="22E686B4" w14:textId="77777777" w:rsidR="00E5087B" w:rsidRPr="004D2C34" w:rsidRDefault="00E5087B" w:rsidP="005763BD">
      <w:pPr>
        <w:rPr>
          <w:sz w:val="28"/>
          <w:szCs w:val="28"/>
        </w:rPr>
      </w:pPr>
    </w:p>
    <w:p w14:paraId="70402EF8" w14:textId="77777777" w:rsidR="00E5087B" w:rsidRPr="004D2C34" w:rsidRDefault="00E5087B" w:rsidP="005763BD">
      <w:pPr>
        <w:rPr>
          <w:sz w:val="28"/>
          <w:szCs w:val="28"/>
        </w:rPr>
      </w:pPr>
    </w:p>
    <w:p w14:paraId="4485E54B" w14:textId="77777777" w:rsidR="00E5087B" w:rsidRPr="004D2C34" w:rsidRDefault="00E5087B" w:rsidP="005763BD">
      <w:pPr>
        <w:rPr>
          <w:sz w:val="28"/>
          <w:szCs w:val="28"/>
        </w:rPr>
      </w:pPr>
    </w:p>
    <w:p w14:paraId="073E733F" w14:textId="77777777" w:rsidR="00E5087B" w:rsidRPr="004D2C34" w:rsidRDefault="00E5087B" w:rsidP="005763BD">
      <w:pPr>
        <w:rPr>
          <w:sz w:val="28"/>
          <w:szCs w:val="28"/>
        </w:rPr>
      </w:pPr>
    </w:p>
    <w:p w14:paraId="54F6EEBD" w14:textId="77777777" w:rsidR="00E5087B" w:rsidRPr="004D2C34" w:rsidRDefault="00E5087B" w:rsidP="005763BD">
      <w:pPr>
        <w:rPr>
          <w:sz w:val="28"/>
          <w:szCs w:val="28"/>
        </w:rPr>
      </w:pPr>
    </w:p>
    <w:p w14:paraId="2CC37F33" w14:textId="77777777" w:rsidR="00E5087B" w:rsidRPr="004D2C34" w:rsidRDefault="00E5087B" w:rsidP="005763BD">
      <w:pPr>
        <w:rPr>
          <w:sz w:val="28"/>
          <w:szCs w:val="28"/>
        </w:rPr>
      </w:pPr>
    </w:p>
    <w:p w14:paraId="3679F0B8" w14:textId="77777777" w:rsidR="00E5087B" w:rsidRPr="004D2C34" w:rsidRDefault="00E5087B" w:rsidP="005763BD">
      <w:pPr>
        <w:rPr>
          <w:sz w:val="28"/>
          <w:szCs w:val="28"/>
        </w:rPr>
      </w:pPr>
    </w:p>
    <w:p w14:paraId="540DFFC8" w14:textId="77777777" w:rsidR="00E5087B" w:rsidRPr="004D2C34" w:rsidRDefault="00E5087B" w:rsidP="005763BD">
      <w:pPr>
        <w:rPr>
          <w:sz w:val="28"/>
          <w:szCs w:val="28"/>
        </w:rPr>
      </w:pPr>
    </w:p>
    <w:p w14:paraId="6A8D55A2" w14:textId="77777777" w:rsidR="00E5087B" w:rsidRPr="004D2C34" w:rsidRDefault="00E5087B" w:rsidP="005763BD">
      <w:pPr>
        <w:rPr>
          <w:sz w:val="28"/>
          <w:szCs w:val="28"/>
        </w:rPr>
      </w:pPr>
    </w:p>
    <w:p w14:paraId="5C72AF2F" w14:textId="77777777" w:rsidR="00E5087B" w:rsidRPr="004D2C34" w:rsidRDefault="00E5087B" w:rsidP="005763BD">
      <w:pPr>
        <w:rPr>
          <w:sz w:val="28"/>
          <w:szCs w:val="28"/>
        </w:rPr>
      </w:pPr>
    </w:p>
    <w:p w14:paraId="38B0CFF9" w14:textId="77777777" w:rsidR="00E5087B" w:rsidRPr="004D2C34" w:rsidRDefault="00E5087B" w:rsidP="005763BD">
      <w:pPr>
        <w:rPr>
          <w:sz w:val="28"/>
          <w:szCs w:val="28"/>
        </w:rPr>
      </w:pPr>
    </w:p>
    <w:p w14:paraId="248AB6E7" w14:textId="36B77FDB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COLLECTOR_ARTIST</w:t>
      </w:r>
    </w:p>
    <w:p w14:paraId="7897760F" w14:textId="1BB31D97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182D850" wp14:editId="543FD65E">
            <wp:extent cx="5727700" cy="2768600"/>
            <wp:effectExtent l="0" t="0" r="635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91BDA" w14:textId="77777777" w:rsidR="005763BD" w:rsidRPr="004D2C34" w:rsidRDefault="005763BD" w:rsidP="005763BD">
      <w:pPr>
        <w:rPr>
          <w:sz w:val="28"/>
          <w:szCs w:val="28"/>
        </w:rPr>
      </w:pPr>
    </w:p>
    <w:p w14:paraId="3DCE6485" w14:textId="77777777" w:rsidR="005763BD" w:rsidRPr="004D2C34" w:rsidRDefault="005763BD" w:rsidP="005763BD">
      <w:pPr>
        <w:rPr>
          <w:sz w:val="28"/>
          <w:szCs w:val="28"/>
        </w:rPr>
      </w:pPr>
    </w:p>
    <w:p w14:paraId="31F3127E" w14:textId="77777777" w:rsidR="005763BD" w:rsidRPr="004D2C34" w:rsidRDefault="005763BD" w:rsidP="005763BD">
      <w:pPr>
        <w:rPr>
          <w:sz w:val="28"/>
          <w:szCs w:val="28"/>
        </w:rPr>
      </w:pPr>
    </w:p>
    <w:p w14:paraId="55192CE3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COLLECTOR_ARTWORK</w:t>
      </w:r>
    </w:p>
    <w:p w14:paraId="41DBD462" w14:textId="1B117991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87172F7" wp14:editId="3ABC8C66">
            <wp:extent cx="5727700" cy="2768600"/>
            <wp:effectExtent l="0" t="0" r="635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F9E3A" w14:textId="77777777" w:rsidR="005763BD" w:rsidRPr="004D2C34" w:rsidRDefault="005763BD" w:rsidP="005763BD">
      <w:pPr>
        <w:rPr>
          <w:sz w:val="28"/>
          <w:szCs w:val="28"/>
        </w:rPr>
      </w:pPr>
    </w:p>
    <w:p w14:paraId="68E898A9" w14:textId="77777777" w:rsidR="00E5087B" w:rsidRPr="004D2C34" w:rsidRDefault="00E5087B" w:rsidP="005763BD">
      <w:pPr>
        <w:rPr>
          <w:sz w:val="28"/>
          <w:szCs w:val="28"/>
        </w:rPr>
      </w:pPr>
    </w:p>
    <w:p w14:paraId="26AF4477" w14:textId="77777777" w:rsidR="00E5087B" w:rsidRPr="004D2C34" w:rsidRDefault="00E5087B" w:rsidP="005763BD">
      <w:pPr>
        <w:rPr>
          <w:sz w:val="28"/>
          <w:szCs w:val="28"/>
        </w:rPr>
      </w:pPr>
    </w:p>
    <w:p w14:paraId="7F1473DA" w14:textId="77777777" w:rsidR="00E5087B" w:rsidRPr="004D2C34" w:rsidRDefault="00E5087B" w:rsidP="005763BD">
      <w:pPr>
        <w:rPr>
          <w:sz w:val="28"/>
          <w:szCs w:val="28"/>
        </w:rPr>
      </w:pPr>
    </w:p>
    <w:p w14:paraId="6F440236" w14:textId="77777777" w:rsidR="00E5087B" w:rsidRPr="004D2C34" w:rsidRDefault="00E5087B" w:rsidP="005763BD">
      <w:pPr>
        <w:rPr>
          <w:sz w:val="28"/>
          <w:szCs w:val="28"/>
        </w:rPr>
      </w:pPr>
    </w:p>
    <w:p w14:paraId="233ED5B1" w14:textId="77777777" w:rsidR="00E5087B" w:rsidRPr="004D2C34" w:rsidRDefault="00E5087B" w:rsidP="005763BD">
      <w:pPr>
        <w:rPr>
          <w:sz w:val="28"/>
          <w:szCs w:val="28"/>
        </w:rPr>
      </w:pPr>
    </w:p>
    <w:p w14:paraId="4670AAB7" w14:textId="77777777" w:rsidR="00E5087B" w:rsidRPr="004D2C34" w:rsidRDefault="00E5087B" w:rsidP="005763BD">
      <w:pPr>
        <w:rPr>
          <w:sz w:val="28"/>
          <w:szCs w:val="28"/>
        </w:rPr>
      </w:pPr>
    </w:p>
    <w:p w14:paraId="4307FB21" w14:textId="77777777" w:rsidR="00E5087B" w:rsidRPr="004D2C34" w:rsidRDefault="00E5087B" w:rsidP="005763BD">
      <w:pPr>
        <w:rPr>
          <w:sz w:val="28"/>
          <w:szCs w:val="28"/>
        </w:rPr>
      </w:pPr>
    </w:p>
    <w:p w14:paraId="5D52FFF7" w14:textId="77777777" w:rsidR="00E5087B" w:rsidRPr="004D2C34" w:rsidRDefault="00E5087B" w:rsidP="005763BD">
      <w:pPr>
        <w:rPr>
          <w:sz w:val="28"/>
          <w:szCs w:val="28"/>
        </w:rPr>
      </w:pPr>
    </w:p>
    <w:p w14:paraId="32585D3E" w14:textId="77777777" w:rsidR="00E5087B" w:rsidRPr="004D2C34" w:rsidRDefault="00E5087B" w:rsidP="005763BD">
      <w:pPr>
        <w:rPr>
          <w:sz w:val="28"/>
          <w:szCs w:val="28"/>
        </w:rPr>
      </w:pPr>
    </w:p>
    <w:p w14:paraId="3A15DCC1" w14:textId="1FCC00F0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COLLECTOR_SALE</w:t>
      </w:r>
    </w:p>
    <w:p w14:paraId="73C2AF1A" w14:textId="78BA9A72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68F1F8C9" wp14:editId="3BA51DED">
            <wp:extent cx="5727700" cy="27686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743B" w14:textId="77777777" w:rsidR="005763BD" w:rsidRPr="004D2C34" w:rsidRDefault="005763BD" w:rsidP="005763BD">
      <w:pPr>
        <w:rPr>
          <w:sz w:val="28"/>
          <w:szCs w:val="28"/>
        </w:rPr>
      </w:pPr>
    </w:p>
    <w:p w14:paraId="21ABB19C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SALE</w:t>
      </w:r>
    </w:p>
    <w:p w14:paraId="52C96DA9" w14:textId="180E9652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2A9768C" wp14:editId="49A7C543">
            <wp:extent cx="5727700" cy="27686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CAE2" w14:textId="77777777" w:rsidR="005763BD" w:rsidRPr="004D2C34" w:rsidRDefault="005763BD" w:rsidP="005763BD">
      <w:pPr>
        <w:rPr>
          <w:sz w:val="28"/>
          <w:szCs w:val="28"/>
        </w:rPr>
      </w:pPr>
    </w:p>
    <w:p w14:paraId="255BC8B0" w14:textId="77777777" w:rsidR="00E5087B" w:rsidRPr="004D2C34" w:rsidRDefault="00E5087B" w:rsidP="005763BD">
      <w:pPr>
        <w:rPr>
          <w:sz w:val="28"/>
          <w:szCs w:val="28"/>
        </w:rPr>
      </w:pPr>
    </w:p>
    <w:p w14:paraId="19D209E4" w14:textId="77777777" w:rsidR="00E5087B" w:rsidRPr="004D2C34" w:rsidRDefault="00E5087B" w:rsidP="005763BD">
      <w:pPr>
        <w:rPr>
          <w:sz w:val="28"/>
          <w:szCs w:val="28"/>
        </w:rPr>
      </w:pPr>
    </w:p>
    <w:p w14:paraId="7FEE7E7E" w14:textId="77777777" w:rsidR="00E5087B" w:rsidRPr="004D2C34" w:rsidRDefault="00E5087B" w:rsidP="005763BD">
      <w:pPr>
        <w:rPr>
          <w:sz w:val="28"/>
          <w:szCs w:val="28"/>
        </w:rPr>
      </w:pPr>
    </w:p>
    <w:p w14:paraId="384315D7" w14:textId="77777777" w:rsidR="00E5087B" w:rsidRPr="004D2C34" w:rsidRDefault="00E5087B" w:rsidP="005763BD">
      <w:pPr>
        <w:rPr>
          <w:sz w:val="28"/>
          <w:szCs w:val="28"/>
        </w:rPr>
      </w:pPr>
    </w:p>
    <w:p w14:paraId="0A4B33B1" w14:textId="77777777" w:rsidR="00E5087B" w:rsidRPr="004D2C34" w:rsidRDefault="00E5087B" w:rsidP="005763BD">
      <w:pPr>
        <w:rPr>
          <w:sz w:val="28"/>
          <w:szCs w:val="28"/>
        </w:rPr>
      </w:pPr>
    </w:p>
    <w:p w14:paraId="722DA87B" w14:textId="77777777" w:rsidR="00E5087B" w:rsidRPr="004D2C34" w:rsidRDefault="00E5087B" w:rsidP="005763BD">
      <w:pPr>
        <w:rPr>
          <w:sz w:val="28"/>
          <w:szCs w:val="28"/>
        </w:rPr>
      </w:pPr>
    </w:p>
    <w:p w14:paraId="5054F7B1" w14:textId="77777777" w:rsidR="00E5087B" w:rsidRPr="004D2C34" w:rsidRDefault="00E5087B" w:rsidP="005763BD">
      <w:pPr>
        <w:rPr>
          <w:sz w:val="28"/>
          <w:szCs w:val="28"/>
        </w:rPr>
      </w:pPr>
    </w:p>
    <w:p w14:paraId="69BC02B3" w14:textId="77777777" w:rsidR="00E5087B" w:rsidRPr="004D2C34" w:rsidRDefault="00E5087B" w:rsidP="005763BD">
      <w:pPr>
        <w:rPr>
          <w:sz w:val="28"/>
          <w:szCs w:val="28"/>
        </w:rPr>
      </w:pPr>
    </w:p>
    <w:p w14:paraId="3141CA41" w14:textId="77777777" w:rsidR="00E5087B" w:rsidRPr="004D2C34" w:rsidRDefault="00E5087B" w:rsidP="005763BD">
      <w:pPr>
        <w:rPr>
          <w:sz w:val="28"/>
          <w:szCs w:val="28"/>
        </w:rPr>
      </w:pPr>
    </w:p>
    <w:p w14:paraId="402238D9" w14:textId="77777777" w:rsidR="00E5087B" w:rsidRPr="004D2C34" w:rsidRDefault="00E5087B" w:rsidP="005763BD">
      <w:pPr>
        <w:rPr>
          <w:sz w:val="28"/>
          <w:szCs w:val="28"/>
        </w:rPr>
      </w:pPr>
    </w:p>
    <w:p w14:paraId="1E91E1BA" w14:textId="77777777" w:rsidR="00E5087B" w:rsidRPr="004D2C34" w:rsidRDefault="00E5087B" w:rsidP="005763BD">
      <w:pPr>
        <w:rPr>
          <w:sz w:val="28"/>
          <w:szCs w:val="28"/>
        </w:rPr>
      </w:pPr>
    </w:p>
    <w:p w14:paraId="34BFAD75" w14:textId="77777777" w:rsidR="00E5087B" w:rsidRPr="004D2C34" w:rsidRDefault="00E5087B" w:rsidP="005763BD">
      <w:pPr>
        <w:rPr>
          <w:sz w:val="28"/>
          <w:szCs w:val="28"/>
        </w:rPr>
      </w:pPr>
    </w:p>
    <w:p w14:paraId="2BF3F574" w14:textId="386E3773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SALE2</w:t>
      </w:r>
    </w:p>
    <w:p w14:paraId="491C2334" w14:textId="5400895E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33A2AD45" wp14:editId="6A654C3E">
            <wp:extent cx="5727700" cy="2768600"/>
            <wp:effectExtent l="0" t="0" r="635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F6758" w14:textId="77777777" w:rsidR="005763BD" w:rsidRPr="004D2C34" w:rsidRDefault="005763BD" w:rsidP="005763BD">
      <w:pPr>
        <w:rPr>
          <w:sz w:val="28"/>
          <w:szCs w:val="28"/>
        </w:rPr>
      </w:pPr>
    </w:p>
    <w:p w14:paraId="4DAC728F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t>SALEPERSON</w:t>
      </w:r>
    </w:p>
    <w:p w14:paraId="6BB3BEC0" w14:textId="7A7DCE76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7667542" wp14:editId="0F3FAD8A">
            <wp:extent cx="5727700" cy="2768600"/>
            <wp:effectExtent l="0" t="0" r="635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ADAE" w14:textId="77777777" w:rsidR="005763BD" w:rsidRPr="004D2C34" w:rsidRDefault="005763BD" w:rsidP="005763BD">
      <w:pPr>
        <w:rPr>
          <w:sz w:val="28"/>
          <w:szCs w:val="28"/>
        </w:rPr>
      </w:pPr>
    </w:p>
    <w:p w14:paraId="2D78D5A3" w14:textId="77777777" w:rsidR="005763BD" w:rsidRPr="004D2C34" w:rsidRDefault="005763BD" w:rsidP="005763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0FA8977F" w14:textId="77777777" w:rsidR="005763BD" w:rsidRPr="004D2C34" w:rsidRDefault="005763BD" w:rsidP="005763BD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SALE_SALEPERSON</w:t>
      </w:r>
    </w:p>
    <w:p w14:paraId="51C8AF57" w14:textId="664D5F53" w:rsidR="005763BD" w:rsidRPr="004D2C34" w:rsidRDefault="005763BD" w:rsidP="005763BD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14EE5CB" wp14:editId="26DA5334">
            <wp:extent cx="5727700" cy="2768600"/>
            <wp:effectExtent l="0" t="0" r="635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7C64C" w14:textId="51DF89D4" w:rsidR="00E5087B" w:rsidRPr="004D2C34" w:rsidRDefault="00E5087B" w:rsidP="00254693">
      <w:pPr>
        <w:rPr>
          <w:sz w:val="28"/>
          <w:szCs w:val="28"/>
        </w:rPr>
      </w:pPr>
    </w:p>
    <w:p w14:paraId="07B77A1D" w14:textId="33C0616D" w:rsidR="00604744" w:rsidRPr="004D2C34" w:rsidRDefault="00E50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br w:type="page"/>
      </w:r>
    </w:p>
    <w:p w14:paraId="7CA489A5" w14:textId="77777777" w:rsidR="00604744" w:rsidRPr="004D2C34" w:rsidRDefault="0060474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lastRenderedPageBreak/>
        <w:t>The 12 queries [English version/</w:t>
      </w:r>
      <w:proofErr w:type="spellStart"/>
      <w:r w:rsidRPr="004D2C34">
        <w:rPr>
          <w:b/>
          <w:bCs/>
          <w:sz w:val="28"/>
          <w:szCs w:val="28"/>
        </w:rPr>
        <w:t>sql</w:t>
      </w:r>
      <w:proofErr w:type="spellEnd"/>
      <w:r w:rsidRPr="004D2C34">
        <w:rPr>
          <w:b/>
          <w:bCs/>
          <w:sz w:val="28"/>
          <w:szCs w:val="28"/>
        </w:rPr>
        <w:t xml:space="preserve"> version/output]</w:t>
      </w:r>
    </w:p>
    <w:p w14:paraId="02D1D7D6" w14:textId="29C3ED51" w:rsidR="00995A36" w:rsidRPr="004D2C34" w:rsidRDefault="00995A36" w:rsidP="00995A36">
      <w:pPr>
        <w:rPr>
          <w:sz w:val="28"/>
          <w:szCs w:val="28"/>
        </w:rPr>
      </w:pPr>
      <w:r w:rsidRPr="004D2C34">
        <w:rPr>
          <w:sz w:val="28"/>
          <w:szCs w:val="28"/>
        </w:rPr>
        <w:t>1.   A multi-table query that links 3 tables related to artist, artwork, and collector information together (minimum of 4 attributes excluding keys).</w:t>
      </w:r>
    </w:p>
    <w:p w14:paraId="2CD58D60" w14:textId="2215812F" w:rsidR="00995A36" w:rsidRPr="004D2C34" w:rsidRDefault="00995A36" w:rsidP="00995A36">
      <w:pPr>
        <w:rPr>
          <w:sz w:val="28"/>
          <w:szCs w:val="28"/>
        </w:rPr>
      </w:pPr>
      <w:r w:rsidRPr="004D2C34">
        <w:rPr>
          <w:rFonts w:hint="eastAsia"/>
          <w:sz w:val="28"/>
          <w:szCs w:val="28"/>
        </w:rPr>
        <w:t>G</w:t>
      </w:r>
      <w:r w:rsidRPr="004D2C34">
        <w:rPr>
          <w:sz w:val="28"/>
          <w:szCs w:val="28"/>
        </w:rPr>
        <w:t>ive me each collector’s name and collection’s reputation of the artist, and the asking price of the artwork</w:t>
      </w:r>
    </w:p>
    <w:p w14:paraId="179D5965" w14:textId="77777777" w:rsidR="00995A36" w:rsidRPr="004D2C34" w:rsidRDefault="00995A36" w:rsidP="00995A36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SELECT COLLECTOR.COLLECTOR_</w:t>
      </w:r>
      <w:proofErr w:type="gramStart"/>
      <w:r w:rsidRPr="004D2C34">
        <w:rPr>
          <w:sz w:val="28"/>
          <w:szCs w:val="28"/>
        </w:rPr>
        <w:t>ID,ARTIST.ARTIST</w:t>
      </w:r>
      <w:proofErr w:type="gramEnd"/>
      <w:r w:rsidRPr="004D2C34">
        <w:rPr>
          <w:sz w:val="28"/>
          <w:szCs w:val="28"/>
        </w:rPr>
        <w:t>_REPUTATION,COLLECTOR.COLLECTOR_LAST_NAME,COLLECTOR.COLLECTOR_FIRST_NAME,ARTWORK.ASKING_PRICE</w:t>
      </w:r>
    </w:p>
    <w:p w14:paraId="0A7B300B" w14:textId="77777777" w:rsidR="00995A36" w:rsidRPr="004D2C34" w:rsidRDefault="00995A36" w:rsidP="00995A36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</w:t>
      </w:r>
      <w:proofErr w:type="gramStart"/>
      <w:r w:rsidRPr="004D2C34">
        <w:rPr>
          <w:sz w:val="28"/>
          <w:szCs w:val="28"/>
        </w:rPr>
        <w:t>ARTIST,COLLECTOR</w:t>
      </w:r>
      <w:proofErr w:type="gramEnd"/>
      <w:r w:rsidRPr="004D2C34">
        <w:rPr>
          <w:sz w:val="28"/>
          <w:szCs w:val="28"/>
        </w:rPr>
        <w:t>,ARTWORK,ARTIST_ARTWORK</w:t>
      </w:r>
    </w:p>
    <w:p w14:paraId="32EEB9E3" w14:textId="77777777" w:rsidR="00995A36" w:rsidRPr="004D2C34" w:rsidRDefault="00995A36" w:rsidP="00995A36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ARTWORK.ARTWORK_ID=ARTIST_ARTWORK.ARTWORK_ID</w:t>
      </w:r>
    </w:p>
    <w:p w14:paraId="0B5E1388" w14:textId="77777777" w:rsidR="00995A36" w:rsidRPr="004D2C34" w:rsidRDefault="00995A36" w:rsidP="00995A36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AND ARTWORK.COLLECTOR_ID=COLLECTOR.COLLECTOR_ID</w:t>
      </w:r>
    </w:p>
    <w:p w14:paraId="3320089F" w14:textId="77777777" w:rsidR="00995A36" w:rsidRPr="004D2C34" w:rsidRDefault="00995A36" w:rsidP="00995A36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ARTIST_ARTWORK.ARTIST_ID=ARTIST.ARTIST_ID</w:t>
      </w:r>
    </w:p>
    <w:p w14:paraId="46BCF537" w14:textId="77777777" w:rsidR="00995A36" w:rsidRPr="004D2C34" w:rsidRDefault="00995A36" w:rsidP="00995A36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4F164702" wp14:editId="24AEFD08">
            <wp:extent cx="6283180" cy="701040"/>
            <wp:effectExtent l="0" t="0" r="3810" b="381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612" cy="702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82BC6" w14:textId="77777777" w:rsidR="00995A36" w:rsidRPr="004D2C34" w:rsidRDefault="00995A36" w:rsidP="00995A36">
      <w:pPr>
        <w:rPr>
          <w:sz w:val="28"/>
          <w:szCs w:val="28"/>
        </w:rPr>
      </w:pPr>
    </w:p>
    <w:p w14:paraId="21438173" w14:textId="77777777" w:rsidR="00995A36" w:rsidRPr="004D2C34" w:rsidRDefault="00995A36" w:rsidP="00995A36">
      <w:pPr>
        <w:rPr>
          <w:sz w:val="28"/>
          <w:szCs w:val="28"/>
        </w:rPr>
      </w:pPr>
    </w:p>
    <w:p w14:paraId="7157379F" w14:textId="5C741776" w:rsidR="00856554" w:rsidRPr="004D2C34" w:rsidRDefault="00995A36" w:rsidP="00995A36">
      <w:pPr>
        <w:rPr>
          <w:sz w:val="28"/>
          <w:szCs w:val="28"/>
        </w:rPr>
      </w:pPr>
      <w:r w:rsidRPr="004D2C34">
        <w:rPr>
          <w:sz w:val="28"/>
          <w:szCs w:val="28"/>
        </w:rPr>
        <w:t>2.   A multi-table query that links 3 tables related to sale, artwork, buyer, and salesperson together (minimum of 4 attributes excluding keys).</w:t>
      </w:r>
    </w:p>
    <w:p w14:paraId="6B19B782" w14:textId="10D04C8D" w:rsidR="00856554" w:rsidRPr="004D2C34" w:rsidRDefault="00856554" w:rsidP="00995A36">
      <w:pPr>
        <w:rPr>
          <w:sz w:val="28"/>
          <w:szCs w:val="28"/>
        </w:rPr>
      </w:pPr>
      <w:r w:rsidRPr="004D2C34">
        <w:rPr>
          <w:rFonts w:hint="eastAsia"/>
          <w:sz w:val="28"/>
          <w:szCs w:val="28"/>
        </w:rPr>
        <w:t>G</w:t>
      </w:r>
      <w:r w:rsidRPr="004D2C34">
        <w:rPr>
          <w:sz w:val="28"/>
          <w:szCs w:val="28"/>
        </w:rPr>
        <w:t xml:space="preserve">ive me which </w:t>
      </w:r>
      <w:proofErr w:type="spellStart"/>
      <w:r w:rsidRPr="004D2C34">
        <w:rPr>
          <w:sz w:val="28"/>
          <w:szCs w:val="28"/>
        </w:rPr>
        <w:t>saleperson</w:t>
      </w:r>
      <w:proofErr w:type="spellEnd"/>
      <w:r w:rsidRPr="004D2C34">
        <w:rPr>
          <w:sz w:val="28"/>
          <w:szCs w:val="28"/>
        </w:rPr>
        <w:t xml:space="preserve"> sales which artwork to which buyer on how much dollars.</w:t>
      </w:r>
    </w:p>
    <w:p w14:paraId="7B8B0B26" w14:textId="0B26D082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SELECT SALEPERSON.SALEPERSON_FIRST_</w:t>
      </w:r>
      <w:proofErr w:type="gramStart"/>
      <w:r w:rsidRPr="004D2C34">
        <w:rPr>
          <w:sz w:val="28"/>
          <w:szCs w:val="28"/>
        </w:rPr>
        <w:t>NAME,SALEPERSON.SALESPERSON</w:t>
      </w:r>
      <w:proofErr w:type="gramEnd"/>
      <w:r w:rsidRPr="004D2C34">
        <w:rPr>
          <w:sz w:val="28"/>
          <w:szCs w:val="28"/>
        </w:rPr>
        <w:t>_LAST_NAME,ARTWORK.ARTWORK_TITLE ,SALE.SALE_PRICE,BUYER.BUYER_ID,BUYER.BUYER_FIRST_NAME,BUYER.BUYER_LAST_NAME</w:t>
      </w:r>
    </w:p>
    <w:p w14:paraId="2037A851" w14:textId="77777777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</w:t>
      </w:r>
      <w:proofErr w:type="gramStart"/>
      <w:r w:rsidRPr="004D2C34">
        <w:rPr>
          <w:sz w:val="28"/>
          <w:szCs w:val="28"/>
        </w:rPr>
        <w:t>SALE,ARTWORK</w:t>
      </w:r>
      <w:proofErr w:type="gramEnd"/>
      <w:r w:rsidRPr="004D2C34">
        <w:rPr>
          <w:sz w:val="28"/>
          <w:szCs w:val="28"/>
        </w:rPr>
        <w:t>,BUYER,SALEPERSON,SALE_SALEPERSON,BUYER_SALE</w:t>
      </w:r>
    </w:p>
    <w:p w14:paraId="1240FA7A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SALE_SALEPERSON.SALE#</w:t>
      </w:r>
      <w:r w:rsidRPr="004D2C34">
        <w:rPr>
          <w:sz w:val="28"/>
          <w:szCs w:val="28"/>
        </w:rPr>
        <w:tab/>
        <w:t>=SALE.SALE#</w:t>
      </w:r>
      <w:r w:rsidRPr="004D2C34">
        <w:rPr>
          <w:sz w:val="28"/>
          <w:szCs w:val="28"/>
        </w:rPr>
        <w:tab/>
      </w:r>
    </w:p>
    <w:p w14:paraId="61D5E5FF" w14:textId="77777777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AND SALE_SALEPERSON.SALEPERSON_ID=SALEPERSON.SALEPERSON_ID</w:t>
      </w:r>
    </w:p>
    <w:p w14:paraId="65E55302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SALE.ARTWORK_TITLE=ARTWORK.ARTWORK_TITLE</w:t>
      </w:r>
    </w:p>
    <w:p w14:paraId="29AE58BB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BUYER_SALE.SALE#=SALE.SALE#</w:t>
      </w:r>
    </w:p>
    <w:p w14:paraId="208ED215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BUYER_SALE.BUYER_ID=BUYER.BUYER_ID</w:t>
      </w:r>
    </w:p>
    <w:p w14:paraId="41EC3957" w14:textId="768CDA83" w:rsidR="00BA7F7E" w:rsidRPr="004D2C34" w:rsidRDefault="00995A36" w:rsidP="00995A36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682DE58F" wp14:editId="43CC8DFE">
            <wp:extent cx="5524500" cy="471884"/>
            <wp:effectExtent l="0" t="0" r="0" b="4445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1982" cy="472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1ABA3" w14:textId="2E09B840" w:rsidR="00BA7F7E" w:rsidRDefault="00995A36" w:rsidP="00995A36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3.   A multi-table query that links sale, artwork, collector and salesperson information. (minimum of 4 attributes excluding keys). </w:t>
      </w:r>
    </w:p>
    <w:p w14:paraId="45EE305D" w14:textId="77777777" w:rsidR="00995F75" w:rsidRPr="004D2C34" w:rsidRDefault="00995F75" w:rsidP="00995A36">
      <w:pPr>
        <w:rPr>
          <w:sz w:val="28"/>
          <w:szCs w:val="28"/>
        </w:rPr>
      </w:pPr>
    </w:p>
    <w:p w14:paraId="699C98CD" w14:textId="5DC233B4" w:rsidR="00856554" w:rsidRDefault="00856554" w:rsidP="00995A36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Give me which </w:t>
      </w:r>
      <w:proofErr w:type="spellStart"/>
      <w:r w:rsidRPr="004D2C34">
        <w:rPr>
          <w:sz w:val="28"/>
          <w:szCs w:val="28"/>
        </w:rPr>
        <w:t>saleperson</w:t>
      </w:r>
      <w:proofErr w:type="spellEnd"/>
      <w:r w:rsidRPr="004D2C34">
        <w:rPr>
          <w:sz w:val="28"/>
          <w:szCs w:val="28"/>
        </w:rPr>
        <w:t xml:space="preserve"> sales which collector’s which artwork</w:t>
      </w:r>
    </w:p>
    <w:p w14:paraId="7E466B03" w14:textId="77777777" w:rsidR="00995F75" w:rsidRPr="004D2C34" w:rsidRDefault="00995F75" w:rsidP="00995A36">
      <w:pPr>
        <w:rPr>
          <w:sz w:val="28"/>
          <w:szCs w:val="28"/>
        </w:rPr>
      </w:pPr>
    </w:p>
    <w:p w14:paraId="525C5094" w14:textId="77777777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SELECT SALE.SALE</w:t>
      </w:r>
      <w:proofErr w:type="gramStart"/>
      <w:r w:rsidRPr="004D2C34">
        <w:rPr>
          <w:sz w:val="28"/>
          <w:szCs w:val="28"/>
        </w:rPr>
        <w:t>#,SALEPERSON.SALEPERSON</w:t>
      </w:r>
      <w:proofErr w:type="gramEnd"/>
      <w:r w:rsidRPr="004D2C34">
        <w:rPr>
          <w:sz w:val="28"/>
          <w:szCs w:val="28"/>
        </w:rPr>
        <w:t>_ID,SALEPERSON.SALEPERSON_FIRST_NAME,SALEPERSON.SALESPERSON_LAST_NAME,SALE.ARTWORK_TITLE,COLLECTOR.COLLECTOR_ID,COLLECTOR.COLLECTOR_LAST_NAME,COLLECTOR.COLLECTOR_FIRST_NAME</w:t>
      </w:r>
    </w:p>
    <w:p w14:paraId="3A8C30EE" w14:textId="77777777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</w:t>
      </w:r>
      <w:proofErr w:type="gramStart"/>
      <w:r w:rsidRPr="004D2C34">
        <w:rPr>
          <w:sz w:val="28"/>
          <w:szCs w:val="28"/>
        </w:rPr>
        <w:t>SALE,ARTWORK</w:t>
      </w:r>
      <w:proofErr w:type="gramEnd"/>
      <w:r w:rsidRPr="004D2C34">
        <w:rPr>
          <w:sz w:val="28"/>
          <w:szCs w:val="28"/>
        </w:rPr>
        <w:t>,COLLECTOR,SALEPERSON,COLLECTOR_SALE,SALE_SALEPERSON</w:t>
      </w:r>
    </w:p>
    <w:p w14:paraId="2F3DFB45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SALE.SALE#=SALE_SALEPERSON.SALE#</w:t>
      </w:r>
    </w:p>
    <w:p w14:paraId="77DD539D" w14:textId="77777777" w:rsidR="00995A36" w:rsidRPr="004D2C34" w:rsidRDefault="00995A36" w:rsidP="0085655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AND SALE_SALEPERSON.SALEPERSON_ID=SALEPERSON.SALEPERSON_ID</w:t>
      </w:r>
    </w:p>
    <w:p w14:paraId="00DDAE2B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SALE.ARTWORK_TITLE=ARTWORK.ARTWORK_TITLE</w:t>
      </w:r>
    </w:p>
    <w:p w14:paraId="536F4C1C" w14:textId="77777777" w:rsidR="00995A36" w:rsidRPr="004D2C34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COLLECTOR_SALE.COLLECTOR_ID=COLLECTOR.COLLECTOR_ID</w:t>
      </w:r>
    </w:p>
    <w:p w14:paraId="6FC7B99E" w14:textId="497803FD" w:rsidR="00995A36" w:rsidRDefault="00995A36" w:rsidP="0085655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COLLECTOR_SALE.SALE#=SALE.SALE#</w:t>
      </w:r>
    </w:p>
    <w:p w14:paraId="1C3DDC2D" w14:textId="77777777" w:rsidR="00995F75" w:rsidRPr="004D2C34" w:rsidRDefault="00995F75" w:rsidP="00856554">
      <w:pPr>
        <w:ind w:firstLine="720"/>
        <w:rPr>
          <w:sz w:val="28"/>
          <w:szCs w:val="28"/>
        </w:rPr>
      </w:pPr>
    </w:p>
    <w:p w14:paraId="4ACFF042" w14:textId="77777777" w:rsidR="00995A36" w:rsidRPr="004D2C34" w:rsidRDefault="00995A36" w:rsidP="00995A36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9702A75" wp14:editId="7F199488">
            <wp:extent cx="6004429" cy="647700"/>
            <wp:effectExtent l="0" t="0" r="0" b="0"/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897" cy="648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0FD07" w14:textId="77777777" w:rsidR="00995A36" w:rsidRPr="004D2C34" w:rsidRDefault="00995A36" w:rsidP="00995A36">
      <w:pPr>
        <w:rPr>
          <w:sz w:val="28"/>
          <w:szCs w:val="28"/>
        </w:rPr>
      </w:pPr>
    </w:p>
    <w:p w14:paraId="62509BDB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515EE98C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47C72175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7E3A7ED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D286568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21BF288B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68A6AE04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9D74E9D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31A2FA88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32094E63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65869624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2781C619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4D41DA9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20809DE2" w14:textId="77777777" w:rsidR="00995F75" w:rsidRDefault="00995F75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6BC031A" w14:textId="0882E465" w:rsidR="00BA7F7E" w:rsidRPr="004D2C34" w:rsidRDefault="00F47704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4.   </w:t>
      </w:r>
      <w:r w:rsidR="00995A36" w:rsidRPr="004D2C34">
        <w:rPr>
          <w:sz w:val="28"/>
          <w:szCs w:val="28"/>
        </w:rPr>
        <w:t xml:space="preserve">A multi-table query that links artist, buyer, artwork and show information together (minimum of 4 attributes excluding keys). </w:t>
      </w:r>
    </w:p>
    <w:p w14:paraId="7CF7AB07" w14:textId="136F3CBD" w:rsidR="00F47704" w:rsidRPr="004D2C34" w:rsidRDefault="00F47704" w:rsidP="00F477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rFonts w:hint="eastAsia"/>
          <w:sz w:val="28"/>
          <w:szCs w:val="28"/>
        </w:rPr>
        <w:t>G</w:t>
      </w:r>
      <w:r w:rsidRPr="004D2C34">
        <w:rPr>
          <w:sz w:val="28"/>
          <w:szCs w:val="28"/>
        </w:rPr>
        <w:t>ive me which buyer buys which artist’s which artwork.</w:t>
      </w:r>
    </w:p>
    <w:p w14:paraId="3C03C1D8" w14:textId="77777777" w:rsidR="00995A36" w:rsidRPr="004D2C34" w:rsidRDefault="00995A36" w:rsidP="00F4770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SELECT ARTIST.ARTIST_LAST_</w:t>
      </w:r>
      <w:proofErr w:type="gramStart"/>
      <w:r w:rsidRPr="004D2C34">
        <w:rPr>
          <w:sz w:val="28"/>
          <w:szCs w:val="28"/>
        </w:rPr>
        <w:t>NAME,ARTIST.ARTIST</w:t>
      </w:r>
      <w:proofErr w:type="gramEnd"/>
      <w:r w:rsidRPr="004D2C34">
        <w:rPr>
          <w:sz w:val="28"/>
          <w:szCs w:val="28"/>
        </w:rPr>
        <w:t>_FIRST_NAME,BUYER.BUYER_FIRST_NAME,BUYER.BUYER_LAST_NAME,ARTWORK.ARTWORK_TITLE</w:t>
      </w:r>
    </w:p>
    <w:p w14:paraId="7730553B" w14:textId="77777777" w:rsidR="00995A36" w:rsidRPr="004D2C34" w:rsidRDefault="00995A36" w:rsidP="00F4770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</w:t>
      </w:r>
      <w:proofErr w:type="gramStart"/>
      <w:r w:rsidRPr="004D2C34">
        <w:rPr>
          <w:sz w:val="28"/>
          <w:szCs w:val="28"/>
        </w:rPr>
        <w:t>ARTIST,BUYER</w:t>
      </w:r>
      <w:proofErr w:type="gramEnd"/>
      <w:r w:rsidRPr="004D2C34">
        <w:rPr>
          <w:sz w:val="28"/>
          <w:szCs w:val="28"/>
        </w:rPr>
        <w:t>,ARTWORK,ARTIST_ARTWORK,BUYER_ARTIST</w:t>
      </w:r>
    </w:p>
    <w:p w14:paraId="1442A981" w14:textId="77777777" w:rsidR="00995A36" w:rsidRPr="004D2C34" w:rsidRDefault="00995A36" w:rsidP="00F4770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BUYER_ARTIST.BUYER_BUYER_ID=BUYER.BUYER_ID</w:t>
      </w:r>
    </w:p>
    <w:p w14:paraId="5C6D7116" w14:textId="77777777" w:rsidR="00995A36" w:rsidRPr="004D2C34" w:rsidRDefault="00995A36" w:rsidP="00F4770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BUYER_ARTIST.ARTIST_ARTIST_ID=ARTIST.ARTIST_ID</w:t>
      </w:r>
    </w:p>
    <w:p w14:paraId="6D982DCF" w14:textId="77777777" w:rsidR="00995A36" w:rsidRPr="004D2C34" w:rsidRDefault="00995A36" w:rsidP="00F4770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ARTIST.ARTIST_ID=ARTIST_ARTWORK.ARTIST_ID</w:t>
      </w:r>
    </w:p>
    <w:p w14:paraId="4557A4D7" w14:textId="446936FC" w:rsidR="00995A36" w:rsidRPr="004D2C34" w:rsidRDefault="00995A36" w:rsidP="00F47704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AND ARTIST_ARTWORK.ARTWORK_ID=ARTWORK.ARTWORK_ID</w:t>
      </w:r>
    </w:p>
    <w:p w14:paraId="71B89363" w14:textId="77777777" w:rsidR="00995A36" w:rsidRPr="004D2C34" w:rsidRDefault="00995A36" w:rsidP="00995A36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36410EE" wp14:editId="00EA471E">
            <wp:extent cx="6389015" cy="975360"/>
            <wp:effectExtent l="0" t="0" r="0" b="0"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948" cy="978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661F6" w14:textId="77777777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>5.   A multi-table (minimum 2 tables) that includes a calculated field.</w:t>
      </w:r>
    </w:p>
    <w:p w14:paraId="6909146C" w14:textId="21D3AF19" w:rsidR="002219AE" w:rsidRPr="004D2C34" w:rsidRDefault="002219AE" w:rsidP="002219AE">
      <w:pPr>
        <w:rPr>
          <w:sz w:val="28"/>
          <w:szCs w:val="28"/>
        </w:rPr>
      </w:pPr>
      <w:bookmarkStart w:id="10" w:name="OLE_LINK21"/>
      <w:bookmarkStart w:id="11" w:name="OLE_LINK22"/>
      <w:bookmarkStart w:id="12" w:name="OLE_LINK23"/>
      <w:r w:rsidRPr="004D2C34">
        <w:rPr>
          <w:sz w:val="28"/>
          <w:szCs w:val="28"/>
        </w:rPr>
        <w:t xml:space="preserve">Give me the total sale price, sale tax and </w:t>
      </w:r>
      <w:r w:rsidRPr="004D2C34">
        <w:rPr>
          <w:rFonts w:hint="eastAsia"/>
          <w:sz w:val="28"/>
          <w:szCs w:val="28"/>
        </w:rPr>
        <w:t>total</w:t>
      </w:r>
      <w:r w:rsidRPr="004D2C34">
        <w:rPr>
          <w:sz w:val="28"/>
          <w:szCs w:val="28"/>
        </w:rPr>
        <w:t xml:space="preserve"> </w:t>
      </w:r>
      <w:r w:rsidRPr="004D2C34">
        <w:rPr>
          <w:rFonts w:hint="eastAsia"/>
          <w:sz w:val="28"/>
          <w:szCs w:val="28"/>
        </w:rPr>
        <w:t>sale</w:t>
      </w:r>
      <w:r w:rsidRPr="004D2C34">
        <w:rPr>
          <w:sz w:val="28"/>
          <w:szCs w:val="28"/>
        </w:rPr>
        <w:t xml:space="preserve"> </w:t>
      </w:r>
      <w:r w:rsidRPr="004D2C34">
        <w:rPr>
          <w:rFonts w:hint="eastAsia"/>
          <w:sz w:val="28"/>
          <w:szCs w:val="28"/>
        </w:rPr>
        <w:t>of</w:t>
      </w:r>
      <w:r w:rsidRPr="004D2C34">
        <w:rPr>
          <w:sz w:val="28"/>
          <w:szCs w:val="28"/>
        </w:rPr>
        <w:t xml:space="preserve"> </w:t>
      </w:r>
      <w:r w:rsidRPr="004D2C34">
        <w:rPr>
          <w:rFonts w:hint="eastAsia"/>
          <w:sz w:val="28"/>
          <w:szCs w:val="28"/>
        </w:rPr>
        <w:t>this</w:t>
      </w:r>
      <w:r w:rsidRPr="004D2C34">
        <w:rPr>
          <w:sz w:val="28"/>
          <w:szCs w:val="28"/>
        </w:rPr>
        <w:t xml:space="preserve"> </w:t>
      </w:r>
      <w:r w:rsidRPr="004D2C34">
        <w:rPr>
          <w:rFonts w:hint="eastAsia"/>
          <w:sz w:val="28"/>
          <w:szCs w:val="28"/>
        </w:rPr>
        <w:t>year</w:t>
      </w:r>
      <w:r w:rsidRPr="004D2C34">
        <w:rPr>
          <w:sz w:val="28"/>
          <w:szCs w:val="28"/>
        </w:rPr>
        <w:t>.</w:t>
      </w:r>
    </w:p>
    <w:p w14:paraId="1C616F65" w14:textId="77777777" w:rsidR="002219AE" w:rsidRPr="004D2C34" w:rsidRDefault="002219AE" w:rsidP="002219AE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 xml:space="preserve">select </w:t>
      </w:r>
      <w:r w:rsidRPr="004D2C34">
        <w:rPr>
          <w:rFonts w:hint="eastAsia"/>
          <w:sz w:val="28"/>
          <w:szCs w:val="28"/>
        </w:rPr>
        <w:t>sum</w:t>
      </w:r>
      <w:r w:rsidRPr="004D2C34">
        <w:rPr>
          <w:sz w:val="28"/>
          <w:szCs w:val="28"/>
        </w:rPr>
        <w:t>(</w:t>
      </w:r>
      <w:proofErr w:type="spellStart"/>
      <w:r w:rsidRPr="004D2C34">
        <w:rPr>
          <w:sz w:val="28"/>
          <w:szCs w:val="28"/>
        </w:rPr>
        <w:t>sale_price</w:t>
      </w:r>
      <w:proofErr w:type="spellEnd"/>
      <w:proofErr w:type="gramStart"/>
      <w:r w:rsidRPr="004D2C34">
        <w:rPr>
          <w:sz w:val="28"/>
          <w:szCs w:val="28"/>
        </w:rPr>
        <w:t>),  sum</w:t>
      </w:r>
      <w:proofErr w:type="gramEnd"/>
      <w:r w:rsidRPr="004D2C34">
        <w:rPr>
          <w:sz w:val="28"/>
          <w:szCs w:val="28"/>
        </w:rPr>
        <w:t>(</w:t>
      </w:r>
      <w:proofErr w:type="spellStart"/>
      <w:r w:rsidRPr="004D2C34">
        <w:rPr>
          <w:sz w:val="28"/>
          <w:szCs w:val="28"/>
        </w:rPr>
        <w:t>sale_tax</w:t>
      </w:r>
      <w:proofErr w:type="spellEnd"/>
      <w:r w:rsidRPr="004D2C34">
        <w:rPr>
          <w:sz w:val="28"/>
          <w:szCs w:val="28"/>
        </w:rPr>
        <w:t>), sum(COLLECTOR_SALES_YEAR_TO_DATE_D)</w:t>
      </w:r>
    </w:p>
    <w:p w14:paraId="60FB2857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sale, </w:t>
      </w:r>
      <w:bookmarkStart w:id="13" w:name="OLE_LINK19"/>
      <w:bookmarkStart w:id="14" w:name="OLE_LINK20"/>
      <w:proofErr w:type="spellStart"/>
      <w:r w:rsidRPr="004D2C34">
        <w:rPr>
          <w:sz w:val="28"/>
          <w:szCs w:val="28"/>
        </w:rPr>
        <w:t>collector_sale</w:t>
      </w:r>
      <w:bookmarkEnd w:id="13"/>
      <w:bookmarkEnd w:id="14"/>
      <w:proofErr w:type="spellEnd"/>
    </w:p>
    <w:p w14:paraId="1E4789B8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where </w:t>
      </w:r>
      <w:proofErr w:type="spellStart"/>
      <w:r w:rsidRPr="004D2C34">
        <w:rPr>
          <w:sz w:val="28"/>
          <w:szCs w:val="28"/>
        </w:rPr>
        <w:t>collector_</w:t>
      </w:r>
      <w:proofErr w:type="gramStart"/>
      <w:r w:rsidRPr="004D2C34">
        <w:rPr>
          <w:sz w:val="28"/>
          <w:szCs w:val="28"/>
        </w:rPr>
        <w:t>sale.sale</w:t>
      </w:r>
      <w:proofErr w:type="spellEnd"/>
      <w:proofErr w:type="gramEnd"/>
      <w:r w:rsidRPr="004D2C34">
        <w:rPr>
          <w:sz w:val="28"/>
          <w:szCs w:val="28"/>
        </w:rPr>
        <w:t xml:space="preserve"># = </w:t>
      </w:r>
      <w:proofErr w:type="spellStart"/>
      <w:r w:rsidRPr="004D2C34">
        <w:rPr>
          <w:sz w:val="28"/>
          <w:szCs w:val="28"/>
        </w:rPr>
        <w:t>sale.sale</w:t>
      </w:r>
      <w:proofErr w:type="spellEnd"/>
      <w:r w:rsidRPr="004D2C34">
        <w:rPr>
          <w:sz w:val="28"/>
          <w:szCs w:val="28"/>
        </w:rPr>
        <w:t>#</w:t>
      </w:r>
    </w:p>
    <w:p w14:paraId="397B11D7" w14:textId="77777777" w:rsidR="002219AE" w:rsidRPr="004D2C34" w:rsidRDefault="002219AE" w:rsidP="002219AE">
      <w:pPr>
        <w:rPr>
          <w:rFonts w:hint="eastAsia"/>
          <w:sz w:val="28"/>
          <w:szCs w:val="28"/>
        </w:rPr>
      </w:pPr>
      <w:r w:rsidRPr="004D2C34">
        <w:rPr>
          <w:sz w:val="28"/>
          <w:szCs w:val="28"/>
        </w:rPr>
        <w:drawing>
          <wp:inline distT="0" distB="0" distL="0" distR="0" wp14:anchorId="38ACE2F0" wp14:editId="2D013179">
            <wp:extent cx="5486400" cy="664845"/>
            <wp:effectExtent l="0" t="0" r="0" b="0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bookmarkEnd w:id="11"/>
    <w:bookmarkEnd w:id="12"/>
    <w:p w14:paraId="41682F36" w14:textId="77777777" w:rsidR="002219AE" w:rsidRPr="004D2C34" w:rsidRDefault="002219AE" w:rsidP="002219AE">
      <w:pPr>
        <w:rPr>
          <w:sz w:val="28"/>
          <w:szCs w:val="28"/>
        </w:rPr>
      </w:pPr>
    </w:p>
    <w:p w14:paraId="54E7F6BE" w14:textId="77777777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>6.   A multi-table query (minimum 2 tables) that includes sorting.</w:t>
      </w:r>
    </w:p>
    <w:p w14:paraId="61F1C5D7" w14:textId="77777777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>G</w:t>
      </w:r>
      <w:r w:rsidRPr="004D2C34">
        <w:rPr>
          <w:rFonts w:hint="eastAsia"/>
          <w:sz w:val="28"/>
          <w:szCs w:val="28"/>
        </w:rPr>
        <w:t>ive</w:t>
      </w:r>
      <w:r w:rsidRPr="004D2C34">
        <w:rPr>
          <w:sz w:val="28"/>
          <w:szCs w:val="28"/>
        </w:rPr>
        <w:t xml:space="preserve"> </w:t>
      </w:r>
      <w:r w:rsidRPr="004D2C34">
        <w:rPr>
          <w:rFonts w:hint="eastAsia"/>
          <w:sz w:val="28"/>
          <w:szCs w:val="28"/>
        </w:rPr>
        <w:t>m</w:t>
      </w:r>
      <w:r w:rsidRPr="004D2C34">
        <w:rPr>
          <w:sz w:val="28"/>
          <w:szCs w:val="28"/>
        </w:rPr>
        <w:t>e the type of buyer and artist.</w:t>
      </w:r>
    </w:p>
    <w:p w14:paraId="133FBBC0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s</w:t>
      </w:r>
      <w:r w:rsidRPr="004D2C34">
        <w:rPr>
          <w:rFonts w:hint="eastAsia"/>
          <w:sz w:val="28"/>
          <w:szCs w:val="28"/>
        </w:rPr>
        <w:t>elect</w:t>
      </w:r>
      <w:r w:rsidRPr="004D2C34">
        <w:rPr>
          <w:sz w:val="28"/>
          <w:szCs w:val="28"/>
        </w:rPr>
        <w:t xml:space="preserve"> </w:t>
      </w:r>
      <w:proofErr w:type="spellStart"/>
      <w:proofErr w:type="gramStart"/>
      <w:r w:rsidRPr="004D2C34">
        <w:rPr>
          <w:sz w:val="28"/>
          <w:szCs w:val="28"/>
        </w:rPr>
        <w:t>buyer.buyer</w:t>
      </w:r>
      <w:proofErr w:type="gramEnd"/>
      <w:r w:rsidRPr="004D2C34">
        <w:rPr>
          <w:sz w:val="28"/>
          <w:szCs w:val="28"/>
        </w:rPr>
        <w:t>_type</w:t>
      </w:r>
      <w:proofErr w:type="spellEnd"/>
      <w:r w:rsidRPr="004D2C34">
        <w:rPr>
          <w:sz w:val="28"/>
          <w:szCs w:val="28"/>
        </w:rPr>
        <w:t>, artist. ARTIST_REPUTATION</w:t>
      </w:r>
    </w:p>
    <w:p w14:paraId="0F1264C8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from artist, buyer, </w:t>
      </w:r>
      <w:proofErr w:type="spellStart"/>
      <w:r w:rsidRPr="004D2C34">
        <w:rPr>
          <w:sz w:val="28"/>
          <w:szCs w:val="28"/>
        </w:rPr>
        <w:t>buyer_artist</w:t>
      </w:r>
      <w:proofErr w:type="spellEnd"/>
    </w:p>
    <w:p w14:paraId="4FB110B1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where artist. ARTIST_ID = </w:t>
      </w:r>
      <w:proofErr w:type="spellStart"/>
      <w:r w:rsidRPr="004D2C34">
        <w:rPr>
          <w:sz w:val="28"/>
          <w:szCs w:val="28"/>
        </w:rPr>
        <w:t>buyer_artist</w:t>
      </w:r>
      <w:proofErr w:type="spellEnd"/>
      <w:r w:rsidRPr="004D2C34">
        <w:rPr>
          <w:sz w:val="28"/>
          <w:szCs w:val="28"/>
        </w:rPr>
        <w:t>. ARTIST_ARTIST_ID</w:t>
      </w:r>
    </w:p>
    <w:p w14:paraId="56DA2D71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and buyer. BUYER_</w:t>
      </w:r>
      <w:proofErr w:type="gramStart"/>
      <w:r w:rsidRPr="004D2C34">
        <w:rPr>
          <w:sz w:val="28"/>
          <w:szCs w:val="28"/>
        </w:rPr>
        <w:t>ID  =</w:t>
      </w:r>
      <w:proofErr w:type="gramEnd"/>
      <w:r w:rsidRPr="004D2C34">
        <w:rPr>
          <w:sz w:val="28"/>
          <w:szCs w:val="28"/>
        </w:rPr>
        <w:t xml:space="preserve"> </w:t>
      </w:r>
      <w:proofErr w:type="spellStart"/>
      <w:r w:rsidRPr="004D2C34">
        <w:rPr>
          <w:sz w:val="28"/>
          <w:szCs w:val="28"/>
        </w:rPr>
        <w:t>buyer_artist</w:t>
      </w:r>
      <w:proofErr w:type="spellEnd"/>
      <w:r w:rsidRPr="004D2C34">
        <w:rPr>
          <w:sz w:val="28"/>
          <w:szCs w:val="28"/>
        </w:rPr>
        <w:t>. BUYER_BUYER_ID</w:t>
      </w:r>
    </w:p>
    <w:p w14:paraId="0B0E2B69" w14:textId="77777777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drawing>
          <wp:inline distT="0" distB="0" distL="0" distR="0" wp14:anchorId="7C6FB150" wp14:editId="63F24E4F">
            <wp:extent cx="5486400" cy="894080"/>
            <wp:effectExtent l="0" t="0" r="0" b="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51192" w14:textId="77777777" w:rsidR="00995F75" w:rsidRDefault="00995F75" w:rsidP="002219AE">
      <w:pPr>
        <w:rPr>
          <w:sz w:val="28"/>
          <w:szCs w:val="28"/>
        </w:rPr>
      </w:pPr>
    </w:p>
    <w:p w14:paraId="11AC9BCA" w14:textId="77777777" w:rsidR="00995F75" w:rsidRDefault="00995F75" w:rsidP="002219AE">
      <w:pPr>
        <w:rPr>
          <w:sz w:val="28"/>
          <w:szCs w:val="28"/>
        </w:rPr>
      </w:pPr>
    </w:p>
    <w:p w14:paraId="51788308" w14:textId="77777777" w:rsidR="00995F75" w:rsidRDefault="00995F75" w:rsidP="002219AE">
      <w:pPr>
        <w:rPr>
          <w:sz w:val="28"/>
          <w:szCs w:val="28"/>
        </w:rPr>
      </w:pPr>
    </w:p>
    <w:p w14:paraId="39A40914" w14:textId="25E15B4E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>7.   A multi-table query that includes another calculated field.</w:t>
      </w:r>
    </w:p>
    <w:p w14:paraId="64FD0500" w14:textId="77777777" w:rsidR="002219AE" w:rsidRPr="004D2C34" w:rsidRDefault="002219AE" w:rsidP="002219AE">
      <w:pPr>
        <w:rPr>
          <w:rFonts w:hint="eastAsia"/>
          <w:sz w:val="28"/>
          <w:szCs w:val="28"/>
        </w:rPr>
      </w:pPr>
    </w:p>
    <w:p w14:paraId="59B5CECE" w14:textId="77777777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Give me the artwork id, the total asking price </w:t>
      </w:r>
      <w:r w:rsidRPr="004D2C34">
        <w:rPr>
          <w:rFonts w:hint="eastAsia"/>
          <w:sz w:val="28"/>
          <w:szCs w:val="28"/>
        </w:rPr>
        <w:t>for</w:t>
      </w:r>
      <w:r w:rsidRPr="004D2C34">
        <w:rPr>
          <w:sz w:val="28"/>
          <w:szCs w:val="28"/>
        </w:rPr>
        <w:t xml:space="preserve"> period, total asking price of this artwork.</w:t>
      </w:r>
    </w:p>
    <w:p w14:paraId="2ECB8DB4" w14:textId="77777777" w:rsidR="002219AE" w:rsidRPr="004D2C34" w:rsidRDefault="002219AE" w:rsidP="002219AE">
      <w:pPr>
        <w:ind w:left="720"/>
        <w:rPr>
          <w:rFonts w:hint="eastAsia"/>
          <w:sz w:val="28"/>
          <w:szCs w:val="28"/>
        </w:rPr>
      </w:pPr>
      <w:r w:rsidRPr="004D2C34">
        <w:rPr>
          <w:rFonts w:hint="eastAsia"/>
          <w:sz w:val="28"/>
          <w:szCs w:val="28"/>
        </w:rPr>
        <w:t>Select ARTWORK.ARTWORK_ID</w:t>
      </w:r>
      <w:r w:rsidRPr="004D2C34">
        <w:rPr>
          <w:rFonts w:hint="eastAsia"/>
          <w:sz w:val="28"/>
          <w:szCs w:val="28"/>
        </w:rPr>
        <w:t>，</w:t>
      </w:r>
      <w:r w:rsidRPr="004D2C34">
        <w:rPr>
          <w:rFonts w:hint="eastAsia"/>
          <w:sz w:val="28"/>
          <w:szCs w:val="28"/>
        </w:rPr>
        <w:t>sum(ARTIST_ARTWORK.ARTIST_TOTAL_ASKING_PRICE_FOR_PERIOD_D), sum(ARTWORK. ASKING_PRICE)</w:t>
      </w:r>
    </w:p>
    <w:p w14:paraId="5207F633" w14:textId="77777777" w:rsidR="002219AE" w:rsidRPr="004D2C34" w:rsidRDefault="002219AE" w:rsidP="002219A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ARTIST_ARTWORK, ARTWORK</w:t>
      </w:r>
    </w:p>
    <w:p w14:paraId="7B45E9AA" w14:textId="77777777" w:rsidR="002219AE" w:rsidRPr="004D2C34" w:rsidRDefault="002219AE" w:rsidP="002219AE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Where ARTIST_ARTWORK. ARTWORK_ID = ARTWORK. ARTWORK_ID</w:t>
      </w:r>
    </w:p>
    <w:p w14:paraId="51551A58" w14:textId="05D5EF31" w:rsidR="002219AE" w:rsidRPr="004D2C34" w:rsidRDefault="002219AE" w:rsidP="002219AE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Group by ARTWORK.ARTWORK_ID</w:t>
      </w:r>
    </w:p>
    <w:p w14:paraId="0CFD4D0E" w14:textId="1747BB3D" w:rsidR="005C6C32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drawing>
          <wp:inline distT="0" distB="0" distL="0" distR="0" wp14:anchorId="61B31D77" wp14:editId="2F7E463B">
            <wp:extent cx="5486400" cy="71628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BBE6" w14:textId="77777777" w:rsidR="005C6C32" w:rsidRPr="004D2C34" w:rsidRDefault="005C6C32" w:rsidP="002219AE">
      <w:pPr>
        <w:rPr>
          <w:sz w:val="28"/>
          <w:szCs w:val="28"/>
        </w:rPr>
      </w:pPr>
    </w:p>
    <w:p w14:paraId="65FAB161" w14:textId="2E904318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>8.   A multi-table query that includes a comparison.</w:t>
      </w:r>
    </w:p>
    <w:p w14:paraId="6F6AAFB4" w14:textId="77777777" w:rsidR="005C6C32" w:rsidRPr="004D2C34" w:rsidRDefault="005C6C32" w:rsidP="002219AE">
      <w:pPr>
        <w:rPr>
          <w:sz w:val="28"/>
          <w:szCs w:val="28"/>
        </w:rPr>
      </w:pPr>
    </w:p>
    <w:p w14:paraId="6093839C" w14:textId="33F5E68F" w:rsidR="005C6C32" w:rsidRDefault="00995F75" w:rsidP="005C6C32">
      <w:pPr>
        <w:rPr>
          <w:sz w:val="28"/>
          <w:szCs w:val="28"/>
        </w:rPr>
      </w:pPr>
      <w:r w:rsidRPr="00995F75">
        <w:rPr>
          <w:sz w:val="28"/>
          <w:szCs w:val="28"/>
        </w:rPr>
        <w:t>Display artworks which are sold at a price larger than 11000 and are completed after 1866</w:t>
      </w:r>
    </w:p>
    <w:p w14:paraId="7B9ACB98" w14:textId="77777777" w:rsidR="00995F75" w:rsidRPr="004D2C34" w:rsidRDefault="00995F75" w:rsidP="005C6C32">
      <w:pPr>
        <w:rPr>
          <w:sz w:val="28"/>
          <w:szCs w:val="28"/>
        </w:rPr>
      </w:pPr>
    </w:p>
    <w:p w14:paraId="162CD4A9" w14:textId="77777777" w:rsidR="005C6C32" w:rsidRPr="004D2C34" w:rsidRDefault="005C6C32" w:rsidP="005C6C32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SELECT SALE_PRICE, PAYMENT_METHOD</w:t>
      </w:r>
    </w:p>
    <w:p w14:paraId="50E71AD4" w14:textId="77777777" w:rsidR="005C6C32" w:rsidRPr="004D2C34" w:rsidRDefault="005C6C32" w:rsidP="005C6C32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SALE, ARTWORK</w:t>
      </w:r>
    </w:p>
    <w:p w14:paraId="4CFD2323" w14:textId="77777777" w:rsidR="005C6C32" w:rsidRPr="004D2C34" w:rsidRDefault="005C6C32" w:rsidP="005C6C32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SALE_PRICE &gt; 11000 and YEAR_COMPLETED&gt;'1866'</w:t>
      </w:r>
    </w:p>
    <w:p w14:paraId="2639D3AD" w14:textId="77777777" w:rsidR="005C6C32" w:rsidRPr="004D2C34" w:rsidRDefault="005C6C32" w:rsidP="005C6C32">
      <w:pPr>
        <w:rPr>
          <w:sz w:val="28"/>
          <w:szCs w:val="28"/>
        </w:rPr>
      </w:pPr>
    </w:p>
    <w:p w14:paraId="137A6526" w14:textId="77777777" w:rsidR="005C6C32" w:rsidRPr="004D2C34" w:rsidRDefault="005C6C32" w:rsidP="005C6C32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2EE47487" wp14:editId="0D5728ED">
            <wp:extent cx="5274310" cy="993775"/>
            <wp:effectExtent l="0" t="0" r="2540" b="0"/>
            <wp:docPr id="3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195A" w14:textId="77777777" w:rsidR="005C6C32" w:rsidRPr="004D2C34" w:rsidRDefault="005C6C32" w:rsidP="005C6C32">
      <w:pPr>
        <w:rPr>
          <w:sz w:val="28"/>
          <w:szCs w:val="28"/>
        </w:rPr>
      </w:pPr>
    </w:p>
    <w:p w14:paraId="5D73C521" w14:textId="77777777" w:rsidR="002219AE" w:rsidRPr="004D2C34" w:rsidRDefault="002219AE" w:rsidP="002219AE">
      <w:pPr>
        <w:rPr>
          <w:sz w:val="28"/>
          <w:szCs w:val="28"/>
        </w:rPr>
      </w:pPr>
    </w:p>
    <w:p w14:paraId="3D5E7C99" w14:textId="776F78DE" w:rsidR="002219AE" w:rsidRPr="004D2C34" w:rsidRDefault="002219AE" w:rsidP="002219AE">
      <w:pPr>
        <w:rPr>
          <w:sz w:val="28"/>
          <w:szCs w:val="28"/>
        </w:rPr>
      </w:pPr>
      <w:r w:rsidRPr="004D2C34">
        <w:rPr>
          <w:sz w:val="28"/>
          <w:szCs w:val="28"/>
        </w:rPr>
        <w:t>9.   A multi-table query with a date comparison.</w:t>
      </w:r>
    </w:p>
    <w:p w14:paraId="0A7CE40C" w14:textId="77777777" w:rsidR="004D2C34" w:rsidRPr="004D2C34" w:rsidRDefault="004D2C34" w:rsidP="002219AE">
      <w:pPr>
        <w:rPr>
          <w:sz w:val="28"/>
          <w:szCs w:val="28"/>
        </w:rPr>
      </w:pPr>
    </w:p>
    <w:p w14:paraId="46DAAEE8" w14:textId="77777777" w:rsidR="004D2C34" w:rsidRPr="004D2C34" w:rsidRDefault="004D2C34" w:rsidP="004D2C34">
      <w:pPr>
        <w:rPr>
          <w:sz w:val="28"/>
          <w:szCs w:val="28"/>
        </w:rPr>
      </w:pPr>
      <w:r w:rsidRPr="004D2C34">
        <w:rPr>
          <w:rFonts w:hint="eastAsia"/>
          <w:sz w:val="28"/>
          <w:szCs w:val="28"/>
        </w:rPr>
        <w:t>D</w:t>
      </w:r>
      <w:r w:rsidRPr="004D2C34">
        <w:rPr>
          <w:sz w:val="28"/>
          <w:szCs w:val="28"/>
        </w:rPr>
        <w:t xml:space="preserve">isplay </w:t>
      </w:r>
      <w:proofErr w:type="spellStart"/>
      <w:r w:rsidRPr="004D2C34">
        <w:rPr>
          <w:sz w:val="28"/>
          <w:szCs w:val="28"/>
        </w:rPr>
        <w:t>artshow</w:t>
      </w:r>
      <w:proofErr w:type="spellEnd"/>
      <w:r w:rsidRPr="004D2C34">
        <w:rPr>
          <w:sz w:val="28"/>
          <w:szCs w:val="28"/>
        </w:rPr>
        <w:t xml:space="preserve"> which start after 2018-01-01 or ends before 2018-02-15 </w:t>
      </w:r>
    </w:p>
    <w:p w14:paraId="4E74E43B" w14:textId="77777777" w:rsidR="004D2C34" w:rsidRPr="004D2C34" w:rsidRDefault="004D2C34" w:rsidP="004D2C34">
      <w:pPr>
        <w:rPr>
          <w:sz w:val="28"/>
          <w:szCs w:val="28"/>
        </w:rPr>
      </w:pPr>
    </w:p>
    <w:p w14:paraId="75647F20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SELECT ARTSHOW_TITLE, ARTSHOW_THEME</w:t>
      </w:r>
    </w:p>
    <w:p w14:paraId="2B6DEAB5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ARTSHOW</w:t>
      </w:r>
    </w:p>
    <w:p w14:paraId="32D1F3CD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ARTSHOW_OPENING_DATE &gt; '2018-01-01' OR ARTSHOW_CLOSING_DATE&lt; '2018-02-15'</w:t>
      </w:r>
    </w:p>
    <w:p w14:paraId="6CDECBDA" w14:textId="35E6CF8E" w:rsidR="002219AE" w:rsidRPr="004D2C34" w:rsidRDefault="004D2C34" w:rsidP="002219AE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81D507C" wp14:editId="67A55F6A">
            <wp:extent cx="5274310" cy="537210"/>
            <wp:effectExtent l="0" t="0" r="2540" b="0"/>
            <wp:docPr id="37" name="图片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54F8" w14:textId="77777777" w:rsidR="002219AE" w:rsidRPr="004D2C34" w:rsidRDefault="002219AE" w:rsidP="002219AE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4D2C34">
        <w:rPr>
          <w:sz w:val="28"/>
          <w:szCs w:val="28"/>
        </w:rPr>
        <w:lastRenderedPageBreak/>
        <w:t xml:space="preserve">A multi-table query with a count and sort. </w:t>
      </w:r>
    </w:p>
    <w:p w14:paraId="2AAB81CA" w14:textId="23E7D63D" w:rsidR="002219AE" w:rsidRPr="004D2C34" w:rsidRDefault="002219AE" w:rsidP="002219AE">
      <w:pPr>
        <w:rPr>
          <w:sz w:val="28"/>
          <w:szCs w:val="28"/>
        </w:rPr>
      </w:pPr>
    </w:p>
    <w:p w14:paraId="33FAC047" w14:textId="77777777" w:rsidR="004D2C34" w:rsidRPr="004D2C34" w:rsidRDefault="004D2C34" w:rsidP="004D2C34">
      <w:pPr>
        <w:rPr>
          <w:sz w:val="28"/>
          <w:szCs w:val="28"/>
        </w:rPr>
      </w:pPr>
      <w:r w:rsidRPr="004D2C34">
        <w:rPr>
          <w:sz w:val="28"/>
          <w:szCs w:val="28"/>
        </w:rPr>
        <w:t xml:space="preserve">Display the number of </w:t>
      </w:r>
      <w:proofErr w:type="gramStart"/>
      <w:r w:rsidRPr="004D2C34">
        <w:rPr>
          <w:sz w:val="28"/>
          <w:szCs w:val="28"/>
        </w:rPr>
        <w:t>artwork</w:t>
      </w:r>
      <w:proofErr w:type="gramEnd"/>
      <w:r w:rsidRPr="004D2C34">
        <w:rPr>
          <w:sz w:val="28"/>
          <w:szCs w:val="28"/>
        </w:rPr>
        <w:t xml:space="preserve"> which is oil painting, sorting by alphabetical order of artworks’ last name and numerical order of id. </w:t>
      </w:r>
    </w:p>
    <w:p w14:paraId="35AF232F" w14:textId="77777777" w:rsidR="004D2C34" w:rsidRPr="004D2C34" w:rsidRDefault="004D2C34" w:rsidP="004D2C34">
      <w:pPr>
        <w:rPr>
          <w:sz w:val="28"/>
          <w:szCs w:val="28"/>
        </w:rPr>
      </w:pPr>
    </w:p>
    <w:p w14:paraId="1AE58F2E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 xml:space="preserve">SELECT ARTWORK_ID, ARTIST_LAST_NAME, ARTWORK_ID, </w:t>
      </w:r>
      <w:proofErr w:type="gramStart"/>
      <w:r w:rsidRPr="004D2C34">
        <w:rPr>
          <w:sz w:val="28"/>
          <w:szCs w:val="28"/>
        </w:rPr>
        <w:t>count(</w:t>
      </w:r>
      <w:proofErr w:type="gramEnd"/>
      <w:r w:rsidRPr="004D2C34">
        <w:rPr>
          <w:sz w:val="28"/>
          <w:szCs w:val="28"/>
        </w:rPr>
        <w:t>*)</w:t>
      </w:r>
    </w:p>
    <w:p w14:paraId="73B287AA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ARTWORK</w:t>
      </w:r>
    </w:p>
    <w:p w14:paraId="230B6831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WHERE ARTWORK_STYLE='classical'</w:t>
      </w:r>
    </w:p>
    <w:p w14:paraId="07A8D4C7" w14:textId="77777777" w:rsidR="004D2C34" w:rsidRPr="004D2C34" w:rsidRDefault="004D2C34" w:rsidP="004D2C34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GROUP BY ARTIST_LAST_</w:t>
      </w:r>
      <w:proofErr w:type="gramStart"/>
      <w:r w:rsidRPr="004D2C34">
        <w:rPr>
          <w:sz w:val="28"/>
          <w:szCs w:val="28"/>
        </w:rPr>
        <w:t>NAME ,</w:t>
      </w:r>
      <w:proofErr w:type="gramEnd"/>
      <w:r w:rsidRPr="004D2C34">
        <w:rPr>
          <w:sz w:val="28"/>
          <w:szCs w:val="28"/>
        </w:rPr>
        <w:t xml:space="preserve"> ARTWORK_ID</w:t>
      </w:r>
    </w:p>
    <w:p w14:paraId="72F799E0" w14:textId="77777777" w:rsidR="004D2C34" w:rsidRPr="004D2C34" w:rsidRDefault="004D2C34" w:rsidP="004D2C34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71E0FEB" wp14:editId="275555C2">
            <wp:extent cx="5274310" cy="513080"/>
            <wp:effectExtent l="0" t="0" r="2540" b="1270"/>
            <wp:docPr id="39" name="图片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206F" w14:textId="77777777" w:rsidR="004D2C34" w:rsidRPr="004D2C34" w:rsidRDefault="004D2C34" w:rsidP="004D2C34">
      <w:pPr>
        <w:rPr>
          <w:sz w:val="28"/>
          <w:szCs w:val="28"/>
        </w:rPr>
      </w:pPr>
    </w:p>
    <w:p w14:paraId="1012956A" w14:textId="6DD2C2F0" w:rsidR="004D2C34" w:rsidRPr="004D2C34" w:rsidRDefault="004D2C34" w:rsidP="002219AE">
      <w:pPr>
        <w:rPr>
          <w:sz w:val="28"/>
          <w:szCs w:val="28"/>
        </w:rPr>
      </w:pPr>
    </w:p>
    <w:p w14:paraId="109EF81B" w14:textId="49B5364F" w:rsidR="002219AE" w:rsidRPr="004D2C34" w:rsidRDefault="00BA7F7E" w:rsidP="00BA7F7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bookmarkStart w:id="15" w:name="OLE_LINK24"/>
      <w:bookmarkStart w:id="16" w:name="OLE_LINK25"/>
      <w:r w:rsidRPr="004D2C34">
        <w:rPr>
          <w:sz w:val="28"/>
          <w:szCs w:val="28"/>
        </w:rPr>
        <w:t>11</w:t>
      </w:r>
      <w:r w:rsidRPr="004D2C34">
        <w:rPr>
          <w:rFonts w:hint="eastAsia"/>
          <w:sz w:val="28"/>
          <w:szCs w:val="28"/>
        </w:rPr>
        <w:t>.</w:t>
      </w:r>
      <w:r w:rsidRPr="004D2C34">
        <w:rPr>
          <w:sz w:val="28"/>
          <w:szCs w:val="28"/>
        </w:rPr>
        <w:t xml:space="preserve">  </w:t>
      </w:r>
      <w:r w:rsidR="002219AE" w:rsidRPr="004D2C34">
        <w:rPr>
          <w:sz w:val="28"/>
          <w:szCs w:val="28"/>
        </w:rPr>
        <w:t>A nested query (with sub query) of your choice</w:t>
      </w:r>
      <w:bookmarkEnd w:id="15"/>
      <w:bookmarkEnd w:id="16"/>
      <w:r w:rsidR="002219AE" w:rsidRPr="004D2C34">
        <w:rPr>
          <w:sz w:val="28"/>
          <w:szCs w:val="28"/>
        </w:rPr>
        <w:t>.</w:t>
      </w:r>
    </w:p>
    <w:p w14:paraId="47F153A2" w14:textId="77777777" w:rsidR="00BA7F7E" w:rsidRPr="004D2C34" w:rsidRDefault="00BA7F7E" w:rsidP="00BA7F7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353A14F2" w14:textId="656559D5" w:rsidR="00BA7F7E" w:rsidRPr="004D2C34" w:rsidRDefault="00BA7F7E" w:rsidP="00BA7F7E">
      <w:pPr>
        <w:rPr>
          <w:bCs/>
          <w:sz w:val="28"/>
          <w:szCs w:val="28"/>
        </w:rPr>
      </w:pPr>
      <w:r w:rsidRPr="004D2C34">
        <w:rPr>
          <w:bCs/>
          <w:sz w:val="28"/>
          <w:szCs w:val="28"/>
        </w:rPr>
        <w:t>G</w:t>
      </w:r>
      <w:r w:rsidRPr="004D2C34">
        <w:rPr>
          <w:rFonts w:hint="eastAsia"/>
          <w:bCs/>
          <w:sz w:val="28"/>
          <w:szCs w:val="28"/>
        </w:rPr>
        <w:t>ive</w:t>
      </w:r>
      <w:r w:rsidRPr="004D2C34">
        <w:rPr>
          <w:bCs/>
          <w:sz w:val="28"/>
          <w:szCs w:val="28"/>
        </w:rPr>
        <w:t xml:space="preserve"> </w:t>
      </w:r>
      <w:r w:rsidRPr="004D2C34">
        <w:rPr>
          <w:rFonts w:hint="eastAsia"/>
          <w:bCs/>
          <w:sz w:val="28"/>
          <w:szCs w:val="28"/>
        </w:rPr>
        <w:t>me</w:t>
      </w:r>
      <w:r w:rsidRPr="004D2C34">
        <w:rPr>
          <w:bCs/>
          <w:sz w:val="28"/>
          <w:szCs w:val="28"/>
        </w:rPr>
        <w:t xml:space="preserve"> all data from ARTIST, if ARTIST_ID is 20191201</w:t>
      </w:r>
      <w:r w:rsidRPr="004D2C34">
        <w:rPr>
          <w:bCs/>
          <w:sz w:val="28"/>
          <w:szCs w:val="28"/>
        </w:rPr>
        <w:t>.</w:t>
      </w:r>
    </w:p>
    <w:p w14:paraId="104256E4" w14:textId="77777777" w:rsidR="00BA7F7E" w:rsidRPr="004D2C34" w:rsidRDefault="00BA7F7E" w:rsidP="00BA7F7E">
      <w:pPr>
        <w:rPr>
          <w:sz w:val="28"/>
          <w:szCs w:val="28"/>
        </w:rPr>
      </w:pPr>
    </w:p>
    <w:p w14:paraId="5C0C2D89" w14:textId="77777777" w:rsidR="00BA7F7E" w:rsidRPr="004D2C34" w:rsidRDefault="00BA7F7E" w:rsidP="00BA7F7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SELECT *</w:t>
      </w:r>
    </w:p>
    <w:p w14:paraId="5A3BD043" w14:textId="77777777" w:rsidR="00BA7F7E" w:rsidRPr="004D2C34" w:rsidRDefault="00BA7F7E" w:rsidP="00BA7F7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ARTIST</w:t>
      </w:r>
    </w:p>
    <w:p w14:paraId="43B17EF8" w14:textId="77777777" w:rsidR="00BA7F7E" w:rsidRPr="004D2C34" w:rsidRDefault="00BA7F7E" w:rsidP="00BA7F7E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WHERE ARTIST_ID in (SELECT ARTIST_ID FROM ARTIST WHERE ARTIST_ID = 20191201)</w:t>
      </w:r>
    </w:p>
    <w:p w14:paraId="0B60C7C3" w14:textId="77777777" w:rsidR="00BA7F7E" w:rsidRPr="004D2C34" w:rsidRDefault="00BA7F7E" w:rsidP="00BA7F7E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103F8DB3" wp14:editId="712BCF63">
            <wp:extent cx="5486400" cy="715645"/>
            <wp:effectExtent l="0" t="0" r="0" b="8255"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0CF7E" w14:textId="0DC3511C" w:rsidR="002219AE" w:rsidRPr="004D2C34" w:rsidRDefault="002219AE" w:rsidP="002219AE">
      <w:pPr>
        <w:rPr>
          <w:sz w:val="28"/>
          <w:szCs w:val="28"/>
        </w:rPr>
      </w:pPr>
    </w:p>
    <w:p w14:paraId="190B666E" w14:textId="77777777" w:rsidR="00BA7F7E" w:rsidRPr="004D2C34" w:rsidRDefault="00BA7F7E" w:rsidP="002219AE">
      <w:pPr>
        <w:rPr>
          <w:sz w:val="28"/>
          <w:szCs w:val="28"/>
        </w:rPr>
      </w:pPr>
    </w:p>
    <w:p w14:paraId="37EA7590" w14:textId="4FB364EE" w:rsidR="002219AE" w:rsidRPr="004D2C34" w:rsidRDefault="002349DE" w:rsidP="002349D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>
        <w:rPr>
          <w:sz w:val="28"/>
          <w:szCs w:val="28"/>
        </w:rPr>
        <w:t>12</w:t>
      </w:r>
      <w:r>
        <w:rPr>
          <w:rFonts w:hint="eastAsia"/>
          <w:sz w:val="28"/>
          <w:szCs w:val="28"/>
        </w:rPr>
        <w:t>.</w:t>
      </w:r>
      <w:r>
        <w:rPr>
          <w:sz w:val="28"/>
          <w:szCs w:val="28"/>
        </w:rPr>
        <w:t xml:space="preserve">  </w:t>
      </w:r>
      <w:r w:rsidR="002219AE" w:rsidRPr="004D2C34">
        <w:rPr>
          <w:sz w:val="28"/>
          <w:szCs w:val="28"/>
        </w:rPr>
        <w:t xml:space="preserve"> A join query of your choice.</w:t>
      </w:r>
    </w:p>
    <w:p w14:paraId="7C6BAC12" w14:textId="77777777" w:rsidR="00BA7F7E" w:rsidRPr="004D2C34" w:rsidRDefault="00BA7F7E" w:rsidP="00BA7F7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0"/>
        <w:rPr>
          <w:sz w:val="28"/>
          <w:szCs w:val="28"/>
        </w:rPr>
      </w:pPr>
    </w:p>
    <w:p w14:paraId="1F634879" w14:textId="7C343257" w:rsidR="00BA7F7E" w:rsidRPr="004D2C34" w:rsidRDefault="00BA7F7E" w:rsidP="00BA7F7E">
      <w:pPr>
        <w:rPr>
          <w:bCs/>
          <w:sz w:val="28"/>
          <w:szCs w:val="28"/>
        </w:rPr>
      </w:pPr>
      <w:r w:rsidRPr="004D2C34">
        <w:rPr>
          <w:bCs/>
          <w:sz w:val="28"/>
          <w:szCs w:val="28"/>
        </w:rPr>
        <w:t>Collect all SALE and ARTWORK information for every single artwork</w:t>
      </w:r>
      <w:r w:rsidRPr="004D2C34">
        <w:rPr>
          <w:bCs/>
          <w:sz w:val="28"/>
          <w:szCs w:val="28"/>
        </w:rPr>
        <w:t>.</w:t>
      </w:r>
    </w:p>
    <w:p w14:paraId="3EE015EF" w14:textId="77777777" w:rsidR="00BA7F7E" w:rsidRPr="004D2C34" w:rsidRDefault="00BA7F7E" w:rsidP="00BA7F7E">
      <w:pPr>
        <w:rPr>
          <w:sz w:val="28"/>
          <w:szCs w:val="28"/>
        </w:rPr>
      </w:pPr>
    </w:p>
    <w:p w14:paraId="35B652B5" w14:textId="77777777" w:rsidR="00BA7F7E" w:rsidRPr="004D2C34" w:rsidRDefault="00BA7F7E" w:rsidP="00BA7F7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SELECT *</w:t>
      </w:r>
    </w:p>
    <w:p w14:paraId="2E8FBE46" w14:textId="77777777" w:rsidR="00BA7F7E" w:rsidRPr="004D2C34" w:rsidRDefault="00BA7F7E" w:rsidP="00BA7F7E">
      <w:pPr>
        <w:ind w:firstLine="720"/>
        <w:rPr>
          <w:sz w:val="28"/>
          <w:szCs w:val="28"/>
        </w:rPr>
      </w:pPr>
      <w:r w:rsidRPr="004D2C34">
        <w:rPr>
          <w:sz w:val="28"/>
          <w:szCs w:val="28"/>
        </w:rPr>
        <w:t>FROM ARTWORK</w:t>
      </w:r>
    </w:p>
    <w:p w14:paraId="58FCF8FB" w14:textId="3D29F5B1" w:rsidR="00BA7F7E" w:rsidRPr="004D2C34" w:rsidRDefault="00BA7F7E" w:rsidP="00BA7F7E">
      <w:pPr>
        <w:ind w:left="720"/>
        <w:rPr>
          <w:sz w:val="28"/>
          <w:szCs w:val="28"/>
        </w:rPr>
      </w:pPr>
      <w:r w:rsidRPr="004D2C34">
        <w:rPr>
          <w:sz w:val="28"/>
          <w:szCs w:val="28"/>
        </w:rPr>
        <w:t>INNER JOIN SALE ON SALE.ARTWORK_TITLE=ARTWORK.ARTWORK_TITLE;</w:t>
      </w:r>
    </w:p>
    <w:p w14:paraId="7BE88F2B" w14:textId="77777777" w:rsidR="00BA7F7E" w:rsidRPr="004D2C34" w:rsidRDefault="00BA7F7E" w:rsidP="00BA7F7E">
      <w:pPr>
        <w:rPr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010B1A5F" wp14:editId="21FF5720">
            <wp:extent cx="5486400" cy="1106170"/>
            <wp:effectExtent l="0" t="0" r="0" b="0"/>
            <wp:docPr id="35" name="Picture 3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6A98" w14:textId="77777777" w:rsidR="00BA7F7E" w:rsidRPr="004D2C34" w:rsidRDefault="00BA7F7E" w:rsidP="00BA7F7E">
      <w:pPr>
        <w:rPr>
          <w:sz w:val="28"/>
          <w:szCs w:val="28"/>
        </w:rPr>
      </w:pPr>
    </w:p>
    <w:p w14:paraId="76666EFB" w14:textId="72B53D7E" w:rsidR="00604744" w:rsidRPr="004D2C34" w:rsidRDefault="00604744" w:rsidP="00995A3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6DF6E51C" w14:textId="77777777" w:rsidR="00E5087B" w:rsidRPr="004D2C34" w:rsidRDefault="00E50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5F03F2D" w14:textId="77777777" w:rsidR="00E5087B" w:rsidRPr="004D2C34" w:rsidRDefault="00E5087B" w:rsidP="00E50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4D2C34">
        <w:rPr>
          <w:b/>
          <w:bCs/>
          <w:sz w:val="28"/>
          <w:szCs w:val="28"/>
        </w:rPr>
        <w:t>Screenshot of database in APEX (successfully generated)</w:t>
      </w:r>
    </w:p>
    <w:p w14:paraId="1CB4A30D" w14:textId="77777777" w:rsidR="00E5087B" w:rsidRPr="004D2C34" w:rsidRDefault="00E5087B" w:rsidP="00E50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58DFED62" w14:textId="77777777" w:rsidR="00E5087B" w:rsidRPr="004D2C34" w:rsidRDefault="00E5087B" w:rsidP="00E50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21A2A344" w14:textId="77777777" w:rsidR="00E5087B" w:rsidRPr="004D2C34" w:rsidRDefault="00E5087B" w:rsidP="00E5087B">
      <w:pPr>
        <w:rPr>
          <w:b/>
          <w:bCs/>
          <w:sz w:val="28"/>
          <w:szCs w:val="28"/>
        </w:rPr>
      </w:pPr>
      <w:r w:rsidRPr="004D2C34">
        <w:rPr>
          <w:noProof/>
          <w:sz w:val="28"/>
          <w:szCs w:val="28"/>
        </w:rPr>
        <w:drawing>
          <wp:inline distT="0" distB="0" distL="0" distR="0" wp14:anchorId="775E394C" wp14:editId="74C91164">
            <wp:extent cx="7361555" cy="5655109"/>
            <wp:effectExtent l="254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chatIMG104.pn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381564" cy="56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F122" w14:textId="77777777" w:rsidR="005763BD" w:rsidRPr="004D2C34" w:rsidRDefault="005763BD" w:rsidP="00254693">
      <w:pPr>
        <w:rPr>
          <w:sz w:val="28"/>
          <w:szCs w:val="28"/>
        </w:rPr>
      </w:pPr>
    </w:p>
    <w:sectPr w:rsidR="005763BD" w:rsidRPr="004D2C34" w:rsidSect="00137907">
      <w:headerReference w:type="default" r:id="rId6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20468" w14:textId="77777777" w:rsidR="00227AE8" w:rsidRDefault="00227AE8" w:rsidP="005763BD">
      <w:r>
        <w:separator/>
      </w:r>
    </w:p>
  </w:endnote>
  <w:endnote w:type="continuationSeparator" w:id="0">
    <w:p w14:paraId="69CD872A" w14:textId="77777777" w:rsidR="00227AE8" w:rsidRDefault="00227AE8" w:rsidP="0057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panose1 w:val="02030600000101010101"/>
    <w:charset w:val="81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6C4E2" w14:textId="77777777" w:rsidR="00227AE8" w:rsidRDefault="00227AE8" w:rsidP="005763BD">
      <w:r>
        <w:separator/>
      </w:r>
    </w:p>
  </w:footnote>
  <w:footnote w:type="continuationSeparator" w:id="0">
    <w:p w14:paraId="30BEA889" w14:textId="77777777" w:rsidR="00227AE8" w:rsidRDefault="00227AE8" w:rsidP="00576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8"/>
      <w:gridCol w:w="3007"/>
      <w:gridCol w:w="3005"/>
    </w:tblGrid>
    <w:tr w:rsidR="00995F75" w14:paraId="4AA5012F" w14:textId="77777777">
      <w:trPr>
        <w:trHeight w:val="720"/>
      </w:trPr>
      <w:tc>
        <w:tcPr>
          <w:tcW w:w="1667" w:type="pct"/>
        </w:tcPr>
        <w:p w14:paraId="22AED53C" w14:textId="77777777" w:rsidR="00995F75" w:rsidRDefault="00995F75">
          <w:pPr>
            <w:pStyle w:val="Header"/>
            <w:rPr>
              <w:color w:val="4472C4" w:themeColor="accent1"/>
            </w:rPr>
          </w:pPr>
        </w:p>
      </w:tc>
      <w:tc>
        <w:tcPr>
          <w:tcW w:w="1667" w:type="pct"/>
        </w:tcPr>
        <w:p w14:paraId="28371C51" w14:textId="77777777" w:rsidR="00995F75" w:rsidRDefault="00995F75">
          <w:pPr>
            <w:pStyle w:val="Header"/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654607C5" w14:textId="77777777" w:rsidR="00995F75" w:rsidRDefault="00995F75">
          <w:pPr>
            <w:pStyle w:val="Header"/>
            <w:jc w:val="right"/>
            <w:rPr>
              <w:color w:val="4472C4" w:themeColor="accent1"/>
            </w:rPr>
          </w:pPr>
          <w:r>
            <w:rPr>
              <w:color w:val="4472C4" w:themeColor="accent1"/>
              <w:sz w:val="24"/>
              <w:szCs w:val="24"/>
            </w:rPr>
            <w:fldChar w:fldCharType="begin"/>
          </w:r>
          <w:r>
            <w:rPr>
              <w:color w:val="4472C4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4472C4" w:themeColor="accent1"/>
              <w:sz w:val="24"/>
              <w:szCs w:val="24"/>
            </w:rPr>
            <w:fldChar w:fldCharType="separate"/>
          </w:r>
          <w:r>
            <w:rPr>
              <w:noProof/>
              <w:color w:val="4472C4" w:themeColor="accent1"/>
              <w:sz w:val="24"/>
              <w:szCs w:val="24"/>
            </w:rPr>
            <w:t>0</w:t>
          </w:r>
          <w:r>
            <w:rPr>
              <w:color w:val="4472C4" w:themeColor="accent1"/>
              <w:sz w:val="24"/>
              <w:szCs w:val="24"/>
            </w:rPr>
            <w:fldChar w:fldCharType="end"/>
          </w:r>
        </w:p>
      </w:tc>
    </w:tr>
  </w:tbl>
  <w:p w14:paraId="747A1514" w14:textId="77777777" w:rsidR="00995F75" w:rsidRDefault="00995F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0C38F9"/>
    <w:multiLevelType w:val="hybridMultilevel"/>
    <w:tmpl w:val="8CD8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55E4B"/>
    <w:multiLevelType w:val="singleLevel"/>
    <w:tmpl w:val="5874AD4A"/>
    <w:lvl w:ilvl="0">
      <w:start w:val="10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525423BF"/>
    <w:multiLevelType w:val="singleLevel"/>
    <w:tmpl w:val="1A70B5D6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" w15:restartNumberingAfterBreak="0">
    <w:nsid w:val="61EB2FD5"/>
    <w:multiLevelType w:val="hybridMultilevel"/>
    <w:tmpl w:val="5FE0986C"/>
    <w:lvl w:ilvl="0" w:tplc="AA9E179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zCyMLG0MDW2sDBW0lEKTi0uzszPAykwrAUA5ChOFSwAAAA="/>
  </w:docVars>
  <w:rsids>
    <w:rsidRoot w:val="00811ECA"/>
    <w:rsid w:val="00137907"/>
    <w:rsid w:val="002219AE"/>
    <w:rsid w:val="00227AE8"/>
    <w:rsid w:val="002349DE"/>
    <w:rsid w:val="00254693"/>
    <w:rsid w:val="004C4A1D"/>
    <w:rsid w:val="004D2C34"/>
    <w:rsid w:val="005763BD"/>
    <w:rsid w:val="005C6C32"/>
    <w:rsid w:val="00604744"/>
    <w:rsid w:val="007057E9"/>
    <w:rsid w:val="00811ECA"/>
    <w:rsid w:val="008478D7"/>
    <w:rsid w:val="00856554"/>
    <w:rsid w:val="008F7E7F"/>
    <w:rsid w:val="00995A36"/>
    <w:rsid w:val="00995F75"/>
    <w:rsid w:val="00AE7E8E"/>
    <w:rsid w:val="00BA7F7E"/>
    <w:rsid w:val="00C25BD0"/>
    <w:rsid w:val="00D37583"/>
    <w:rsid w:val="00E5087B"/>
    <w:rsid w:val="00E96ABD"/>
    <w:rsid w:val="00F4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1D877F"/>
  <w15:chartTrackingRefBased/>
  <w15:docId w15:val="{25E23147-E0D5-8341-86D2-20657F0A6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11ECA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SimSun" w:hAnsi="Times New Roman" w:cs="Times New Roman"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1ECA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1E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E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11ECA"/>
    <w:rPr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811E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  <w:style w:type="character" w:customStyle="1" w:styleId="fontstyle01">
    <w:name w:val="fontstyle01"/>
    <w:basedOn w:val="DefaultParagraphFont"/>
    <w:rsid w:val="00811E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763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3BD"/>
    <w:rPr>
      <w:rFonts w:ascii="Times New Roman" w:eastAsia="SimSun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763B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3BD"/>
    <w:rPr>
      <w:rFonts w:ascii="Times New Roman" w:eastAsia="SimSun" w:hAnsi="Times New Roman" w:cs="Times New Roman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1</Pages>
  <Words>3767</Words>
  <Characters>21473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iu</dc:creator>
  <cp:keywords/>
  <dc:description/>
  <cp:lastModifiedBy>Chang Liu</cp:lastModifiedBy>
  <cp:revision>32</cp:revision>
  <dcterms:created xsi:type="dcterms:W3CDTF">2019-12-04T18:38:00Z</dcterms:created>
  <dcterms:modified xsi:type="dcterms:W3CDTF">2019-12-05T00:14:00Z</dcterms:modified>
</cp:coreProperties>
</file>